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C41D9" w14:textId="77777777" w:rsidR="00DD1691" w:rsidRDefault="00DD1691" w:rsidP="00DD1691">
      <w:pPr>
        <w:pStyle w:val="Heading1"/>
        <w:rPr>
          <w:rFonts w:eastAsia="Times New Roman"/>
          <w:rtl/>
        </w:rPr>
      </w:pPr>
      <w:bookmarkStart w:id="0" w:name="_Toc122614433"/>
      <w:r w:rsidRPr="00D72BC1">
        <w:rPr>
          <w:rFonts w:eastAsia="Times New Roman"/>
        </w:rPr>
        <w:t>3. SPECIFIC REQUIREMENTS</w:t>
      </w:r>
      <w:bookmarkEnd w:id="0"/>
    </w:p>
    <w:p w14:paraId="68F709C1" w14:textId="77777777" w:rsidR="00DD1691" w:rsidRPr="00A82E74" w:rsidRDefault="00DD1691" w:rsidP="00DD1691"/>
    <w:p w14:paraId="683E2EEA" w14:textId="77777777" w:rsidR="00DD1691" w:rsidRPr="00D72BC1" w:rsidRDefault="00DD1691" w:rsidP="00DD1691">
      <w:pPr>
        <w:pStyle w:val="Heading2"/>
        <w:rPr>
          <w:rFonts w:eastAsia="Times New Roman"/>
        </w:rPr>
      </w:pPr>
      <w:bookmarkStart w:id="1" w:name="_Toc122614434"/>
      <w:r>
        <w:rPr>
          <w:rFonts w:eastAsia="Times New Roman" w:hint="cs"/>
          <w:rtl/>
        </w:rPr>
        <w:t>3.1</w:t>
      </w:r>
      <w:r w:rsidRPr="00D72BC1">
        <w:rPr>
          <w:rFonts w:eastAsia="Times New Roman"/>
        </w:rPr>
        <w:t>. External Interface Requirements</w:t>
      </w:r>
      <w:bookmarkEnd w:id="1"/>
      <w:r w:rsidRPr="00D72BC1">
        <w:rPr>
          <w:rFonts w:eastAsia="Times New Roman"/>
        </w:rPr>
        <w:t> </w:t>
      </w:r>
    </w:p>
    <w:p w14:paraId="349AC63D" w14:textId="77777777" w:rsidR="00DD1691" w:rsidRPr="00D72BC1" w:rsidRDefault="00DD1691" w:rsidP="00DD1691">
      <w:pPr>
        <w:spacing w:before="9" w:after="0" w:line="240" w:lineRule="auto"/>
        <w:rPr>
          <w:rFonts w:eastAsia="Times New Roman" w:cstheme="minorHAnsi"/>
        </w:rPr>
      </w:pPr>
    </w:p>
    <w:p w14:paraId="30B3D5F9" w14:textId="77777777" w:rsidR="00DD1691" w:rsidRDefault="00DD1691" w:rsidP="00DD1691">
      <w:pPr>
        <w:pStyle w:val="Heading3"/>
        <w:rPr>
          <w:rFonts w:eastAsia="Times New Roman"/>
          <w:rtl/>
        </w:rPr>
      </w:pPr>
      <w:bookmarkStart w:id="2" w:name="_Toc122614435"/>
      <w:r w:rsidRPr="00D72BC1">
        <w:rPr>
          <w:rFonts w:eastAsia="Times New Roman"/>
        </w:rPr>
        <w:t>3.1.1 User Interfaces</w:t>
      </w:r>
      <w:bookmarkEnd w:id="2"/>
    </w:p>
    <w:p w14:paraId="7E2473B1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  <w:color w:val="000000"/>
          <w:rtl/>
        </w:rPr>
      </w:pPr>
    </w:p>
    <w:p w14:paraId="57773D05" w14:textId="77777777" w:rsidR="00DD1691" w:rsidRPr="00D72BC1" w:rsidRDefault="00DD1691" w:rsidP="00DD1691">
      <w:pPr>
        <w:spacing w:before="13" w:after="0" w:line="276" w:lineRule="auto"/>
        <w:jc w:val="both"/>
        <w:rPr>
          <w:rFonts w:eastAsia="Times New Roman" w:cstheme="minorHAnsi"/>
          <w:color w:val="000000"/>
        </w:rPr>
      </w:pPr>
      <w:r w:rsidRPr="00D72BC1">
        <w:rPr>
          <w:rFonts w:eastAsia="Times New Roman" w:cstheme="minorHAnsi"/>
          <w:color w:val="000000"/>
        </w:rPr>
        <w:t xml:space="preserve">The user interface of eMSP is an application on smart phones that will be used for users. The most parts of this application are </w:t>
      </w:r>
      <w:r>
        <w:rPr>
          <w:rFonts w:eastAsia="Times New Roman" w:cstheme="minorHAnsi"/>
          <w:color w:val="000000"/>
        </w:rPr>
        <w:t xml:space="preserve">developed </w:t>
      </w:r>
      <w:r w:rsidRPr="00D72BC1">
        <w:rPr>
          <w:rFonts w:eastAsia="Times New Roman" w:cstheme="minorHAnsi"/>
          <w:color w:val="000000"/>
        </w:rPr>
        <w:t>for</w:t>
      </w:r>
      <w:r>
        <w:rPr>
          <w:rFonts w:eastAsia="Times New Roman" w:cstheme="minorHAnsi"/>
          <w:color w:val="000000"/>
        </w:rPr>
        <w:t xml:space="preserve"> the</w:t>
      </w:r>
      <w:r w:rsidRPr="00D72BC1">
        <w:rPr>
          <w:rFonts w:eastAsia="Times New Roman" w:cstheme="minorHAnsi"/>
          <w:color w:val="000000"/>
        </w:rPr>
        <w:t xml:space="preserve"> users.</w:t>
      </w:r>
    </w:p>
    <w:p w14:paraId="146CBC11" w14:textId="77777777" w:rsidR="00DD1691" w:rsidRPr="00D72BC1" w:rsidRDefault="00DD1691" w:rsidP="00DD1691">
      <w:pPr>
        <w:spacing w:before="13" w:after="0" w:line="276" w:lineRule="auto"/>
        <w:jc w:val="both"/>
        <w:rPr>
          <w:rFonts w:eastAsia="Times New Roman" w:cstheme="minorHAnsi"/>
          <w:color w:val="000000"/>
        </w:rPr>
      </w:pPr>
      <w:r w:rsidRPr="00D72BC1">
        <w:rPr>
          <w:rFonts w:eastAsia="Times New Roman" w:cstheme="minorHAnsi"/>
          <w:color w:val="000000"/>
        </w:rPr>
        <w:t xml:space="preserve">Also, because CPO can do some works like select a DSO for charging and see the information, </w:t>
      </w:r>
      <w:r>
        <w:rPr>
          <w:rFonts w:eastAsia="Times New Roman" w:cstheme="minorHAnsi"/>
          <w:color w:val="000000"/>
        </w:rPr>
        <w:t>s</w:t>
      </w:r>
      <w:r w:rsidRPr="00D72BC1">
        <w:rPr>
          <w:rFonts w:eastAsia="Times New Roman" w:cstheme="minorHAnsi"/>
          <w:color w:val="000000"/>
        </w:rPr>
        <w:t>he/he uses a website.</w:t>
      </w:r>
    </w:p>
    <w:p w14:paraId="2A778416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</w:rPr>
      </w:pPr>
    </w:p>
    <w:p w14:paraId="46130467" w14:textId="77777777" w:rsidR="00DD1691" w:rsidRDefault="00DD1691" w:rsidP="00DD1691">
      <w:pPr>
        <w:pStyle w:val="Heading3"/>
        <w:rPr>
          <w:rFonts w:eastAsia="Times New Roman"/>
          <w:rtl/>
        </w:rPr>
      </w:pPr>
      <w:bookmarkStart w:id="3" w:name="_Toc122614436"/>
      <w:r w:rsidRPr="00D72BC1">
        <w:rPr>
          <w:rFonts w:eastAsia="Times New Roman"/>
        </w:rPr>
        <w:t>3.1.2 Hardware Interfaces</w:t>
      </w:r>
      <w:bookmarkEnd w:id="3"/>
      <w:r w:rsidRPr="00D72BC1">
        <w:rPr>
          <w:rFonts w:eastAsia="Times New Roman"/>
        </w:rPr>
        <w:t> </w:t>
      </w:r>
    </w:p>
    <w:p w14:paraId="629CB709" w14:textId="77777777" w:rsidR="00DD1691" w:rsidRPr="00D72BC1" w:rsidRDefault="00DD1691" w:rsidP="00DD1691">
      <w:pPr>
        <w:spacing w:before="13" w:after="0" w:line="240" w:lineRule="auto"/>
        <w:jc w:val="both"/>
        <w:rPr>
          <w:rFonts w:eastAsia="Times New Roman" w:cstheme="minorHAnsi"/>
          <w:color w:val="000000"/>
        </w:rPr>
      </w:pPr>
    </w:p>
    <w:p w14:paraId="3126C962" w14:textId="77777777" w:rsidR="00DD1691" w:rsidRPr="00D72BC1" w:rsidRDefault="00DD1691" w:rsidP="00DD1691">
      <w:pPr>
        <w:spacing w:before="13" w:after="0" w:line="276" w:lineRule="auto"/>
        <w:jc w:val="both"/>
        <w:rPr>
          <w:rFonts w:cstheme="minorHAnsi"/>
        </w:rPr>
      </w:pPr>
      <w:r w:rsidRPr="00D72BC1">
        <w:rPr>
          <w:rFonts w:cstheme="minorHAnsi"/>
        </w:rPr>
        <w:t>All the hardware that these applications require is:</w:t>
      </w:r>
    </w:p>
    <w:p w14:paraId="38088AC5" w14:textId="77777777" w:rsidR="00DD1691" w:rsidRPr="00D72BC1" w:rsidRDefault="00DD1691" w:rsidP="00DD1691">
      <w:pPr>
        <w:pStyle w:val="ListParagraph"/>
        <w:numPr>
          <w:ilvl w:val="0"/>
          <w:numId w:val="1"/>
        </w:numPr>
        <w:spacing w:before="13" w:after="0" w:line="276" w:lineRule="auto"/>
        <w:jc w:val="both"/>
        <w:rPr>
          <w:rFonts w:cstheme="minorHAnsi"/>
        </w:rPr>
      </w:pPr>
      <w:r w:rsidRPr="00D72BC1">
        <w:rPr>
          <w:rFonts w:cstheme="minorHAnsi"/>
        </w:rPr>
        <w:t>Users have to use a smartphone which can connect to the internet and can use GPS services</w:t>
      </w:r>
      <w:r>
        <w:rPr>
          <w:rFonts w:cstheme="minorHAnsi"/>
        </w:rPr>
        <w:t>, and access to their calendar</w:t>
      </w:r>
      <w:r w:rsidRPr="00D72BC1">
        <w:rPr>
          <w:rFonts w:cstheme="minorHAnsi"/>
        </w:rPr>
        <w:t>.</w:t>
      </w:r>
    </w:p>
    <w:p w14:paraId="3AC07D0F" w14:textId="77777777" w:rsidR="00DD1691" w:rsidRPr="00D72BC1" w:rsidRDefault="00DD1691" w:rsidP="00DD1691">
      <w:pPr>
        <w:pStyle w:val="ListParagraph"/>
        <w:numPr>
          <w:ilvl w:val="0"/>
          <w:numId w:val="1"/>
        </w:numPr>
        <w:spacing w:before="13" w:after="0" w:line="276" w:lineRule="auto"/>
        <w:jc w:val="both"/>
        <w:rPr>
          <w:rFonts w:cstheme="minorHAnsi"/>
        </w:rPr>
      </w:pPr>
      <w:r w:rsidRPr="00D72BC1">
        <w:rPr>
          <w:rFonts w:cstheme="minorHAnsi"/>
        </w:rPr>
        <w:t>CPOs have to use a web browser to work with CPM</w:t>
      </w:r>
      <w:r>
        <w:rPr>
          <w:rFonts w:cstheme="minorHAnsi"/>
        </w:rPr>
        <w:t>Ss</w:t>
      </w:r>
      <w:r w:rsidRPr="00D72BC1">
        <w:rPr>
          <w:rFonts w:cstheme="minorHAnsi"/>
        </w:rPr>
        <w:t>.</w:t>
      </w:r>
    </w:p>
    <w:p w14:paraId="058A8BF5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</w:rPr>
      </w:pPr>
    </w:p>
    <w:p w14:paraId="2F27F1DF" w14:textId="77777777" w:rsidR="00DD1691" w:rsidRDefault="00DD1691" w:rsidP="00DD1691">
      <w:pPr>
        <w:pStyle w:val="Heading3"/>
        <w:rPr>
          <w:rFonts w:eastAsia="Times New Roman"/>
          <w:rtl/>
        </w:rPr>
      </w:pPr>
      <w:bookmarkStart w:id="4" w:name="_Toc122614437"/>
      <w:r w:rsidRPr="00D72BC1">
        <w:rPr>
          <w:rFonts w:eastAsia="Times New Roman"/>
        </w:rPr>
        <w:t>3.1.3 Software Interfaces</w:t>
      </w:r>
      <w:bookmarkEnd w:id="4"/>
      <w:r w:rsidRPr="00D72BC1">
        <w:rPr>
          <w:rFonts w:eastAsia="Times New Roman"/>
        </w:rPr>
        <w:t> </w:t>
      </w:r>
    </w:p>
    <w:p w14:paraId="2A76D6DF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  <w:color w:val="000000"/>
        </w:rPr>
      </w:pPr>
    </w:p>
    <w:p w14:paraId="2C1E0134" w14:textId="77777777" w:rsidR="00DD1691" w:rsidRPr="00D72BC1" w:rsidRDefault="00DD1691" w:rsidP="00DD1691">
      <w:pPr>
        <w:spacing w:before="13" w:after="0" w:line="276" w:lineRule="auto"/>
        <w:jc w:val="both"/>
        <w:rPr>
          <w:rFonts w:eastAsia="Times New Roman" w:cstheme="minorHAnsi"/>
          <w:color w:val="000000"/>
        </w:rPr>
      </w:pPr>
      <w:r w:rsidRPr="00D72BC1">
        <w:rPr>
          <w:rFonts w:eastAsia="Times New Roman" w:cstheme="minorHAnsi"/>
          <w:color w:val="000000"/>
        </w:rPr>
        <w:t>The systems use Map as an external interface:</w:t>
      </w:r>
    </w:p>
    <w:p w14:paraId="1620F9B7" w14:textId="77777777" w:rsidR="00DD1691" w:rsidRPr="00D72BC1" w:rsidRDefault="00DD1691" w:rsidP="00DD1691">
      <w:pPr>
        <w:pStyle w:val="ListParagraph"/>
        <w:numPr>
          <w:ilvl w:val="0"/>
          <w:numId w:val="2"/>
        </w:numPr>
        <w:spacing w:before="13" w:after="0" w:line="276" w:lineRule="auto"/>
        <w:jc w:val="both"/>
        <w:rPr>
          <w:rFonts w:eastAsia="Times New Roman" w:cstheme="minorHAnsi"/>
          <w:color w:val="000000"/>
        </w:rPr>
      </w:pPr>
      <w:r w:rsidRPr="00D72BC1">
        <w:rPr>
          <w:rFonts w:eastAsia="Times New Roman" w:cstheme="minorHAnsi"/>
          <w:color w:val="000000"/>
        </w:rPr>
        <w:t>eMSP provides public API for user to find her/his position and also find the best way for attending to the nearest charging station.</w:t>
      </w:r>
    </w:p>
    <w:p w14:paraId="0A18A272" w14:textId="77777777" w:rsidR="00DD1691" w:rsidRPr="00D72BC1" w:rsidRDefault="00DD1691" w:rsidP="00DD1691">
      <w:pPr>
        <w:pStyle w:val="ListParagraph"/>
        <w:numPr>
          <w:ilvl w:val="0"/>
          <w:numId w:val="2"/>
        </w:numPr>
        <w:spacing w:before="13" w:after="0" w:line="276" w:lineRule="auto"/>
        <w:jc w:val="both"/>
        <w:rPr>
          <w:rFonts w:eastAsia="Times New Roman" w:cstheme="minorHAnsi"/>
          <w:color w:val="000000"/>
        </w:rPr>
      </w:pPr>
      <w:r w:rsidRPr="00D72BC1">
        <w:rPr>
          <w:rFonts w:eastAsia="Times New Roman" w:cstheme="minorHAnsi"/>
          <w:color w:val="000000"/>
        </w:rPr>
        <w:t>CPOs can access to all locations of charging stations for check the status of each charging station.</w:t>
      </w:r>
    </w:p>
    <w:p w14:paraId="6E1CB565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</w:rPr>
      </w:pPr>
    </w:p>
    <w:p w14:paraId="5E67D68E" w14:textId="77777777" w:rsidR="00DD1691" w:rsidRDefault="00DD1691" w:rsidP="00DD1691">
      <w:pPr>
        <w:pStyle w:val="Heading3"/>
        <w:rPr>
          <w:rFonts w:eastAsia="Times New Roman"/>
          <w:rtl/>
        </w:rPr>
      </w:pPr>
      <w:bookmarkStart w:id="5" w:name="_Toc122614438"/>
      <w:r w:rsidRPr="00D72BC1">
        <w:rPr>
          <w:rFonts w:eastAsia="Times New Roman"/>
          <w:rtl/>
        </w:rPr>
        <w:t>3.1</w:t>
      </w:r>
      <w:r w:rsidRPr="00D72BC1">
        <w:rPr>
          <w:rFonts w:eastAsia="Times New Roman"/>
        </w:rPr>
        <w:t>.4 Communication Interfaces</w:t>
      </w:r>
      <w:bookmarkEnd w:id="5"/>
      <w:r w:rsidRPr="00D72BC1">
        <w:rPr>
          <w:rFonts w:eastAsia="Times New Roman"/>
        </w:rPr>
        <w:t> </w:t>
      </w:r>
    </w:p>
    <w:p w14:paraId="509EF0F5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  <w:color w:val="000000"/>
          <w:rtl/>
        </w:rPr>
      </w:pPr>
    </w:p>
    <w:p w14:paraId="7C8ECC01" w14:textId="77777777" w:rsidR="00DD1691" w:rsidRPr="00D72BC1" w:rsidRDefault="00DD1691" w:rsidP="00DD1691">
      <w:pPr>
        <w:pStyle w:val="ListParagraph"/>
        <w:numPr>
          <w:ilvl w:val="0"/>
          <w:numId w:val="3"/>
        </w:numPr>
        <w:spacing w:before="13" w:after="0" w:line="276" w:lineRule="auto"/>
        <w:jc w:val="both"/>
        <w:rPr>
          <w:rFonts w:eastAsia="Times New Roman" w:cstheme="minorHAnsi"/>
          <w:color w:val="000000"/>
        </w:rPr>
      </w:pPr>
      <w:r w:rsidRPr="00D72BC1">
        <w:rPr>
          <w:rFonts w:eastAsia="Times New Roman" w:cstheme="minorHAnsi"/>
          <w:color w:val="000000"/>
        </w:rPr>
        <w:t>Each eMSP communicates with CPMS of each CPO thorough API. This communicate will happen because data in eMSP put from information that CPMS has.</w:t>
      </w:r>
    </w:p>
    <w:p w14:paraId="0D353CE0" w14:textId="77777777" w:rsidR="00DD1691" w:rsidRPr="00D72BC1" w:rsidRDefault="00DD1691" w:rsidP="00DD1691">
      <w:pPr>
        <w:pStyle w:val="ListParagraph"/>
        <w:numPr>
          <w:ilvl w:val="0"/>
          <w:numId w:val="3"/>
        </w:numPr>
        <w:spacing w:before="13" w:after="0" w:line="276" w:lineRule="auto"/>
        <w:jc w:val="both"/>
        <w:rPr>
          <w:rFonts w:eastAsia="Times New Roman" w:cstheme="minorHAnsi"/>
          <w:color w:val="000000"/>
        </w:rPr>
      </w:pPr>
      <w:r w:rsidRPr="00D72BC1">
        <w:rPr>
          <w:rFonts w:eastAsia="Times New Roman" w:cstheme="minorHAnsi"/>
          <w:color w:val="000000"/>
        </w:rPr>
        <w:t>Each CPO has a communication with DSOs.</w:t>
      </w:r>
    </w:p>
    <w:p w14:paraId="4E6D1040" w14:textId="77777777" w:rsidR="00DD1691" w:rsidRPr="00D72BC1" w:rsidRDefault="00DD1691" w:rsidP="00DD1691">
      <w:pPr>
        <w:pStyle w:val="ListParagraph"/>
        <w:numPr>
          <w:ilvl w:val="0"/>
          <w:numId w:val="3"/>
        </w:numPr>
        <w:spacing w:before="13" w:after="0" w:line="276" w:lineRule="auto"/>
        <w:jc w:val="both"/>
        <w:rPr>
          <w:rFonts w:eastAsia="Times New Roman" w:cstheme="minorHAnsi"/>
          <w:color w:val="000000"/>
          <w:rtl/>
        </w:rPr>
      </w:pPr>
      <w:r w:rsidRPr="00D72BC1">
        <w:rPr>
          <w:rFonts w:cstheme="minorHAnsi"/>
          <w:color w:val="000000"/>
        </w:rPr>
        <w:t>eMSP application can get access to the calendar of the user and h</w:t>
      </w:r>
      <w:r>
        <w:rPr>
          <w:rFonts w:cstheme="minorHAnsi"/>
          <w:color w:val="000000"/>
        </w:rPr>
        <w:t>er</w:t>
      </w:r>
      <w:r w:rsidRPr="00D72BC1">
        <w:rPr>
          <w:rFonts w:cstheme="minorHAnsi"/>
          <w:color w:val="000000"/>
        </w:rPr>
        <w:t>/h</w:t>
      </w:r>
      <w:r>
        <w:rPr>
          <w:rFonts w:cstheme="minorHAnsi"/>
          <w:color w:val="000000"/>
        </w:rPr>
        <w:t>is</w:t>
      </w:r>
      <w:r w:rsidRPr="00D72BC1">
        <w:rPr>
          <w:rFonts w:cstheme="minorHAnsi"/>
          <w:color w:val="000000"/>
        </w:rPr>
        <w:t xml:space="preserve"> navigation system</w:t>
      </w:r>
      <w:r>
        <w:rPr>
          <w:rFonts w:cstheme="minorHAnsi"/>
          <w:color w:val="000000"/>
        </w:rPr>
        <w:t>.</w:t>
      </w:r>
    </w:p>
    <w:p w14:paraId="49154DE7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  <w:lang w:bidi="fa-IR"/>
        </w:rPr>
      </w:pPr>
    </w:p>
    <w:p w14:paraId="515A6AE9" w14:textId="77777777" w:rsidR="00DD1691" w:rsidRPr="00D72BC1" w:rsidRDefault="00DD1691" w:rsidP="00DD1691">
      <w:pPr>
        <w:pStyle w:val="Heading2"/>
        <w:rPr>
          <w:rFonts w:eastAsia="Times New Roman"/>
        </w:rPr>
      </w:pPr>
      <w:bookmarkStart w:id="6" w:name="_Toc122614439"/>
      <w:r w:rsidRPr="00D72BC1">
        <w:rPr>
          <w:rFonts w:eastAsia="Times New Roman"/>
          <w:rtl/>
        </w:rPr>
        <w:t>3.2</w:t>
      </w:r>
      <w:r w:rsidRPr="00D72BC1">
        <w:rPr>
          <w:rFonts w:eastAsia="Times New Roman"/>
        </w:rPr>
        <w:t>. Functional Requirements</w:t>
      </w:r>
      <w:bookmarkEnd w:id="6"/>
    </w:p>
    <w:p w14:paraId="14C45E3D" w14:textId="77777777" w:rsidR="00DD1691" w:rsidRPr="00D72BC1" w:rsidRDefault="00DD1691" w:rsidP="00DD1691">
      <w:pPr>
        <w:spacing w:before="13" w:after="0" w:line="240" w:lineRule="auto"/>
        <w:ind w:left="728" w:hanging="698"/>
        <w:rPr>
          <w:rFonts w:eastAsia="Times New Roman" w:cstheme="minorHAnsi"/>
          <w:color w:val="000000"/>
        </w:rPr>
      </w:pPr>
    </w:p>
    <w:p w14:paraId="4C600BB9" w14:textId="77777777" w:rsidR="00DD1691" w:rsidRDefault="00DD1691" w:rsidP="00DD1691">
      <w:pPr>
        <w:pStyle w:val="Caption"/>
        <w:keepNext/>
        <w:jc w:val="center"/>
      </w:pPr>
      <w:bookmarkStart w:id="7" w:name="_Toc1226147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  <w:r>
        <w:t xml:space="preserve"> </w:t>
      </w:r>
      <w:r w:rsidRPr="000D0656">
        <w:rPr>
          <w:lang w:bidi="fa-IR"/>
        </w:rPr>
        <w:t>Functional Requirements</w:t>
      </w:r>
      <w:bookmarkEnd w:id="7"/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517"/>
        <w:gridCol w:w="7105"/>
      </w:tblGrid>
      <w:tr w:rsidR="00DD1691" w:rsidRPr="00D72BC1" w14:paraId="6F986DE7" w14:textId="77777777" w:rsidTr="004728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1BAE8F93" w14:textId="77777777" w:rsidR="00DD1691" w:rsidRPr="00A82E74" w:rsidRDefault="00DD1691" w:rsidP="004728B9">
            <w:pPr>
              <w:spacing w:before="13"/>
              <w:jc w:val="center"/>
              <w:rPr>
                <w:rFonts w:eastAsia="Times New Roman" w:cstheme="minorHAnsi"/>
                <w:rtl/>
                <w:lang w:bidi="fa-IR"/>
              </w:rPr>
            </w:pPr>
            <w:r w:rsidRPr="00A82E74">
              <w:rPr>
                <w:rFonts w:eastAsia="Times New Roman" w:cstheme="minorHAnsi"/>
              </w:rPr>
              <w:t>Requirement</w:t>
            </w:r>
          </w:p>
        </w:tc>
        <w:tc>
          <w:tcPr>
            <w:tcW w:w="7105" w:type="dxa"/>
          </w:tcPr>
          <w:p w14:paraId="12C6CC4D" w14:textId="77777777" w:rsidR="00DD1691" w:rsidRPr="00A82E74" w:rsidRDefault="00DD1691" w:rsidP="004728B9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A82E74">
              <w:rPr>
                <w:rFonts w:eastAsia="Times New Roman" w:cstheme="minorHAnsi"/>
              </w:rPr>
              <w:t>Description</w:t>
            </w:r>
          </w:p>
        </w:tc>
      </w:tr>
      <w:tr w:rsidR="00DD1691" w:rsidRPr="00D72BC1" w14:paraId="2C363A13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45BD1F25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1</w:t>
            </w:r>
          </w:p>
        </w:tc>
        <w:tc>
          <w:tcPr>
            <w:tcW w:w="7105" w:type="dxa"/>
          </w:tcPr>
          <w:p w14:paraId="03609B66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The eMSP must allow an unregistered end user to register</w:t>
            </w:r>
          </w:p>
        </w:tc>
      </w:tr>
      <w:tr w:rsidR="00DD1691" w:rsidRPr="00D72BC1" w14:paraId="3EE1F603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375EB036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2</w:t>
            </w:r>
          </w:p>
        </w:tc>
        <w:tc>
          <w:tcPr>
            <w:tcW w:w="7105" w:type="dxa"/>
          </w:tcPr>
          <w:p w14:paraId="469AE221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After an end user fills all the blanks in registration page correctly, the system must send an email to her/him, in order to confirm her/his email</w:t>
            </w:r>
          </w:p>
        </w:tc>
      </w:tr>
      <w:tr w:rsidR="00DD1691" w:rsidRPr="00D72BC1" w14:paraId="3244049D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7DA7ABC0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lastRenderedPageBreak/>
              <w:t>R3</w:t>
            </w:r>
          </w:p>
        </w:tc>
        <w:tc>
          <w:tcPr>
            <w:tcW w:w="7105" w:type="dxa"/>
          </w:tcPr>
          <w:p w14:paraId="2474DCB6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The eMSP must allow a logged-out end user to login</w:t>
            </w:r>
          </w:p>
        </w:tc>
      </w:tr>
      <w:tr w:rsidR="00DD1691" w:rsidRPr="00D72BC1" w14:paraId="0E912B98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7671D459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4</w:t>
            </w:r>
          </w:p>
        </w:tc>
        <w:tc>
          <w:tcPr>
            <w:tcW w:w="7105" w:type="dxa"/>
          </w:tcPr>
          <w:p w14:paraId="07EC47F5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The CPMS must allow CPO to login</w:t>
            </w:r>
          </w:p>
        </w:tc>
      </w:tr>
      <w:tr w:rsidR="00DD1691" w:rsidRPr="00D72BC1" w14:paraId="35D30450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7242126C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5</w:t>
            </w:r>
          </w:p>
        </w:tc>
        <w:tc>
          <w:tcPr>
            <w:tcW w:w="7105" w:type="dxa"/>
          </w:tcPr>
          <w:p w14:paraId="6BC9BFE1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The CPMS must allow CPO to view list of charging stations with their statuses</w:t>
            </w:r>
          </w:p>
        </w:tc>
      </w:tr>
      <w:tr w:rsidR="00DD1691" w:rsidRPr="00D72BC1" w14:paraId="5B3BD6F6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7B59485A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5</w:t>
            </w:r>
          </w:p>
        </w:tc>
        <w:tc>
          <w:tcPr>
            <w:tcW w:w="7105" w:type="dxa"/>
          </w:tcPr>
          <w:p w14:paraId="2B3995FD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 xml:space="preserve">The CPMS must allow </w:t>
            </w:r>
            <w:r>
              <w:rPr>
                <w:rFonts w:eastAsia="Times New Roman" w:cstheme="minorHAnsi"/>
                <w:color w:val="000000"/>
              </w:rPr>
              <w:t>the</w:t>
            </w:r>
            <w:r w:rsidRPr="00D72BC1">
              <w:rPr>
                <w:rFonts w:eastAsia="Times New Roman" w:cstheme="minorHAnsi"/>
                <w:color w:val="000000"/>
              </w:rPr>
              <w:t xml:space="preserve"> CPO to insert offers for end users</w:t>
            </w:r>
          </w:p>
        </w:tc>
      </w:tr>
      <w:tr w:rsidR="00DD1691" w:rsidRPr="00D72BC1" w14:paraId="14750E0B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21B28338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6</w:t>
            </w:r>
          </w:p>
        </w:tc>
        <w:tc>
          <w:tcPr>
            <w:tcW w:w="7105" w:type="dxa"/>
          </w:tcPr>
          <w:p w14:paraId="5860CBBE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cstheme="minorHAnsi"/>
                <w:color w:val="000000"/>
              </w:rPr>
              <w:t>The eMSP must notify the user when the charging process is finished through notification</w:t>
            </w:r>
          </w:p>
        </w:tc>
      </w:tr>
      <w:tr w:rsidR="00DD1691" w:rsidRPr="00D72BC1" w14:paraId="1F5E4294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69A8838D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7</w:t>
            </w:r>
          </w:p>
        </w:tc>
        <w:tc>
          <w:tcPr>
            <w:tcW w:w="7105" w:type="dxa"/>
          </w:tcPr>
          <w:p w14:paraId="00CBA3F9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 xml:space="preserve">The eMSP must access to the GPS of the end user smartphone for </w:t>
            </w:r>
            <w:r w:rsidRPr="00D72BC1">
              <w:rPr>
                <w:rFonts w:cstheme="minorHAnsi"/>
                <w:color w:val="000000"/>
              </w:rPr>
              <w:t>suggesting charging stations</w:t>
            </w:r>
          </w:p>
        </w:tc>
      </w:tr>
      <w:tr w:rsidR="00DD1691" w:rsidRPr="00D72BC1" w14:paraId="2A2D4B36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7E2CE74D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8</w:t>
            </w:r>
          </w:p>
        </w:tc>
        <w:tc>
          <w:tcPr>
            <w:tcW w:w="7105" w:type="dxa"/>
          </w:tcPr>
          <w:p w14:paraId="1BB281E1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The CPMS must allow a logged-out CPO to login</w:t>
            </w:r>
          </w:p>
        </w:tc>
      </w:tr>
      <w:tr w:rsidR="00DD1691" w:rsidRPr="00D72BC1" w14:paraId="26BC24C9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26AB327B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9</w:t>
            </w:r>
          </w:p>
        </w:tc>
        <w:tc>
          <w:tcPr>
            <w:tcW w:w="7105" w:type="dxa"/>
          </w:tcPr>
          <w:p w14:paraId="10BC66B0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cstheme="minorHAnsi"/>
                <w:color w:val="000000"/>
              </w:rPr>
              <w:t>The eMSP must notify the user when there is an error during charging process through notification</w:t>
            </w:r>
          </w:p>
        </w:tc>
      </w:tr>
      <w:tr w:rsidR="00DD1691" w:rsidRPr="00D72BC1" w14:paraId="28BCCBCC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1ADC0B5D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10</w:t>
            </w:r>
          </w:p>
        </w:tc>
        <w:tc>
          <w:tcPr>
            <w:tcW w:w="7105" w:type="dxa"/>
          </w:tcPr>
          <w:p w14:paraId="06ACA82F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The eMSP must allow end user to view her/his information</w:t>
            </w:r>
          </w:p>
        </w:tc>
      </w:tr>
      <w:tr w:rsidR="00DD1691" w:rsidRPr="00D72BC1" w14:paraId="4610329F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6DE317D7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11</w:t>
            </w:r>
          </w:p>
        </w:tc>
        <w:tc>
          <w:tcPr>
            <w:tcW w:w="7105" w:type="dxa"/>
          </w:tcPr>
          <w:p w14:paraId="3C167EEE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rtl/>
                <w:lang w:bidi="fa-IR"/>
              </w:rPr>
            </w:pPr>
            <w:r w:rsidRPr="00D72BC1">
              <w:rPr>
                <w:rFonts w:eastAsia="Times New Roman" w:cstheme="minorHAnsi"/>
                <w:color w:val="000000"/>
              </w:rPr>
              <w:t>The eMSP must allow end user to enter her/his information</w:t>
            </w:r>
          </w:p>
        </w:tc>
      </w:tr>
      <w:tr w:rsidR="00DD1691" w:rsidRPr="00D72BC1" w14:paraId="35CED71B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7672E682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12</w:t>
            </w:r>
          </w:p>
        </w:tc>
        <w:tc>
          <w:tcPr>
            <w:tcW w:w="7105" w:type="dxa"/>
          </w:tcPr>
          <w:p w14:paraId="310206E2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The CPMS can connect to several eMSPs through API</w:t>
            </w:r>
          </w:p>
        </w:tc>
      </w:tr>
      <w:tr w:rsidR="00DD1691" w:rsidRPr="00D72BC1" w14:paraId="4B78F929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5B1EF9D4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13</w:t>
            </w:r>
          </w:p>
        </w:tc>
        <w:tc>
          <w:tcPr>
            <w:tcW w:w="7105" w:type="dxa"/>
          </w:tcPr>
          <w:p w14:paraId="4E631DBF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The CPMS must connect to each charging points</w:t>
            </w:r>
          </w:p>
        </w:tc>
      </w:tr>
      <w:tr w:rsidR="00DD1691" w:rsidRPr="00D72BC1" w14:paraId="5803AE32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7AFB6C63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14</w:t>
            </w:r>
          </w:p>
        </w:tc>
        <w:tc>
          <w:tcPr>
            <w:tcW w:w="7105" w:type="dxa"/>
          </w:tcPr>
          <w:p w14:paraId="1A7A11A5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 xml:space="preserve">The </w:t>
            </w:r>
            <w:r>
              <w:rPr>
                <w:rFonts w:eastAsia="Times New Roman" w:cstheme="minorHAnsi"/>
                <w:color w:val="000000"/>
              </w:rPr>
              <w:t>eMSP</w:t>
            </w:r>
            <w:r w:rsidRPr="00D72BC1">
              <w:rPr>
                <w:rFonts w:eastAsia="Times New Roman" w:cstheme="minorHAnsi"/>
                <w:color w:val="000000"/>
              </w:rPr>
              <w:t xml:space="preserve"> must allow end user to pay for the service</w:t>
            </w:r>
          </w:p>
        </w:tc>
      </w:tr>
      <w:tr w:rsidR="00DD1691" w:rsidRPr="00D72BC1" w14:paraId="0FC68D39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203EAA67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15</w:t>
            </w:r>
          </w:p>
        </w:tc>
        <w:tc>
          <w:tcPr>
            <w:tcW w:w="7105" w:type="dxa"/>
          </w:tcPr>
          <w:p w14:paraId="1F1BFD06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 xml:space="preserve">The </w:t>
            </w:r>
            <w:r>
              <w:rPr>
                <w:rFonts w:eastAsia="Times New Roman" w:cstheme="minorHAnsi"/>
                <w:color w:val="000000"/>
              </w:rPr>
              <w:t>eMSP</w:t>
            </w:r>
            <w:r w:rsidRPr="00D72BC1">
              <w:rPr>
                <w:rFonts w:eastAsia="Times New Roman" w:cstheme="minorHAnsi"/>
                <w:color w:val="000000"/>
              </w:rPr>
              <w:t xml:space="preserve"> must create QR code if end user wants to pay by QR code</w:t>
            </w:r>
          </w:p>
        </w:tc>
      </w:tr>
      <w:tr w:rsidR="00DD1691" w:rsidRPr="00D72BC1" w14:paraId="1CA13579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4F248678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16</w:t>
            </w:r>
          </w:p>
        </w:tc>
        <w:tc>
          <w:tcPr>
            <w:tcW w:w="7105" w:type="dxa"/>
          </w:tcPr>
          <w:p w14:paraId="47477D5D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The eMSP must allow end user to book a charging point</w:t>
            </w:r>
          </w:p>
        </w:tc>
      </w:tr>
      <w:tr w:rsidR="00DD1691" w:rsidRPr="00D72BC1" w14:paraId="0C142082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6F8D30E1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17</w:t>
            </w:r>
          </w:p>
        </w:tc>
        <w:tc>
          <w:tcPr>
            <w:tcW w:w="7105" w:type="dxa"/>
          </w:tcPr>
          <w:p w14:paraId="16992459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The eMSP must access to the end user’s calendar</w:t>
            </w:r>
          </w:p>
        </w:tc>
      </w:tr>
      <w:tr w:rsidR="00DD1691" w:rsidRPr="00D72BC1" w14:paraId="0633D006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7B2FDB36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18</w:t>
            </w:r>
          </w:p>
        </w:tc>
        <w:tc>
          <w:tcPr>
            <w:tcW w:w="7105" w:type="dxa"/>
          </w:tcPr>
          <w:p w14:paraId="75F9AB76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 xml:space="preserve">The eMSP must </w:t>
            </w:r>
            <w:r>
              <w:rPr>
                <w:rFonts w:eastAsia="Times New Roman" w:cstheme="minorHAnsi"/>
                <w:color w:val="000000"/>
              </w:rPr>
              <w:t>suggest</w:t>
            </w:r>
            <w:r w:rsidRPr="00D72BC1">
              <w:rPr>
                <w:rFonts w:eastAsia="Times New Roman" w:cstheme="minorHAnsi"/>
                <w:color w:val="000000"/>
              </w:rPr>
              <w:t xml:space="preserve"> charging points </w:t>
            </w:r>
            <w:r w:rsidRPr="00D72BC1">
              <w:rPr>
                <w:rFonts w:cstheme="minorHAnsi"/>
                <w:color w:val="000000"/>
              </w:rPr>
              <w:t>depending on the status of the battery</w:t>
            </w:r>
          </w:p>
        </w:tc>
      </w:tr>
      <w:tr w:rsidR="00DD1691" w:rsidRPr="00D72BC1" w14:paraId="630AE11D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0CC016ED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19</w:t>
            </w:r>
          </w:p>
        </w:tc>
        <w:tc>
          <w:tcPr>
            <w:tcW w:w="7105" w:type="dxa"/>
          </w:tcPr>
          <w:p w14:paraId="403C4409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The CPMS must shows external status to the CPO</w:t>
            </w:r>
          </w:p>
        </w:tc>
      </w:tr>
      <w:tr w:rsidR="00DD1691" w:rsidRPr="00D72BC1" w14:paraId="0E2C8EEE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336AF931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20</w:t>
            </w:r>
          </w:p>
        </w:tc>
        <w:tc>
          <w:tcPr>
            <w:tcW w:w="7105" w:type="dxa"/>
          </w:tcPr>
          <w:p w14:paraId="29E6969B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The CPMS must shows internal status to the CPO</w:t>
            </w:r>
          </w:p>
        </w:tc>
      </w:tr>
      <w:tr w:rsidR="00DD1691" w:rsidRPr="00D72BC1" w14:paraId="1EBA4DA0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5E73F309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21</w:t>
            </w:r>
          </w:p>
        </w:tc>
        <w:tc>
          <w:tcPr>
            <w:tcW w:w="7105" w:type="dxa"/>
          </w:tcPr>
          <w:p w14:paraId="213F916A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The CPMS must shows locations of charging stations</w:t>
            </w:r>
          </w:p>
        </w:tc>
      </w:tr>
      <w:tr w:rsidR="00DD1691" w:rsidRPr="00D72BC1" w14:paraId="4E2DE764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6C40BCDA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22</w:t>
            </w:r>
          </w:p>
        </w:tc>
        <w:tc>
          <w:tcPr>
            <w:tcW w:w="7105" w:type="dxa"/>
          </w:tcPr>
          <w:p w14:paraId="0A99ED36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 xml:space="preserve">The CPMS must allow CPO to insert </w:t>
            </w:r>
            <w:r w:rsidRPr="00D72BC1">
              <w:rPr>
                <w:rFonts w:cstheme="minorHAnsi"/>
                <w:color w:val="000000"/>
              </w:rPr>
              <w:t>the current price for services</w:t>
            </w:r>
          </w:p>
        </w:tc>
      </w:tr>
      <w:tr w:rsidR="00DD1691" w:rsidRPr="00D72BC1" w14:paraId="682B38FD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5212B8B3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23</w:t>
            </w:r>
          </w:p>
        </w:tc>
        <w:tc>
          <w:tcPr>
            <w:tcW w:w="7105" w:type="dxa"/>
          </w:tcPr>
          <w:p w14:paraId="33448EE8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The eMSP must show the receipt after end user paid for the services</w:t>
            </w:r>
          </w:p>
        </w:tc>
      </w:tr>
      <w:tr w:rsidR="00DD1691" w:rsidRPr="00D72BC1" w14:paraId="5FAAD562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5D363287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24</w:t>
            </w:r>
          </w:p>
        </w:tc>
        <w:tc>
          <w:tcPr>
            <w:tcW w:w="7105" w:type="dxa"/>
          </w:tcPr>
          <w:p w14:paraId="033D3F1C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lang w:bidi="fa-IR"/>
              </w:rPr>
            </w:pPr>
            <w:r w:rsidRPr="00D72BC1">
              <w:rPr>
                <w:rFonts w:eastAsia="Times New Roman" w:cstheme="minorHAnsi"/>
                <w:color w:val="000000"/>
                <w:lang w:bidi="fa-IR"/>
              </w:rPr>
              <w:t>When the car is charging, the eMSP must show the exact status of the battery to the end user</w:t>
            </w:r>
          </w:p>
        </w:tc>
      </w:tr>
      <w:tr w:rsidR="00DD1691" w:rsidRPr="00D72BC1" w14:paraId="7E36919B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37C903FF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25</w:t>
            </w:r>
          </w:p>
        </w:tc>
        <w:tc>
          <w:tcPr>
            <w:tcW w:w="7105" w:type="dxa"/>
          </w:tcPr>
          <w:p w14:paraId="35AB0DA0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When the end user is in the main page, eMSP must shows the list of all charging stations in order</w:t>
            </w:r>
          </w:p>
        </w:tc>
      </w:tr>
      <w:tr w:rsidR="00DD1691" w:rsidRPr="00D72BC1" w14:paraId="7B6F60FE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0E7CE963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26</w:t>
            </w:r>
          </w:p>
        </w:tc>
        <w:tc>
          <w:tcPr>
            <w:tcW w:w="7105" w:type="dxa"/>
          </w:tcPr>
          <w:p w14:paraId="69123B07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eMSP must shows the prices of each charging stations to the end user in main page</w:t>
            </w:r>
          </w:p>
        </w:tc>
      </w:tr>
      <w:tr w:rsidR="00DD1691" w:rsidRPr="00D72BC1" w14:paraId="310BE5E4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7AE8EE3A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27</w:t>
            </w:r>
          </w:p>
        </w:tc>
        <w:tc>
          <w:tcPr>
            <w:tcW w:w="7105" w:type="dxa"/>
          </w:tcPr>
          <w:p w14:paraId="55080DF2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eMSP must allow end user to select the way of payment</w:t>
            </w:r>
          </w:p>
        </w:tc>
      </w:tr>
      <w:tr w:rsidR="00DD1691" w:rsidRPr="00D72BC1" w14:paraId="32797E54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307F21AA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28</w:t>
            </w:r>
          </w:p>
        </w:tc>
        <w:tc>
          <w:tcPr>
            <w:tcW w:w="7105" w:type="dxa"/>
          </w:tcPr>
          <w:p w14:paraId="183B3553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eMSP must show the ways of payments to the end user</w:t>
            </w:r>
          </w:p>
        </w:tc>
      </w:tr>
      <w:tr w:rsidR="00DD1691" w:rsidRPr="00D72BC1" w14:paraId="111C704C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79F039CC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29</w:t>
            </w:r>
          </w:p>
        </w:tc>
        <w:tc>
          <w:tcPr>
            <w:tcW w:w="7105" w:type="dxa"/>
          </w:tcPr>
          <w:p w14:paraId="0FE64CC9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rtl/>
                <w:lang w:bidi="fa-IR"/>
              </w:rPr>
            </w:pPr>
            <w:r w:rsidRPr="00D72BC1">
              <w:rPr>
                <w:rFonts w:cstheme="minorHAnsi"/>
              </w:rPr>
              <w:t>After an end user inserted all the personal information related to her/him, the eMSP must allow her/him to confirm</w:t>
            </w:r>
          </w:p>
        </w:tc>
      </w:tr>
      <w:tr w:rsidR="00DD1691" w:rsidRPr="00D72BC1" w14:paraId="37E320F3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0B0CCCB5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30</w:t>
            </w:r>
          </w:p>
        </w:tc>
        <w:tc>
          <w:tcPr>
            <w:tcW w:w="7105" w:type="dxa"/>
          </w:tcPr>
          <w:p w14:paraId="0515FEF8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eMSP must allow the end user to edit information about her/his credit card</w:t>
            </w:r>
          </w:p>
        </w:tc>
      </w:tr>
      <w:tr w:rsidR="00DD1691" w:rsidRPr="00D72BC1" w14:paraId="174E065C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1F73CE3D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31</w:t>
            </w:r>
          </w:p>
        </w:tc>
        <w:tc>
          <w:tcPr>
            <w:tcW w:w="7105" w:type="dxa"/>
          </w:tcPr>
          <w:p w14:paraId="38BBCA56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rtl/>
                <w:lang w:bidi="fa-IR"/>
              </w:rPr>
            </w:pPr>
            <w:r w:rsidRPr="00D72BC1">
              <w:rPr>
                <w:rFonts w:cstheme="minorHAnsi"/>
              </w:rPr>
              <w:t>After an end user inserted all the information related to her/him credit card, the eMSP must allow her/him to confirm</w:t>
            </w:r>
          </w:p>
        </w:tc>
      </w:tr>
      <w:tr w:rsidR="00DD1691" w:rsidRPr="00D72BC1" w14:paraId="2CEBDC19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2756A4FB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lastRenderedPageBreak/>
              <w:t>R32</w:t>
            </w:r>
          </w:p>
        </w:tc>
        <w:tc>
          <w:tcPr>
            <w:tcW w:w="7105" w:type="dxa"/>
          </w:tcPr>
          <w:p w14:paraId="4203F572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rtl/>
                <w:lang w:bidi="fa-IR"/>
              </w:rPr>
            </w:pPr>
            <w:r w:rsidRPr="00D72BC1">
              <w:rPr>
                <w:rFonts w:eastAsia="Times New Roman" w:cstheme="minorHAnsi"/>
                <w:color w:val="000000"/>
              </w:rPr>
              <w:t>eMSP must allow end user to cancel the time she/he booked</w:t>
            </w:r>
          </w:p>
        </w:tc>
      </w:tr>
      <w:tr w:rsidR="00DD1691" w:rsidRPr="00D72BC1" w14:paraId="24DE6E54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6F678212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33</w:t>
            </w:r>
          </w:p>
        </w:tc>
        <w:tc>
          <w:tcPr>
            <w:tcW w:w="7105" w:type="dxa"/>
          </w:tcPr>
          <w:p w14:paraId="70F5E851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 xml:space="preserve">The CPMS must shows available DSOs to </w:t>
            </w:r>
            <w:r>
              <w:rPr>
                <w:rFonts w:eastAsia="Times New Roman" w:cstheme="minorHAnsi"/>
                <w:color w:val="000000"/>
              </w:rPr>
              <w:t xml:space="preserve">the </w:t>
            </w:r>
            <w:r w:rsidRPr="00D72BC1">
              <w:rPr>
                <w:rFonts w:eastAsia="Times New Roman" w:cstheme="minorHAnsi"/>
                <w:color w:val="000000"/>
              </w:rPr>
              <w:t>CPO</w:t>
            </w:r>
          </w:p>
        </w:tc>
      </w:tr>
      <w:tr w:rsidR="00DD1691" w:rsidRPr="00D72BC1" w14:paraId="794FCEEF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043B4C95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34</w:t>
            </w:r>
          </w:p>
        </w:tc>
        <w:tc>
          <w:tcPr>
            <w:tcW w:w="7105" w:type="dxa"/>
          </w:tcPr>
          <w:p w14:paraId="71F5AF37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When end user wants to see available charging stations, the eMSP must show special offers that CPO considered for the end user</w:t>
            </w:r>
          </w:p>
        </w:tc>
      </w:tr>
      <w:tr w:rsidR="00DD1691" w:rsidRPr="00D72BC1" w14:paraId="393DED32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05C28DB4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35</w:t>
            </w:r>
          </w:p>
        </w:tc>
        <w:tc>
          <w:tcPr>
            <w:tcW w:w="7105" w:type="dxa"/>
          </w:tcPr>
          <w:p w14:paraId="13C2F501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cstheme="minorHAnsi"/>
              </w:rPr>
              <w:t>After an end user books a charging point, the eMSP must send a notification to her/him to inform her/him</w:t>
            </w:r>
          </w:p>
        </w:tc>
      </w:tr>
      <w:tr w:rsidR="00DD1691" w:rsidRPr="00D72BC1" w14:paraId="62983B7A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17C17C18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36</w:t>
            </w:r>
          </w:p>
        </w:tc>
        <w:tc>
          <w:tcPr>
            <w:tcW w:w="7105" w:type="dxa"/>
          </w:tcPr>
          <w:p w14:paraId="74C271E4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eMSP must allow the end user to edit her/his information</w:t>
            </w:r>
          </w:p>
        </w:tc>
      </w:tr>
      <w:tr w:rsidR="00DD1691" w:rsidRPr="00D72BC1" w14:paraId="438166F9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052E96B5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37</w:t>
            </w:r>
          </w:p>
        </w:tc>
        <w:tc>
          <w:tcPr>
            <w:tcW w:w="7105" w:type="dxa"/>
          </w:tcPr>
          <w:p w14:paraId="675859FF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eMSP must allow the end user to see the status of her/his car battery</w:t>
            </w:r>
          </w:p>
        </w:tc>
      </w:tr>
      <w:tr w:rsidR="00DD1691" w:rsidRPr="00D72BC1" w14:paraId="5C7FCB09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56584868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38</w:t>
            </w:r>
          </w:p>
        </w:tc>
        <w:tc>
          <w:tcPr>
            <w:tcW w:w="7105" w:type="dxa"/>
          </w:tcPr>
          <w:p w14:paraId="13DE917B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 xml:space="preserve">The CPMS must allow CPO to view </w:t>
            </w:r>
            <w:r w:rsidRPr="00D72BC1">
              <w:rPr>
                <w:rFonts w:cstheme="minorHAnsi"/>
                <w:color w:val="000000"/>
              </w:rPr>
              <w:t>the current price of energy through DSOs</w:t>
            </w:r>
          </w:p>
        </w:tc>
      </w:tr>
      <w:tr w:rsidR="00DD1691" w:rsidRPr="00D72BC1" w14:paraId="73EA143F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2D9D10AE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39</w:t>
            </w:r>
          </w:p>
        </w:tc>
        <w:tc>
          <w:tcPr>
            <w:tcW w:w="7105" w:type="dxa"/>
          </w:tcPr>
          <w:p w14:paraId="7D95B913" w14:textId="77777777" w:rsidR="00DD1691" w:rsidRPr="00D72BC1" w:rsidRDefault="00DD1691" w:rsidP="004728B9">
            <w:pPr>
              <w:spacing w:before="13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 xml:space="preserve">The eMSP must show available </w:t>
            </w:r>
            <w:r w:rsidRPr="00D72BC1">
              <w:rPr>
                <w:rFonts w:eastAsia="Times New Roman" w:cstheme="minorHAnsi"/>
              </w:rPr>
              <w:t>charging stations to the user</w:t>
            </w:r>
          </w:p>
        </w:tc>
      </w:tr>
      <w:tr w:rsidR="00DD1691" w:rsidRPr="00D72BC1" w14:paraId="55C09497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7" w:type="dxa"/>
          </w:tcPr>
          <w:p w14:paraId="7617A8F3" w14:textId="77777777" w:rsidR="00DD1691" w:rsidRPr="00D72BC1" w:rsidRDefault="00DD1691" w:rsidP="004728B9">
            <w:pPr>
              <w:spacing w:before="13" w:line="276" w:lineRule="auto"/>
              <w:jc w:val="center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>R40</w:t>
            </w:r>
          </w:p>
        </w:tc>
        <w:tc>
          <w:tcPr>
            <w:tcW w:w="7105" w:type="dxa"/>
          </w:tcPr>
          <w:p w14:paraId="04B95A0F" w14:textId="77777777" w:rsidR="00DD1691" w:rsidRPr="00D72BC1" w:rsidRDefault="00DD1691" w:rsidP="004728B9">
            <w:pPr>
              <w:spacing w:before="13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D72BC1">
              <w:rPr>
                <w:rFonts w:eastAsia="Times New Roman" w:cstheme="minorHAnsi"/>
                <w:color w:val="000000"/>
              </w:rPr>
              <w:t xml:space="preserve">The eMSP must show </w:t>
            </w:r>
            <w:r w:rsidRPr="00D72BC1">
              <w:rPr>
                <w:rFonts w:eastAsia="Times New Roman" w:cstheme="minorHAnsi"/>
              </w:rPr>
              <w:t>charging stations’ status to the user</w:t>
            </w:r>
          </w:p>
        </w:tc>
      </w:tr>
    </w:tbl>
    <w:p w14:paraId="581145F6" w14:textId="77777777" w:rsidR="00DD1691" w:rsidRPr="00D72BC1" w:rsidRDefault="00DD1691" w:rsidP="00DD1691">
      <w:pPr>
        <w:spacing w:before="13" w:after="0" w:line="240" w:lineRule="auto"/>
        <w:ind w:left="728" w:hanging="698"/>
        <w:rPr>
          <w:rFonts w:eastAsia="Times New Roman" w:cstheme="minorHAnsi"/>
          <w:color w:val="000000"/>
          <w:rtl/>
        </w:rPr>
      </w:pPr>
    </w:p>
    <w:p w14:paraId="29B5D7CB" w14:textId="77777777" w:rsidR="00DD1691" w:rsidRPr="00D72BC1" w:rsidRDefault="00DD1691" w:rsidP="00DD1691">
      <w:pPr>
        <w:pStyle w:val="Heading3"/>
      </w:pPr>
      <w:bookmarkStart w:id="8" w:name="_Toc122614440"/>
      <w:r w:rsidRPr="00D72BC1">
        <w:t>3.2.1. Use Case Diagrams</w:t>
      </w:r>
      <w:bookmarkEnd w:id="8"/>
    </w:p>
    <w:p w14:paraId="40245007" w14:textId="77777777" w:rsidR="00DD1691" w:rsidRPr="00D72BC1" w:rsidRDefault="00DD1691" w:rsidP="00DD1691">
      <w:pPr>
        <w:spacing w:before="13" w:after="0" w:line="240" w:lineRule="auto"/>
        <w:ind w:left="728" w:hanging="698"/>
        <w:rPr>
          <w:rFonts w:cstheme="minorHAnsi"/>
          <w:rtl/>
        </w:rPr>
      </w:pPr>
    </w:p>
    <w:p w14:paraId="4C1EE8BF" w14:textId="77777777" w:rsidR="00DD1691" w:rsidRDefault="00DD1691" w:rsidP="00DD1691">
      <w:pPr>
        <w:keepNext/>
        <w:spacing w:before="13" w:after="0" w:line="240" w:lineRule="auto"/>
        <w:ind w:left="728" w:hanging="698"/>
        <w:jc w:val="center"/>
      </w:pPr>
      <w:r w:rsidRPr="00D72BC1">
        <w:rPr>
          <w:rFonts w:cstheme="minorHAnsi"/>
          <w:noProof/>
          <w:rtl/>
          <w:lang w:val="ar-SA"/>
        </w:rPr>
        <w:drawing>
          <wp:inline distT="0" distB="0" distL="0" distR="0" wp14:anchorId="3F301E2B" wp14:editId="34023D26">
            <wp:extent cx="5943600" cy="406781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3B6CF" w14:textId="77777777" w:rsidR="00DD1691" w:rsidRPr="00D72BC1" w:rsidRDefault="00DD1691" w:rsidP="00DD1691">
      <w:pPr>
        <w:pStyle w:val="Caption"/>
        <w:jc w:val="center"/>
        <w:rPr>
          <w:rFonts w:cstheme="minorHAnsi"/>
          <w:rtl/>
        </w:rPr>
      </w:pPr>
      <w:bookmarkStart w:id="9" w:name="_Toc12261446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  <w:r>
        <w:t xml:space="preserve"> </w:t>
      </w:r>
      <w:r w:rsidRPr="00583FDA">
        <w:t>Use Case Diagram</w:t>
      </w:r>
      <w:r>
        <w:t xml:space="preserve"> for CPO</w:t>
      </w:r>
      <w:bookmarkEnd w:id="9"/>
    </w:p>
    <w:p w14:paraId="4D1911B8" w14:textId="77777777" w:rsidR="00DD1691" w:rsidRPr="00D72BC1" w:rsidRDefault="00DD1691" w:rsidP="00DD1691">
      <w:pPr>
        <w:spacing w:before="13" w:after="0" w:line="240" w:lineRule="auto"/>
        <w:ind w:left="728" w:hanging="698"/>
        <w:rPr>
          <w:rFonts w:cstheme="minorHAnsi"/>
          <w:rtl/>
        </w:rPr>
      </w:pPr>
    </w:p>
    <w:p w14:paraId="55C9969C" w14:textId="77777777" w:rsidR="00DD1691" w:rsidRDefault="00DD1691" w:rsidP="00DD1691">
      <w:pPr>
        <w:keepNext/>
        <w:spacing w:before="13" w:after="0" w:line="240" w:lineRule="auto"/>
        <w:ind w:left="728" w:hanging="698"/>
        <w:jc w:val="center"/>
      </w:pPr>
      <w:r w:rsidRPr="00D72BC1">
        <w:rPr>
          <w:rFonts w:cstheme="minorHAnsi"/>
          <w:noProof/>
          <w:rtl/>
          <w:lang w:val="ar-SA"/>
        </w:rPr>
        <w:lastRenderedPageBreak/>
        <w:drawing>
          <wp:inline distT="0" distB="0" distL="0" distR="0" wp14:anchorId="54F0B95D" wp14:editId="32040778">
            <wp:extent cx="5943600" cy="45085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3C58D" w14:textId="77777777" w:rsidR="00DD1691" w:rsidRPr="00D72BC1" w:rsidRDefault="00DD1691" w:rsidP="00DD1691">
      <w:pPr>
        <w:pStyle w:val="Caption"/>
        <w:jc w:val="center"/>
        <w:rPr>
          <w:rFonts w:cstheme="minorHAnsi"/>
          <w:rtl/>
        </w:rPr>
      </w:pPr>
      <w:bookmarkStart w:id="10" w:name="_Toc12261446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</w:t>
      </w:r>
      <w:r w:rsidRPr="00641724">
        <w:t>Use Case Diagram</w:t>
      </w:r>
      <w:r>
        <w:t xml:space="preserve"> for End User</w:t>
      </w:r>
      <w:bookmarkEnd w:id="10"/>
    </w:p>
    <w:p w14:paraId="72DE74C2" w14:textId="77777777" w:rsidR="00DD1691" w:rsidRPr="00D72BC1" w:rsidRDefault="00DD1691" w:rsidP="00DD1691">
      <w:pPr>
        <w:spacing w:before="13" w:after="0" w:line="240" w:lineRule="auto"/>
        <w:rPr>
          <w:rFonts w:cstheme="minorHAnsi"/>
          <w:rtl/>
        </w:rPr>
      </w:pPr>
    </w:p>
    <w:p w14:paraId="5B321BB4" w14:textId="77777777" w:rsidR="00DD1691" w:rsidRDefault="00DD1691" w:rsidP="00DD1691">
      <w:pPr>
        <w:pStyle w:val="Heading3"/>
      </w:pPr>
      <w:bookmarkStart w:id="11" w:name="_Toc122614441"/>
      <w:r w:rsidRPr="00D72BC1">
        <w:t>3.2.2. Use Cases</w:t>
      </w:r>
      <w:bookmarkEnd w:id="11"/>
    </w:p>
    <w:p w14:paraId="2C5DB184" w14:textId="77777777" w:rsidR="00DD1691" w:rsidRDefault="00DD1691" w:rsidP="00DD1691">
      <w:pPr>
        <w:spacing w:before="13" w:after="0" w:line="240" w:lineRule="auto"/>
        <w:ind w:left="728" w:hanging="698"/>
        <w:rPr>
          <w:rFonts w:cstheme="minorHAnsi"/>
        </w:rPr>
      </w:pPr>
    </w:p>
    <w:p w14:paraId="216FE8BA" w14:textId="77777777" w:rsidR="00DD1691" w:rsidRPr="00D97FE7" w:rsidRDefault="00DD1691">
      <w:pPr>
        <w:pStyle w:val="ListParagraph"/>
        <w:numPr>
          <w:ilvl w:val="0"/>
          <w:numId w:val="38"/>
        </w:numPr>
        <w:rPr>
          <w:rStyle w:val="apple-converted-space"/>
          <w:rFonts w:cstheme="minorHAnsi"/>
          <w:lang w:val="en-GB" w:bidi="fa-IR"/>
        </w:rPr>
      </w:pPr>
      <w:r>
        <w:rPr>
          <w:rStyle w:val="s1"/>
          <w:rFonts w:cstheme="minorHAnsi"/>
          <w:sz w:val="24"/>
          <w:szCs w:val="24"/>
        </w:rPr>
        <w:t>V</w:t>
      </w:r>
      <w:r w:rsidRPr="00D97FE7">
        <w:rPr>
          <w:rStyle w:val="s1"/>
          <w:rFonts w:asciiTheme="minorHAnsi" w:hAnsiTheme="minorHAnsi" w:cstheme="minorHAnsi"/>
          <w:sz w:val="24"/>
          <w:szCs w:val="24"/>
        </w:rPr>
        <w:t>iew external status</w:t>
      </w:r>
      <w:r w:rsidRPr="00D97FE7">
        <w:rPr>
          <w:rStyle w:val="apple-converted-space"/>
          <w:rFonts w:cstheme="minorHAnsi"/>
          <w:sz w:val="24"/>
          <w:szCs w:val="24"/>
        </w:rPr>
        <w:t xml:space="preserve">  </w:t>
      </w:r>
    </w:p>
    <w:p w14:paraId="5D3FDDE4" w14:textId="77777777" w:rsidR="00DD1691" w:rsidRDefault="00DD1691" w:rsidP="00DD1691">
      <w:pPr>
        <w:pStyle w:val="Caption"/>
        <w:keepNext/>
        <w:jc w:val="center"/>
      </w:pPr>
      <w:bookmarkStart w:id="12" w:name="_Toc12261470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0</w:t>
      </w:r>
      <w:r>
        <w:fldChar w:fldCharType="end"/>
      </w:r>
      <w:r>
        <w:t xml:space="preserve"> use case for CPO - V</w:t>
      </w:r>
      <w:r w:rsidRPr="00C81511">
        <w:t>iew external status</w:t>
      </w:r>
      <w:bookmarkEnd w:id="12"/>
    </w:p>
    <w:tbl>
      <w:tblPr>
        <w:tblStyle w:val="TableGrid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14:paraId="23C5CA9E" w14:textId="77777777" w:rsidTr="004728B9">
        <w:tc>
          <w:tcPr>
            <w:tcW w:w="3005" w:type="dxa"/>
            <w:shd w:val="clear" w:color="auto" w:fill="4472C4" w:themeFill="accent1"/>
          </w:tcPr>
          <w:p w14:paraId="7630681D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3937C2">
              <w:rPr>
                <w:rFonts w:cstheme="minorHAnsi"/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3A171D24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View External Status</w:t>
            </w:r>
          </w:p>
        </w:tc>
      </w:tr>
      <w:tr w:rsidR="00DD1691" w14:paraId="4EA60290" w14:textId="77777777" w:rsidTr="004728B9">
        <w:tc>
          <w:tcPr>
            <w:tcW w:w="3005" w:type="dxa"/>
            <w:shd w:val="clear" w:color="auto" w:fill="4472C4" w:themeFill="accent1"/>
          </w:tcPr>
          <w:p w14:paraId="75FACF62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3937C2">
              <w:rPr>
                <w:rFonts w:cstheme="minorHAnsi"/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31F2E773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CPO</w:t>
            </w:r>
          </w:p>
        </w:tc>
      </w:tr>
      <w:tr w:rsidR="00DD1691" w14:paraId="4FE0D3F5" w14:textId="77777777" w:rsidTr="004728B9">
        <w:tc>
          <w:tcPr>
            <w:tcW w:w="3005" w:type="dxa"/>
            <w:shd w:val="clear" w:color="auto" w:fill="4472C4" w:themeFill="accent1"/>
          </w:tcPr>
          <w:p w14:paraId="51BD3BB5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3937C2">
              <w:rPr>
                <w:rFonts w:cstheme="minorHAnsi"/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63A87015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The CPO has already Logged to the CPMS dashboard in successfully.</w:t>
            </w:r>
          </w:p>
        </w:tc>
      </w:tr>
      <w:tr w:rsidR="00DD1691" w14:paraId="29C4AE02" w14:textId="77777777" w:rsidTr="004728B9">
        <w:tc>
          <w:tcPr>
            <w:tcW w:w="3005" w:type="dxa"/>
            <w:shd w:val="clear" w:color="auto" w:fill="4472C4" w:themeFill="accent1"/>
          </w:tcPr>
          <w:p w14:paraId="7F304148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3937C2">
              <w:rPr>
                <w:rFonts w:cstheme="minorHAnsi"/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79455AD8" w14:textId="77777777" w:rsidR="00DD1691" w:rsidRPr="003937C2" w:rsidRDefault="00DD1691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Click on the Charging Station lists on the panel.</w:t>
            </w:r>
          </w:p>
          <w:p w14:paraId="74BAFBB0" w14:textId="77777777" w:rsidR="00DD1691" w:rsidRPr="003937C2" w:rsidRDefault="00DD1691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Dashboard shows a list of this CPO charging stations.</w:t>
            </w:r>
          </w:p>
          <w:p w14:paraId="44568C71" w14:textId="77777777" w:rsidR="00DD1691" w:rsidRPr="003937C2" w:rsidRDefault="00DD1691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CPO select a Charging Stations.</w:t>
            </w:r>
          </w:p>
          <w:p w14:paraId="4756AE7B" w14:textId="77777777" w:rsidR="00DD1691" w:rsidRPr="003937C2" w:rsidRDefault="00DD1691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Dashboard shows all charging port and their type.</w:t>
            </w:r>
          </w:p>
          <w:p w14:paraId="63707FF2" w14:textId="77777777" w:rsidR="00DD1691" w:rsidRPr="003937C2" w:rsidRDefault="00DD1691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CPO can see all external status of charging station in top of the page.</w:t>
            </w:r>
          </w:p>
          <w:p w14:paraId="6DE949E4" w14:textId="77777777" w:rsidR="00DD1691" w:rsidRPr="003937C2" w:rsidRDefault="00DD1691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lastRenderedPageBreak/>
              <w:t>CPO can see all external status of the port by clicking on the port.</w:t>
            </w:r>
          </w:p>
        </w:tc>
      </w:tr>
      <w:tr w:rsidR="00DD1691" w14:paraId="6E16766E" w14:textId="77777777" w:rsidTr="004728B9">
        <w:tc>
          <w:tcPr>
            <w:tcW w:w="3005" w:type="dxa"/>
            <w:shd w:val="clear" w:color="auto" w:fill="4472C4" w:themeFill="accent1"/>
          </w:tcPr>
          <w:p w14:paraId="79545811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3937C2">
              <w:rPr>
                <w:rFonts w:cstheme="minorHAnsi"/>
                <w:color w:val="FFFFFF" w:themeColor="background1"/>
                <w:lang w:val="en-GB" w:bidi="fa-IR"/>
              </w:rPr>
              <w:lastRenderedPageBreak/>
              <w:t>Exit Conditions</w:t>
            </w:r>
          </w:p>
        </w:tc>
        <w:tc>
          <w:tcPr>
            <w:tcW w:w="5779" w:type="dxa"/>
          </w:tcPr>
          <w:p w14:paraId="33C3801C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Information be presented successfully.</w:t>
            </w:r>
          </w:p>
        </w:tc>
      </w:tr>
      <w:tr w:rsidR="00DD1691" w14:paraId="448F3B87" w14:textId="77777777" w:rsidTr="004728B9">
        <w:tc>
          <w:tcPr>
            <w:tcW w:w="3005" w:type="dxa"/>
            <w:shd w:val="clear" w:color="auto" w:fill="4472C4" w:themeFill="accent1"/>
          </w:tcPr>
          <w:p w14:paraId="6ECA4601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3937C2">
              <w:rPr>
                <w:rFonts w:cstheme="minorHAnsi"/>
                <w:color w:val="FFFFFF" w:themeColor="background1"/>
                <w:lang w:val="en-GB" w:bidi="fa-IR"/>
              </w:rPr>
              <w:t>Exceptions</w:t>
            </w:r>
          </w:p>
        </w:tc>
        <w:tc>
          <w:tcPr>
            <w:tcW w:w="5779" w:type="dxa"/>
          </w:tcPr>
          <w:p w14:paraId="60EC91DE" w14:textId="77777777" w:rsidR="00DD1691" w:rsidRPr="003937C2" w:rsidRDefault="00DD1691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Charging Stations get disconnected from the network and not be able to send the Charging Point status.</w:t>
            </w:r>
          </w:p>
          <w:p w14:paraId="6EA4D513" w14:textId="77777777" w:rsidR="00DD1691" w:rsidRPr="003937C2" w:rsidRDefault="00DD1691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The CPMS was down and not able to send the list of Charging Stations to the CPO panel.</w:t>
            </w:r>
          </w:p>
        </w:tc>
      </w:tr>
    </w:tbl>
    <w:p w14:paraId="45EB8D2C" w14:textId="77777777" w:rsidR="00DD1691" w:rsidRPr="00DB4BD1" w:rsidRDefault="00DD1691" w:rsidP="00DD1691">
      <w:pPr>
        <w:pStyle w:val="p1"/>
        <w:jc w:val="center"/>
        <w:rPr>
          <w:rFonts w:asciiTheme="minorHAnsi" w:hAnsiTheme="minorHAnsi"/>
          <w:sz w:val="24"/>
          <w:szCs w:val="24"/>
        </w:rPr>
      </w:pPr>
    </w:p>
    <w:p w14:paraId="7893B6BC" w14:textId="77777777" w:rsidR="00DD1691" w:rsidRDefault="00DD1691">
      <w:pPr>
        <w:pStyle w:val="p1"/>
        <w:numPr>
          <w:ilvl w:val="0"/>
          <w:numId w:val="34"/>
        </w:numPr>
        <w:rPr>
          <w:rStyle w:val="apple-converted-space"/>
          <w:rFonts w:asciiTheme="minorHAnsi" w:hAnsiTheme="minorHAnsi"/>
          <w:sz w:val="24"/>
          <w:szCs w:val="24"/>
        </w:rPr>
      </w:pPr>
      <w:r>
        <w:rPr>
          <w:rStyle w:val="apple-converted-space"/>
          <w:rFonts w:asciiTheme="minorHAnsi" w:hAnsiTheme="minorHAnsi"/>
          <w:sz w:val="24"/>
          <w:szCs w:val="24"/>
        </w:rPr>
        <w:t xml:space="preserve">View </w:t>
      </w:r>
      <w:r w:rsidRPr="00D97FE7">
        <w:rPr>
          <w:rStyle w:val="apple-converted-space"/>
          <w:rFonts w:asciiTheme="minorHAnsi" w:hAnsiTheme="minorHAnsi"/>
          <w:sz w:val="24"/>
          <w:szCs w:val="24"/>
        </w:rPr>
        <w:t>internal status</w:t>
      </w:r>
    </w:p>
    <w:p w14:paraId="55D63DC3" w14:textId="77777777" w:rsidR="00DD1691" w:rsidRDefault="00DD1691" w:rsidP="00DD1691">
      <w:pPr>
        <w:pStyle w:val="p1"/>
        <w:ind w:left="720"/>
        <w:rPr>
          <w:rStyle w:val="apple-converted-space"/>
          <w:rFonts w:asciiTheme="minorHAnsi" w:hAnsiTheme="minorHAnsi"/>
          <w:sz w:val="24"/>
          <w:szCs w:val="24"/>
        </w:rPr>
      </w:pPr>
    </w:p>
    <w:p w14:paraId="170C383C" w14:textId="77777777" w:rsidR="00DD1691" w:rsidRDefault="00DD1691" w:rsidP="00DD1691">
      <w:pPr>
        <w:pStyle w:val="Caption"/>
        <w:keepNext/>
        <w:jc w:val="center"/>
      </w:pPr>
      <w:bookmarkStart w:id="13" w:name="_Toc12261470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 xml:space="preserve"> use case for CPO - V</w:t>
      </w:r>
      <w:r w:rsidRPr="00AD2AA0">
        <w:t>iew internal status</w:t>
      </w:r>
      <w:bookmarkEnd w:id="13"/>
    </w:p>
    <w:tbl>
      <w:tblPr>
        <w:tblStyle w:val="TableGrid1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:rsidRPr="00D97FE7" w14:paraId="18BDECAD" w14:textId="77777777" w:rsidTr="004728B9">
        <w:tc>
          <w:tcPr>
            <w:tcW w:w="3005" w:type="dxa"/>
            <w:shd w:val="clear" w:color="auto" w:fill="4472C4" w:themeFill="accent1"/>
          </w:tcPr>
          <w:p w14:paraId="4AD619D5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12A9D786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View Internal Status</w:t>
            </w:r>
          </w:p>
        </w:tc>
      </w:tr>
      <w:tr w:rsidR="00DD1691" w:rsidRPr="00D97FE7" w14:paraId="682DB521" w14:textId="77777777" w:rsidTr="004728B9">
        <w:tc>
          <w:tcPr>
            <w:tcW w:w="3005" w:type="dxa"/>
            <w:shd w:val="clear" w:color="auto" w:fill="4472C4" w:themeFill="accent1"/>
          </w:tcPr>
          <w:p w14:paraId="492D56C7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6B66F764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PO</w:t>
            </w:r>
          </w:p>
        </w:tc>
      </w:tr>
      <w:tr w:rsidR="00DD1691" w:rsidRPr="00D97FE7" w14:paraId="404874A9" w14:textId="77777777" w:rsidTr="004728B9">
        <w:tc>
          <w:tcPr>
            <w:tcW w:w="3005" w:type="dxa"/>
            <w:shd w:val="clear" w:color="auto" w:fill="4472C4" w:themeFill="accent1"/>
          </w:tcPr>
          <w:p w14:paraId="3C8AB24B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2FE6B207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The CPO has already Logged to the CPMS dashboard in successfully.</w:t>
            </w:r>
          </w:p>
        </w:tc>
      </w:tr>
      <w:tr w:rsidR="00DD1691" w:rsidRPr="00D97FE7" w14:paraId="6F4E20DC" w14:textId="77777777" w:rsidTr="004728B9">
        <w:tc>
          <w:tcPr>
            <w:tcW w:w="3005" w:type="dxa"/>
            <w:shd w:val="clear" w:color="auto" w:fill="4472C4" w:themeFill="accent1"/>
          </w:tcPr>
          <w:p w14:paraId="36B04120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22BF3847" w14:textId="77777777" w:rsidR="00DD1691" w:rsidRPr="00D97FE7" w:rsidRDefault="00DD1691">
            <w:pPr>
              <w:numPr>
                <w:ilvl w:val="0"/>
                <w:numId w:val="30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lick on the Charging Station lists on the panel.</w:t>
            </w:r>
          </w:p>
          <w:p w14:paraId="1CDEB27E" w14:textId="77777777" w:rsidR="00DD1691" w:rsidRPr="00D97FE7" w:rsidRDefault="00DD1691">
            <w:pPr>
              <w:numPr>
                <w:ilvl w:val="0"/>
                <w:numId w:val="30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Dashboard shows a list of this CPO charging stations.</w:t>
            </w:r>
          </w:p>
          <w:p w14:paraId="2672562E" w14:textId="77777777" w:rsidR="00DD1691" w:rsidRPr="00D97FE7" w:rsidRDefault="00DD1691">
            <w:pPr>
              <w:numPr>
                <w:ilvl w:val="0"/>
                <w:numId w:val="30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PO select a Charging Stations.</w:t>
            </w:r>
          </w:p>
          <w:p w14:paraId="0B60E45A" w14:textId="77777777" w:rsidR="00DD1691" w:rsidRPr="00D97FE7" w:rsidRDefault="00DD1691">
            <w:pPr>
              <w:numPr>
                <w:ilvl w:val="0"/>
                <w:numId w:val="30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Dashboard shows all charging port and their type.</w:t>
            </w:r>
          </w:p>
          <w:p w14:paraId="1F2508AB" w14:textId="77777777" w:rsidR="00DD1691" w:rsidRPr="00D97FE7" w:rsidRDefault="00DD1691">
            <w:pPr>
              <w:numPr>
                <w:ilvl w:val="0"/>
                <w:numId w:val="30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PO can see all internal status of charging station in top of the page.</w:t>
            </w:r>
          </w:p>
          <w:p w14:paraId="6ACA55E5" w14:textId="77777777" w:rsidR="00DD1691" w:rsidRPr="00D97FE7" w:rsidRDefault="00DD1691">
            <w:pPr>
              <w:numPr>
                <w:ilvl w:val="0"/>
                <w:numId w:val="30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PO can see all internal status of the port by clicking on the port.</w:t>
            </w:r>
          </w:p>
        </w:tc>
      </w:tr>
      <w:tr w:rsidR="00DD1691" w:rsidRPr="00D97FE7" w14:paraId="49DA19E3" w14:textId="77777777" w:rsidTr="004728B9">
        <w:tc>
          <w:tcPr>
            <w:tcW w:w="3005" w:type="dxa"/>
            <w:shd w:val="clear" w:color="auto" w:fill="4472C4" w:themeFill="accent1"/>
          </w:tcPr>
          <w:p w14:paraId="234F7CB4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Exit Conditions</w:t>
            </w:r>
          </w:p>
        </w:tc>
        <w:tc>
          <w:tcPr>
            <w:tcW w:w="5779" w:type="dxa"/>
          </w:tcPr>
          <w:p w14:paraId="3B6FC4B5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Information be presented successfully.</w:t>
            </w:r>
          </w:p>
        </w:tc>
      </w:tr>
      <w:tr w:rsidR="00DD1691" w:rsidRPr="00D97FE7" w14:paraId="238E6DBF" w14:textId="77777777" w:rsidTr="004728B9">
        <w:tc>
          <w:tcPr>
            <w:tcW w:w="3005" w:type="dxa"/>
            <w:shd w:val="clear" w:color="auto" w:fill="4472C4" w:themeFill="accent1"/>
          </w:tcPr>
          <w:p w14:paraId="4F1FF3E7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Exceptions</w:t>
            </w:r>
          </w:p>
        </w:tc>
        <w:tc>
          <w:tcPr>
            <w:tcW w:w="5779" w:type="dxa"/>
          </w:tcPr>
          <w:p w14:paraId="17DCC7FA" w14:textId="77777777" w:rsidR="00DD1691" w:rsidRPr="00D97FE7" w:rsidRDefault="00DD1691">
            <w:pPr>
              <w:numPr>
                <w:ilvl w:val="0"/>
                <w:numId w:val="33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harging Stations get disconnected from the network and not be able to send the Charging Points status</w:t>
            </w:r>
          </w:p>
          <w:p w14:paraId="0BF07A3F" w14:textId="77777777" w:rsidR="00DD1691" w:rsidRPr="00D97FE7" w:rsidRDefault="00DD1691">
            <w:pPr>
              <w:numPr>
                <w:ilvl w:val="0"/>
                <w:numId w:val="33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The CPMS was down and not able to send the list of Charging Stations to the CPO panel</w:t>
            </w:r>
          </w:p>
        </w:tc>
      </w:tr>
    </w:tbl>
    <w:p w14:paraId="2A150E55" w14:textId="77777777" w:rsidR="00DD1691" w:rsidRPr="00DB4BD1" w:rsidRDefault="00DD1691" w:rsidP="00DD1691">
      <w:pPr>
        <w:pStyle w:val="p1"/>
        <w:jc w:val="center"/>
        <w:rPr>
          <w:rFonts w:asciiTheme="minorHAnsi" w:hAnsiTheme="minorHAnsi"/>
          <w:sz w:val="24"/>
          <w:szCs w:val="24"/>
        </w:rPr>
      </w:pPr>
    </w:p>
    <w:p w14:paraId="04D39379" w14:textId="77777777" w:rsidR="00DD1691" w:rsidRDefault="00DD1691">
      <w:pPr>
        <w:pStyle w:val="p1"/>
        <w:numPr>
          <w:ilvl w:val="0"/>
          <w:numId w:val="33"/>
        </w:numPr>
        <w:rPr>
          <w:rStyle w:val="apple-converted-space"/>
          <w:rFonts w:asciiTheme="minorHAnsi" w:hAnsiTheme="minorHAnsi"/>
          <w:sz w:val="24"/>
          <w:szCs w:val="24"/>
        </w:rPr>
      </w:pPr>
      <w:r>
        <w:rPr>
          <w:rStyle w:val="s1"/>
          <w:rFonts w:asciiTheme="minorHAnsi" w:hAnsiTheme="minorHAnsi"/>
          <w:sz w:val="24"/>
          <w:szCs w:val="24"/>
        </w:rPr>
        <w:t>E</w:t>
      </w:r>
      <w:r w:rsidRPr="00DB4BD1">
        <w:rPr>
          <w:rStyle w:val="s1"/>
          <w:rFonts w:asciiTheme="minorHAnsi" w:hAnsiTheme="minorHAnsi"/>
          <w:sz w:val="24"/>
          <w:szCs w:val="24"/>
        </w:rPr>
        <w:t>dit current price of energy</w:t>
      </w:r>
      <w:r w:rsidRPr="00DB4BD1">
        <w:rPr>
          <w:rStyle w:val="apple-converted-space"/>
          <w:rFonts w:asciiTheme="minorHAnsi" w:hAnsiTheme="minorHAnsi"/>
          <w:sz w:val="24"/>
          <w:szCs w:val="24"/>
        </w:rPr>
        <w:t> </w:t>
      </w:r>
    </w:p>
    <w:p w14:paraId="43CD2C19" w14:textId="77777777" w:rsidR="00DD1691" w:rsidRDefault="00DD1691" w:rsidP="00DD1691">
      <w:pPr>
        <w:pStyle w:val="p1"/>
        <w:rPr>
          <w:rStyle w:val="apple-converted-space"/>
          <w:rFonts w:asciiTheme="minorHAnsi" w:hAnsiTheme="minorHAnsi"/>
          <w:sz w:val="24"/>
          <w:szCs w:val="24"/>
        </w:rPr>
      </w:pPr>
    </w:p>
    <w:p w14:paraId="31219C31" w14:textId="77777777" w:rsidR="00DD1691" w:rsidRDefault="00DD1691" w:rsidP="00DD1691">
      <w:pPr>
        <w:pStyle w:val="Caption"/>
        <w:keepNext/>
        <w:jc w:val="center"/>
      </w:pPr>
      <w:bookmarkStart w:id="14" w:name="_Toc122614710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2</w:t>
      </w:r>
      <w:r>
        <w:fldChar w:fldCharType="end"/>
      </w:r>
      <w:r>
        <w:t xml:space="preserve"> use case for CPO - E</w:t>
      </w:r>
      <w:r w:rsidRPr="0035602E">
        <w:t>dit current price of energy</w:t>
      </w:r>
      <w:bookmarkEnd w:id="14"/>
    </w:p>
    <w:tbl>
      <w:tblPr>
        <w:tblStyle w:val="TableGrid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14:paraId="169BE808" w14:textId="77777777" w:rsidTr="004728B9">
        <w:tc>
          <w:tcPr>
            <w:tcW w:w="3005" w:type="dxa"/>
            <w:shd w:val="clear" w:color="auto" w:fill="4472C4" w:themeFill="accent1"/>
          </w:tcPr>
          <w:p w14:paraId="7171C6DC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3937C2">
              <w:rPr>
                <w:rFonts w:cstheme="minorHAnsi"/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34E6D591" w14:textId="77777777" w:rsidR="00DD1691" w:rsidRPr="003937C2" w:rsidRDefault="00DD1691" w:rsidP="004728B9">
            <w:pPr>
              <w:spacing w:line="276" w:lineRule="auto"/>
              <w:rPr>
                <w:rFonts w:cstheme="minorHAnsi"/>
              </w:rPr>
            </w:pPr>
            <w:r w:rsidRPr="003937C2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>Edit current price of energy</w:t>
            </w:r>
            <w:r w:rsidRPr="003937C2">
              <w:rPr>
                <w:rStyle w:val="apple-converted-space"/>
                <w:rFonts w:cstheme="minorHAnsi"/>
              </w:rPr>
              <w:t> </w:t>
            </w:r>
          </w:p>
        </w:tc>
      </w:tr>
      <w:tr w:rsidR="00DD1691" w14:paraId="592BC2C1" w14:textId="77777777" w:rsidTr="004728B9">
        <w:tc>
          <w:tcPr>
            <w:tcW w:w="3005" w:type="dxa"/>
            <w:shd w:val="clear" w:color="auto" w:fill="4472C4" w:themeFill="accent1"/>
          </w:tcPr>
          <w:p w14:paraId="762131E7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3937C2">
              <w:rPr>
                <w:rFonts w:cstheme="minorHAnsi"/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72845131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CPO</w:t>
            </w:r>
          </w:p>
        </w:tc>
      </w:tr>
      <w:tr w:rsidR="00DD1691" w14:paraId="3D18E06E" w14:textId="77777777" w:rsidTr="004728B9">
        <w:tc>
          <w:tcPr>
            <w:tcW w:w="3005" w:type="dxa"/>
            <w:shd w:val="clear" w:color="auto" w:fill="4472C4" w:themeFill="accent1"/>
          </w:tcPr>
          <w:p w14:paraId="7EDB4CFC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3937C2">
              <w:rPr>
                <w:rFonts w:cstheme="minorHAnsi"/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3E256ECF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He/she access to the (admin panel). The CPO has already Logged in successfully.</w:t>
            </w:r>
          </w:p>
        </w:tc>
      </w:tr>
      <w:tr w:rsidR="00DD1691" w14:paraId="6B96AAEE" w14:textId="77777777" w:rsidTr="004728B9">
        <w:tc>
          <w:tcPr>
            <w:tcW w:w="3005" w:type="dxa"/>
            <w:shd w:val="clear" w:color="auto" w:fill="4472C4" w:themeFill="accent1"/>
          </w:tcPr>
          <w:p w14:paraId="7E669EA5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3937C2">
              <w:rPr>
                <w:rFonts w:cstheme="minorHAnsi"/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41E1131B" w14:textId="77777777" w:rsidR="00DD1691" w:rsidRPr="003937C2" w:rsidRDefault="00DD1691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CPO open the panel</w:t>
            </w:r>
          </w:p>
          <w:p w14:paraId="72A6D3B0" w14:textId="77777777" w:rsidR="00DD1691" w:rsidRPr="003937C2" w:rsidRDefault="00DD1691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From dashboard, choose price settings</w:t>
            </w:r>
          </w:p>
          <w:p w14:paraId="051401D3" w14:textId="77777777" w:rsidR="00DD1691" w:rsidRPr="003937C2" w:rsidRDefault="00DD1691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Edit current price and save the settings</w:t>
            </w:r>
          </w:p>
        </w:tc>
      </w:tr>
      <w:tr w:rsidR="00DD1691" w14:paraId="5477A3A1" w14:textId="77777777" w:rsidTr="004728B9">
        <w:tc>
          <w:tcPr>
            <w:tcW w:w="3005" w:type="dxa"/>
            <w:shd w:val="clear" w:color="auto" w:fill="4472C4" w:themeFill="accent1"/>
          </w:tcPr>
          <w:p w14:paraId="0E285DE8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3937C2">
              <w:rPr>
                <w:rFonts w:cstheme="minorHAnsi"/>
                <w:color w:val="FFFFFF" w:themeColor="background1"/>
                <w:lang w:val="en-GB" w:bidi="fa-IR"/>
              </w:rPr>
              <w:t>Exit Conditions</w:t>
            </w:r>
          </w:p>
        </w:tc>
        <w:tc>
          <w:tcPr>
            <w:tcW w:w="5779" w:type="dxa"/>
          </w:tcPr>
          <w:p w14:paraId="3DA7410F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 xml:space="preserve">Price gets updated successfully </w:t>
            </w:r>
          </w:p>
        </w:tc>
      </w:tr>
      <w:tr w:rsidR="00DD1691" w14:paraId="2C366C3C" w14:textId="77777777" w:rsidTr="004728B9">
        <w:tc>
          <w:tcPr>
            <w:tcW w:w="3005" w:type="dxa"/>
            <w:shd w:val="clear" w:color="auto" w:fill="4472C4" w:themeFill="accent1"/>
          </w:tcPr>
          <w:p w14:paraId="0CCD46C3" w14:textId="77777777" w:rsidR="00DD1691" w:rsidRPr="003937C2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3937C2">
              <w:rPr>
                <w:rFonts w:cstheme="minorHAnsi"/>
                <w:color w:val="FFFFFF" w:themeColor="background1"/>
                <w:lang w:val="en-GB" w:bidi="fa-IR"/>
              </w:rPr>
              <w:lastRenderedPageBreak/>
              <w:t>Exceptions</w:t>
            </w:r>
          </w:p>
        </w:tc>
        <w:tc>
          <w:tcPr>
            <w:tcW w:w="5779" w:type="dxa"/>
          </w:tcPr>
          <w:p w14:paraId="3A205033" w14:textId="77777777" w:rsidR="00DD1691" w:rsidRPr="003937C2" w:rsidRDefault="00DD1691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The price was not valid. E.g., negative value</w:t>
            </w:r>
          </w:p>
          <w:p w14:paraId="04B19890" w14:textId="77777777" w:rsidR="00DD1691" w:rsidRPr="003937C2" w:rsidRDefault="00DD1691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3937C2">
              <w:rPr>
                <w:rFonts w:cstheme="minorHAnsi"/>
                <w:lang w:val="en-GB" w:bidi="fa-IR"/>
              </w:rPr>
              <w:t>eMSP was not able to update the database. (Database error, infrastructure problem and so on)</w:t>
            </w:r>
          </w:p>
        </w:tc>
      </w:tr>
    </w:tbl>
    <w:p w14:paraId="3EE2FBCF" w14:textId="77777777" w:rsidR="00DD1691" w:rsidRPr="00DB4BD1" w:rsidRDefault="00DD1691" w:rsidP="00DD1691">
      <w:pPr>
        <w:pStyle w:val="p1"/>
        <w:jc w:val="center"/>
        <w:rPr>
          <w:rFonts w:asciiTheme="minorHAnsi" w:hAnsiTheme="minorHAnsi"/>
          <w:sz w:val="24"/>
          <w:szCs w:val="24"/>
        </w:rPr>
      </w:pPr>
    </w:p>
    <w:p w14:paraId="24E30F04" w14:textId="77777777" w:rsidR="00DD1691" w:rsidRDefault="00DD1691">
      <w:pPr>
        <w:pStyle w:val="p1"/>
        <w:numPr>
          <w:ilvl w:val="0"/>
          <w:numId w:val="32"/>
        </w:numPr>
        <w:rPr>
          <w:rStyle w:val="apple-converted-space"/>
          <w:rFonts w:asciiTheme="minorHAnsi" w:hAnsiTheme="minorHAnsi"/>
          <w:sz w:val="24"/>
          <w:szCs w:val="24"/>
        </w:rPr>
      </w:pPr>
      <w:r>
        <w:rPr>
          <w:rStyle w:val="s1"/>
          <w:rFonts w:asciiTheme="minorHAnsi" w:hAnsiTheme="minorHAnsi"/>
          <w:sz w:val="24"/>
          <w:szCs w:val="24"/>
        </w:rPr>
        <w:t xml:space="preserve">Select </w:t>
      </w:r>
      <w:r w:rsidRPr="00DB4BD1">
        <w:rPr>
          <w:rStyle w:val="s1"/>
          <w:rFonts w:asciiTheme="minorHAnsi" w:hAnsiTheme="minorHAnsi"/>
          <w:sz w:val="24"/>
          <w:szCs w:val="24"/>
        </w:rPr>
        <w:t>DSO to acquire energy</w:t>
      </w:r>
      <w:r w:rsidRPr="00DB4BD1">
        <w:rPr>
          <w:rStyle w:val="apple-converted-space"/>
          <w:rFonts w:asciiTheme="minorHAnsi" w:hAnsiTheme="minorHAnsi"/>
          <w:sz w:val="24"/>
          <w:szCs w:val="24"/>
        </w:rPr>
        <w:t> </w:t>
      </w:r>
    </w:p>
    <w:p w14:paraId="35C3C5A0" w14:textId="77777777" w:rsidR="00DD1691" w:rsidRDefault="00DD1691" w:rsidP="00DD1691">
      <w:pPr>
        <w:pStyle w:val="p1"/>
        <w:rPr>
          <w:rStyle w:val="apple-converted-space"/>
          <w:rFonts w:asciiTheme="minorHAnsi" w:hAnsiTheme="minorHAnsi"/>
          <w:sz w:val="24"/>
          <w:szCs w:val="24"/>
        </w:rPr>
      </w:pPr>
    </w:p>
    <w:p w14:paraId="3281554E" w14:textId="77777777" w:rsidR="00DD1691" w:rsidRDefault="00DD1691" w:rsidP="00DD1691">
      <w:pPr>
        <w:pStyle w:val="Caption"/>
        <w:keepNext/>
        <w:jc w:val="center"/>
      </w:pPr>
      <w:bookmarkStart w:id="15" w:name="_Toc122614711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 xml:space="preserve"> use case for CPO - S</w:t>
      </w:r>
      <w:r w:rsidRPr="001D41C7">
        <w:t>elect DSO to acquire energy</w:t>
      </w:r>
      <w:bookmarkEnd w:id="15"/>
    </w:p>
    <w:tbl>
      <w:tblPr>
        <w:tblStyle w:val="TableGrid2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:rsidRPr="00D97FE7" w14:paraId="03DCB20D" w14:textId="77777777" w:rsidTr="004728B9">
        <w:tc>
          <w:tcPr>
            <w:tcW w:w="3005" w:type="dxa"/>
            <w:shd w:val="clear" w:color="auto" w:fill="4472C4" w:themeFill="accent1"/>
          </w:tcPr>
          <w:p w14:paraId="26B2646F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24C3BAA9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Select DSO to acquire energy</w:t>
            </w:r>
          </w:p>
        </w:tc>
      </w:tr>
      <w:tr w:rsidR="00DD1691" w:rsidRPr="00D97FE7" w14:paraId="08E0B417" w14:textId="77777777" w:rsidTr="004728B9">
        <w:tc>
          <w:tcPr>
            <w:tcW w:w="3005" w:type="dxa"/>
            <w:shd w:val="clear" w:color="auto" w:fill="4472C4" w:themeFill="accent1"/>
          </w:tcPr>
          <w:p w14:paraId="44A7493B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60B1323A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PO</w:t>
            </w:r>
          </w:p>
        </w:tc>
      </w:tr>
      <w:tr w:rsidR="00DD1691" w:rsidRPr="00D97FE7" w14:paraId="73AA59EB" w14:textId="77777777" w:rsidTr="004728B9">
        <w:tc>
          <w:tcPr>
            <w:tcW w:w="3005" w:type="dxa"/>
            <w:shd w:val="clear" w:color="auto" w:fill="4472C4" w:themeFill="accent1"/>
          </w:tcPr>
          <w:p w14:paraId="2F6981BE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7DA31004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The CPO has already Logged to the CPMS dashboard in successfully.</w:t>
            </w:r>
          </w:p>
        </w:tc>
      </w:tr>
      <w:tr w:rsidR="00DD1691" w:rsidRPr="00D97FE7" w14:paraId="0999537F" w14:textId="77777777" w:rsidTr="004728B9">
        <w:tc>
          <w:tcPr>
            <w:tcW w:w="3005" w:type="dxa"/>
            <w:shd w:val="clear" w:color="auto" w:fill="4472C4" w:themeFill="accent1"/>
          </w:tcPr>
          <w:p w14:paraId="69487EEF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1D3A8CB0" w14:textId="77777777" w:rsidR="00DD1691" w:rsidRPr="00D97FE7" w:rsidRDefault="00DD1691">
            <w:pPr>
              <w:numPr>
                <w:ilvl w:val="0"/>
                <w:numId w:val="35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PO go to DSO section in the CPMS dashboard.</w:t>
            </w:r>
          </w:p>
          <w:p w14:paraId="6A340B0F" w14:textId="77777777" w:rsidR="00DD1691" w:rsidRPr="00D97FE7" w:rsidRDefault="00DD1691">
            <w:pPr>
              <w:numPr>
                <w:ilvl w:val="0"/>
                <w:numId w:val="35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PO can see all of DSOs name and their prices.</w:t>
            </w:r>
          </w:p>
          <w:p w14:paraId="69993775" w14:textId="77777777" w:rsidR="00DD1691" w:rsidRPr="00D97FE7" w:rsidRDefault="00DD1691">
            <w:pPr>
              <w:numPr>
                <w:ilvl w:val="0"/>
                <w:numId w:val="35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PO can request them by clicking on forward button to send a request.</w:t>
            </w:r>
          </w:p>
          <w:p w14:paraId="35F16AC2" w14:textId="77777777" w:rsidR="00DD1691" w:rsidRPr="00D97FE7" w:rsidRDefault="00DD1691">
            <w:pPr>
              <w:numPr>
                <w:ilvl w:val="0"/>
                <w:numId w:val="35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After that DSO accept CPO request, CPMS shows a notification that DSO accept your request.</w:t>
            </w:r>
          </w:p>
        </w:tc>
      </w:tr>
      <w:tr w:rsidR="00DD1691" w:rsidRPr="00D97FE7" w14:paraId="00668299" w14:textId="77777777" w:rsidTr="004728B9">
        <w:tc>
          <w:tcPr>
            <w:tcW w:w="3005" w:type="dxa"/>
            <w:shd w:val="clear" w:color="auto" w:fill="4472C4" w:themeFill="accent1"/>
          </w:tcPr>
          <w:p w14:paraId="5A24D965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Exit Conditions</w:t>
            </w:r>
          </w:p>
        </w:tc>
        <w:tc>
          <w:tcPr>
            <w:tcW w:w="5779" w:type="dxa"/>
          </w:tcPr>
          <w:p w14:paraId="52B4E29D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DSO accept to provide energy for CPO and the CPO update the eMSP database successfully.</w:t>
            </w:r>
          </w:p>
        </w:tc>
      </w:tr>
      <w:tr w:rsidR="00DD1691" w:rsidRPr="00D97FE7" w14:paraId="38AC8CC1" w14:textId="77777777" w:rsidTr="004728B9">
        <w:tc>
          <w:tcPr>
            <w:tcW w:w="3005" w:type="dxa"/>
            <w:shd w:val="clear" w:color="auto" w:fill="4472C4" w:themeFill="accent1"/>
          </w:tcPr>
          <w:p w14:paraId="77ACC7B9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Exceptions</w:t>
            </w:r>
          </w:p>
        </w:tc>
        <w:tc>
          <w:tcPr>
            <w:tcW w:w="5779" w:type="dxa"/>
          </w:tcPr>
          <w:p w14:paraId="3A77017D" w14:textId="77777777" w:rsidR="00DD1691" w:rsidRPr="00D97FE7" w:rsidRDefault="00DD1691">
            <w:pPr>
              <w:numPr>
                <w:ilvl w:val="0"/>
                <w:numId w:val="40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 xml:space="preserve">DSO is not available </w:t>
            </w:r>
          </w:p>
          <w:p w14:paraId="0280F540" w14:textId="77777777" w:rsidR="00DD1691" w:rsidRPr="00D97FE7" w:rsidRDefault="00DD1691">
            <w:pPr>
              <w:numPr>
                <w:ilvl w:val="0"/>
                <w:numId w:val="40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DSO does not accept to provide energy for CPO</w:t>
            </w:r>
          </w:p>
          <w:p w14:paraId="284D4DC0" w14:textId="77777777" w:rsidR="00DD1691" w:rsidRPr="00D97FE7" w:rsidRDefault="00DD1691">
            <w:pPr>
              <w:numPr>
                <w:ilvl w:val="0"/>
                <w:numId w:val="40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eMSP was not able to update the database. (Database error, infrastructure problem and so on)</w:t>
            </w:r>
          </w:p>
        </w:tc>
      </w:tr>
    </w:tbl>
    <w:p w14:paraId="4EA095F7" w14:textId="77777777" w:rsidR="00DD1691" w:rsidRPr="00DB4BD1" w:rsidRDefault="00DD1691" w:rsidP="00DD1691">
      <w:pPr>
        <w:pStyle w:val="p1"/>
        <w:jc w:val="center"/>
        <w:rPr>
          <w:rFonts w:asciiTheme="minorHAnsi" w:hAnsiTheme="minorHAnsi"/>
          <w:sz w:val="24"/>
          <w:szCs w:val="24"/>
        </w:rPr>
      </w:pPr>
    </w:p>
    <w:p w14:paraId="01A5F402" w14:textId="77777777" w:rsidR="00DD1691" w:rsidRDefault="00DD1691">
      <w:pPr>
        <w:pStyle w:val="p1"/>
        <w:numPr>
          <w:ilvl w:val="0"/>
          <w:numId w:val="32"/>
        </w:numPr>
        <w:rPr>
          <w:rStyle w:val="apple-converted-space"/>
          <w:rFonts w:asciiTheme="minorHAnsi" w:hAnsiTheme="minorHAnsi"/>
          <w:sz w:val="24"/>
          <w:szCs w:val="24"/>
        </w:rPr>
      </w:pPr>
      <w:r>
        <w:rPr>
          <w:rStyle w:val="s1"/>
          <w:rFonts w:asciiTheme="minorHAnsi" w:hAnsiTheme="minorHAnsi"/>
          <w:sz w:val="24"/>
          <w:szCs w:val="24"/>
        </w:rPr>
        <w:t xml:space="preserve">Select </w:t>
      </w:r>
      <w:r w:rsidRPr="00DB4BD1">
        <w:rPr>
          <w:rStyle w:val="s1"/>
          <w:rFonts w:asciiTheme="minorHAnsi" w:hAnsiTheme="minorHAnsi"/>
          <w:sz w:val="24"/>
          <w:szCs w:val="24"/>
        </w:rPr>
        <w:t>kind of getting energy</w:t>
      </w:r>
      <w:r w:rsidRPr="00DB4BD1">
        <w:rPr>
          <w:rStyle w:val="apple-converted-space"/>
          <w:rFonts w:asciiTheme="minorHAnsi" w:hAnsiTheme="minorHAnsi"/>
          <w:sz w:val="24"/>
          <w:szCs w:val="24"/>
        </w:rPr>
        <w:t> </w:t>
      </w:r>
    </w:p>
    <w:p w14:paraId="568EAAF2" w14:textId="77777777" w:rsidR="00DD1691" w:rsidRDefault="00DD1691" w:rsidP="00DD1691">
      <w:pPr>
        <w:pStyle w:val="p1"/>
        <w:rPr>
          <w:rStyle w:val="apple-converted-space"/>
          <w:rFonts w:asciiTheme="minorHAnsi" w:hAnsiTheme="minorHAnsi"/>
          <w:sz w:val="24"/>
          <w:szCs w:val="24"/>
        </w:rPr>
      </w:pPr>
    </w:p>
    <w:p w14:paraId="3A40E4ED" w14:textId="77777777" w:rsidR="00DD1691" w:rsidRDefault="00DD1691" w:rsidP="00DD1691">
      <w:pPr>
        <w:pStyle w:val="Caption"/>
        <w:keepNext/>
        <w:jc w:val="center"/>
      </w:pPr>
      <w:bookmarkStart w:id="16" w:name="_Toc12261471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4</w:t>
      </w:r>
      <w:r>
        <w:fldChar w:fldCharType="end"/>
      </w:r>
      <w:r>
        <w:t xml:space="preserve"> use case for CPO - </w:t>
      </w:r>
      <w:r w:rsidRPr="00326BD9">
        <w:t>Select kind of getting energy</w:t>
      </w:r>
      <w:bookmarkEnd w:id="16"/>
    </w:p>
    <w:tbl>
      <w:tblPr>
        <w:tblStyle w:val="TableGrid3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:rsidRPr="00D97FE7" w14:paraId="6BFA49A1" w14:textId="77777777" w:rsidTr="004728B9">
        <w:tc>
          <w:tcPr>
            <w:tcW w:w="3005" w:type="dxa"/>
            <w:shd w:val="clear" w:color="auto" w:fill="4472C4" w:themeFill="accent1"/>
          </w:tcPr>
          <w:p w14:paraId="669B2353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68A70F13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 xml:space="preserve">Select kind of getting energy </w:t>
            </w:r>
          </w:p>
        </w:tc>
      </w:tr>
      <w:tr w:rsidR="00DD1691" w:rsidRPr="00D97FE7" w14:paraId="0EF35963" w14:textId="77777777" w:rsidTr="004728B9">
        <w:tc>
          <w:tcPr>
            <w:tcW w:w="3005" w:type="dxa"/>
            <w:shd w:val="clear" w:color="auto" w:fill="4472C4" w:themeFill="accent1"/>
          </w:tcPr>
          <w:p w14:paraId="7BE79DBF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7F9B96C1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PO</w:t>
            </w:r>
          </w:p>
        </w:tc>
      </w:tr>
      <w:tr w:rsidR="00DD1691" w:rsidRPr="00D97FE7" w14:paraId="3DA83340" w14:textId="77777777" w:rsidTr="004728B9">
        <w:tc>
          <w:tcPr>
            <w:tcW w:w="3005" w:type="dxa"/>
            <w:shd w:val="clear" w:color="auto" w:fill="4472C4" w:themeFill="accent1"/>
          </w:tcPr>
          <w:p w14:paraId="28B8D467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55B9380D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The CPO has already Logged to the CPMS dashboard in successfully.</w:t>
            </w:r>
          </w:p>
        </w:tc>
      </w:tr>
      <w:tr w:rsidR="00DD1691" w:rsidRPr="00D97FE7" w14:paraId="29397645" w14:textId="77777777" w:rsidTr="004728B9">
        <w:tc>
          <w:tcPr>
            <w:tcW w:w="3005" w:type="dxa"/>
            <w:shd w:val="clear" w:color="auto" w:fill="4472C4" w:themeFill="accent1"/>
          </w:tcPr>
          <w:p w14:paraId="78C2E0A2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6730A481" w14:textId="77777777" w:rsidR="00DD1691" w:rsidRPr="00D97FE7" w:rsidRDefault="00DD1691">
            <w:pPr>
              <w:numPr>
                <w:ilvl w:val="0"/>
                <w:numId w:val="36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PO go to list of charging point.</w:t>
            </w:r>
          </w:p>
          <w:p w14:paraId="5023DA3B" w14:textId="77777777" w:rsidR="00DD1691" w:rsidRPr="00D97FE7" w:rsidRDefault="00DD1691">
            <w:pPr>
              <w:numPr>
                <w:ilvl w:val="0"/>
                <w:numId w:val="36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Dashboard shows list of CPO all charging stations.</w:t>
            </w:r>
          </w:p>
          <w:p w14:paraId="0A77DC75" w14:textId="77777777" w:rsidR="00DD1691" w:rsidRPr="00D97FE7" w:rsidRDefault="00DD1691">
            <w:pPr>
              <w:numPr>
                <w:ilvl w:val="0"/>
                <w:numId w:val="36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PO by clicking on internal status of specific charging point can see the whole internal status of charging point.</w:t>
            </w:r>
          </w:p>
          <w:p w14:paraId="335131DF" w14:textId="77777777" w:rsidR="00DD1691" w:rsidRPr="00D97FE7" w:rsidRDefault="00DD1691">
            <w:pPr>
              <w:numPr>
                <w:ilvl w:val="0"/>
                <w:numId w:val="36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PO can change the power source of one socket from battery to DSOs energy.</w:t>
            </w:r>
          </w:p>
          <w:p w14:paraId="4CF308C9" w14:textId="77777777" w:rsidR="00DD1691" w:rsidRPr="00D97FE7" w:rsidRDefault="00DD1691">
            <w:pPr>
              <w:numPr>
                <w:ilvl w:val="0"/>
                <w:numId w:val="36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PMS can handle this situation when battery are drained and automatically change to DSO energy.</w:t>
            </w:r>
          </w:p>
          <w:p w14:paraId="22A4D985" w14:textId="77777777" w:rsidR="00DD1691" w:rsidRPr="00D97FE7" w:rsidRDefault="00DD1691">
            <w:pPr>
              <w:numPr>
                <w:ilvl w:val="0"/>
                <w:numId w:val="36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lastRenderedPageBreak/>
              <w:t>CPO can set preferred Energy in top of the page in the dropdown. This causes the fact that CPMS can automatically use DSO after that use batteries or reverse.</w:t>
            </w:r>
          </w:p>
        </w:tc>
      </w:tr>
      <w:tr w:rsidR="00DD1691" w:rsidRPr="00D97FE7" w14:paraId="7F8413D7" w14:textId="77777777" w:rsidTr="004728B9">
        <w:tc>
          <w:tcPr>
            <w:tcW w:w="3005" w:type="dxa"/>
            <w:shd w:val="clear" w:color="auto" w:fill="4472C4" w:themeFill="accent1"/>
          </w:tcPr>
          <w:p w14:paraId="1C7AFC53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lastRenderedPageBreak/>
              <w:t>Exit Conditions</w:t>
            </w:r>
          </w:p>
        </w:tc>
        <w:tc>
          <w:tcPr>
            <w:tcW w:w="5779" w:type="dxa"/>
          </w:tcPr>
          <w:p w14:paraId="352ECC07" w14:textId="77777777" w:rsidR="00DD1691" w:rsidRPr="00D97FE7" w:rsidRDefault="00DD1691">
            <w:pPr>
              <w:numPr>
                <w:ilvl w:val="0"/>
                <w:numId w:val="41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DSO accept to provide energy for CPO</w:t>
            </w:r>
            <w:r w:rsidRPr="00D97FE7">
              <w:rPr>
                <w:rFonts w:cstheme="minorHAnsi"/>
                <w:lang w:bidi="fa-IR"/>
              </w:rPr>
              <w:t xml:space="preserve"> if the DSO has been selected.</w:t>
            </w:r>
            <w:r w:rsidRPr="00D97FE7">
              <w:rPr>
                <w:rFonts w:cstheme="minorHAnsi"/>
                <w:lang w:val="en-GB" w:bidi="fa-IR"/>
              </w:rPr>
              <w:t xml:space="preserve"> </w:t>
            </w:r>
          </w:p>
          <w:p w14:paraId="5F55F425" w14:textId="77777777" w:rsidR="00DD1691" w:rsidRPr="00D97FE7" w:rsidRDefault="00DD1691">
            <w:pPr>
              <w:numPr>
                <w:ilvl w:val="0"/>
                <w:numId w:val="41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CPO update the eMSP database successfully.</w:t>
            </w:r>
          </w:p>
        </w:tc>
      </w:tr>
      <w:tr w:rsidR="00DD1691" w:rsidRPr="00D97FE7" w14:paraId="5BF8A222" w14:textId="77777777" w:rsidTr="004728B9">
        <w:tc>
          <w:tcPr>
            <w:tcW w:w="3005" w:type="dxa"/>
            <w:shd w:val="clear" w:color="auto" w:fill="4472C4" w:themeFill="accent1"/>
          </w:tcPr>
          <w:p w14:paraId="08FA2E99" w14:textId="77777777" w:rsidR="00DD1691" w:rsidRPr="00D97FE7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97FE7">
              <w:rPr>
                <w:rFonts w:cstheme="minorHAnsi"/>
                <w:color w:val="FFFFFF" w:themeColor="background1"/>
                <w:lang w:val="en-GB" w:bidi="fa-IR"/>
              </w:rPr>
              <w:t>Exceptions</w:t>
            </w:r>
          </w:p>
        </w:tc>
        <w:tc>
          <w:tcPr>
            <w:tcW w:w="5779" w:type="dxa"/>
          </w:tcPr>
          <w:p w14:paraId="00DA5111" w14:textId="77777777" w:rsidR="00DD1691" w:rsidRPr="00D97FE7" w:rsidRDefault="00DD1691">
            <w:pPr>
              <w:numPr>
                <w:ilvl w:val="0"/>
                <w:numId w:val="42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DSO is not available.</w:t>
            </w:r>
          </w:p>
          <w:p w14:paraId="5264B677" w14:textId="77777777" w:rsidR="00DD1691" w:rsidRPr="00D97FE7" w:rsidRDefault="00DD1691">
            <w:pPr>
              <w:numPr>
                <w:ilvl w:val="0"/>
                <w:numId w:val="42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>DSO does not accept to provide energy for CPO.</w:t>
            </w:r>
          </w:p>
          <w:p w14:paraId="7CB8E365" w14:textId="77777777" w:rsidR="00DD1691" w:rsidRPr="00D97FE7" w:rsidRDefault="00DD1691">
            <w:pPr>
              <w:numPr>
                <w:ilvl w:val="0"/>
                <w:numId w:val="42"/>
              </w:numPr>
              <w:spacing w:line="276" w:lineRule="auto"/>
              <w:contextualSpacing/>
              <w:rPr>
                <w:rFonts w:cstheme="minorHAnsi"/>
                <w:lang w:val="en-GB" w:bidi="fa-IR"/>
              </w:rPr>
            </w:pPr>
            <w:r w:rsidRPr="00D97FE7">
              <w:rPr>
                <w:rFonts w:cstheme="minorHAnsi"/>
                <w:lang w:val="en-GB" w:bidi="fa-IR"/>
              </w:rPr>
              <w:t xml:space="preserve">eMSP was not able to update the database. </w:t>
            </w:r>
          </w:p>
        </w:tc>
      </w:tr>
    </w:tbl>
    <w:p w14:paraId="6C70E9B6" w14:textId="77777777" w:rsidR="00DD1691" w:rsidRPr="00DB4BD1" w:rsidRDefault="00DD1691" w:rsidP="00DD1691">
      <w:pPr>
        <w:pStyle w:val="p1"/>
        <w:jc w:val="center"/>
        <w:rPr>
          <w:rFonts w:asciiTheme="minorHAnsi" w:hAnsiTheme="minorHAnsi"/>
          <w:sz w:val="24"/>
          <w:szCs w:val="24"/>
        </w:rPr>
      </w:pPr>
    </w:p>
    <w:p w14:paraId="42C2D285" w14:textId="77777777" w:rsidR="00DD1691" w:rsidRPr="00DB4BD1" w:rsidRDefault="00DD1691">
      <w:pPr>
        <w:pStyle w:val="p1"/>
        <w:numPr>
          <w:ilvl w:val="0"/>
          <w:numId w:val="32"/>
        </w:numPr>
        <w:rPr>
          <w:rFonts w:asciiTheme="minorHAnsi" w:hAnsiTheme="minorHAnsi"/>
          <w:sz w:val="24"/>
          <w:szCs w:val="24"/>
        </w:rPr>
      </w:pPr>
      <w:r>
        <w:rPr>
          <w:rStyle w:val="s1"/>
          <w:rFonts w:asciiTheme="minorHAnsi" w:hAnsiTheme="minorHAnsi"/>
          <w:sz w:val="24"/>
          <w:szCs w:val="24"/>
        </w:rPr>
        <w:t>V</w:t>
      </w:r>
      <w:r w:rsidRPr="00DB4BD1">
        <w:rPr>
          <w:rStyle w:val="s1"/>
          <w:rFonts w:asciiTheme="minorHAnsi" w:hAnsiTheme="minorHAnsi"/>
          <w:sz w:val="24"/>
          <w:szCs w:val="24"/>
        </w:rPr>
        <w:t>iew location of charging station</w:t>
      </w:r>
      <w:r w:rsidRPr="00DB4BD1">
        <w:rPr>
          <w:rStyle w:val="apple-converted-space"/>
          <w:rFonts w:asciiTheme="minorHAnsi" w:hAnsiTheme="minorHAnsi"/>
          <w:sz w:val="24"/>
          <w:szCs w:val="24"/>
        </w:rPr>
        <w:t> </w:t>
      </w:r>
    </w:p>
    <w:p w14:paraId="47130545" w14:textId="77777777" w:rsidR="00DD1691" w:rsidRPr="00DB4BD1" w:rsidRDefault="00DD1691" w:rsidP="00DD1691">
      <w:pPr>
        <w:pStyle w:val="p2"/>
        <w:rPr>
          <w:rFonts w:asciiTheme="minorHAnsi" w:hAnsiTheme="minorHAnsi"/>
          <w:sz w:val="24"/>
          <w:szCs w:val="24"/>
        </w:rPr>
      </w:pPr>
      <w:r w:rsidRPr="00DB4BD1">
        <w:rPr>
          <w:rStyle w:val="apple-converted-space"/>
          <w:rFonts w:asciiTheme="minorHAnsi" w:hAnsiTheme="minorHAnsi"/>
          <w:sz w:val="24"/>
          <w:szCs w:val="24"/>
        </w:rPr>
        <w:t> </w:t>
      </w:r>
    </w:p>
    <w:p w14:paraId="3FBDF073" w14:textId="77777777" w:rsidR="00DD1691" w:rsidRDefault="00DD1691" w:rsidP="00DD1691">
      <w:pPr>
        <w:pStyle w:val="Caption"/>
        <w:keepNext/>
        <w:jc w:val="center"/>
      </w:pPr>
      <w:bookmarkStart w:id="17" w:name="_Toc122614713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5</w:t>
      </w:r>
      <w:r>
        <w:fldChar w:fldCharType="end"/>
      </w:r>
      <w:r>
        <w:t xml:space="preserve"> use case for CPO - </w:t>
      </w:r>
      <w:r w:rsidRPr="00082978">
        <w:t>View location of charging station</w:t>
      </w:r>
      <w:bookmarkEnd w:id="17"/>
    </w:p>
    <w:tbl>
      <w:tblPr>
        <w:tblStyle w:val="TableGrid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14:paraId="782385E2" w14:textId="77777777" w:rsidTr="004728B9">
        <w:tc>
          <w:tcPr>
            <w:tcW w:w="3005" w:type="dxa"/>
            <w:shd w:val="clear" w:color="auto" w:fill="4472C4" w:themeFill="accent1"/>
          </w:tcPr>
          <w:p w14:paraId="74BE3115" w14:textId="77777777" w:rsidR="00DD1691" w:rsidRPr="00430FEC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430FEC">
              <w:rPr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3F6DF382" w14:textId="77777777" w:rsidR="00DD1691" w:rsidRPr="00430FEC" w:rsidRDefault="00DD1691" w:rsidP="004728B9">
            <w:p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 xml:space="preserve">View location of a charging station </w:t>
            </w:r>
          </w:p>
        </w:tc>
      </w:tr>
      <w:tr w:rsidR="00DD1691" w14:paraId="1E9893A8" w14:textId="77777777" w:rsidTr="004728B9">
        <w:tc>
          <w:tcPr>
            <w:tcW w:w="3005" w:type="dxa"/>
            <w:shd w:val="clear" w:color="auto" w:fill="4472C4" w:themeFill="accent1"/>
          </w:tcPr>
          <w:p w14:paraId="05D43022" w14:textId="77777777" w:rsidR="00DD1691" w:rsidRPr="00430FEC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430FEC">
              <w:rPr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384733BC" w14:textId="77777777" w:rsidR="00DD1691" w:rsidRPr="00430FEC" w:rsidRDefault="00DD1691" w:rsidP="004728B9">
            <w:p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CPO</w:t>
            </w:r>
          </w:p>
        </w:tc>
      </w:tr>
      <w:tr w:rsidR="00DD1691" w14:paraId="343396ED" w14:textId="77777777" w:rsidTr="004728B9">
        <w:tc>
          <w:tcPr>
            <w:tcW w:w="3005" w:type="dxa"/>
            <w:shd w:val="clear" w:color="auto" w:fill="4472C4" w:themeFill="accent1"/>
          </w:tcPr>
          <w:p w14:paraId="5E655E22" w14:textId="77777777" w:rsidR="00DD1691" w:rsidRPr="00430FEC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430FEC">
              <w:rPr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71D930D7" w14:textId="77777777" w:rsidR="00DD1691" w:rsidRPr="00430FEC" w:rsidRDefault="00DD1691" w:rsidP="004728B9">
            <w:p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The CPO has already Logged to the CPMS dashboard in successfully.</w:t>
            </w:r>
          </w:p>
        </w:tc>
      </w:tr>
      <w:tr w:rsidR="00DD1691" w14:paraId="6041C708" w14:textId="77777777" w:rsidTr="004728B9">
        <w:tc>
          <w:tcPr>
            <w:tcW w:w="3005" w:type="dxa"/>
            <w:shd w:val="clear" w:color="auto" w:fill="4472C4" w:themeFill="accent1"/>
          </w:tcPr>
          <w:p w14:paraId="3A31CE73" w14:textId="77777777" w:rsidR="00DD1691" w:rsidRPr="00430FEC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430FEC">
              <w:rPr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23C9EF24" w14:textId="77777777" w:rsidR="00DD1691" w:rsidRPr="00430FEC" w:rsidRDefault="00DD1691">
            <w:pPr>
              <w:pStyle w:val="ListParagraph"/>
              <w:numPr>
                <w:ilvl w:val="0"/>
                <w:numId w:val="37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CPO go to list of charging point.</w:t>
            </w:r>
          </w:p>
          <w:p w14:paraId="14E7F7FF" w14:textId="77777777" w:rsidR="00DD1691" w:rsidRPr="00430FEC" w:rsidRDefault="00DD1691">
            <w:pPr>
              <w:pStyle w:val="ListParagraph"/>
              <w:numPr>
                <w:ilvl w:val="0"/>
                <w:numId w:val="37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Dashboard shows list of CPO all charging stations.</w:t>
            </w:r>
          </w:p>
          <w:p w14:paraId="2221A2CB" w14:textId="77777777" w:rsidR="00DD1691" w:rsidRPr="00430FEC" w:rsidRDefault="00DD1691">
            <w:pPr>
              <w:pStyle w:val="ListParagraph"/>
              <w:numPr>
                <w:ilvl w:val="0"/>
                <w:numId w:val="37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CPO click on eye icon in front of any item of the list.</w:t>
            </w:r>
          </w:p>
          <w:p w14:paraId="7F6EFF36" w14:textId="77777777" w:rsidR="00DD1691" w:rsidRPr="00430FEC" w:rsidRDefault="00DD1691">
            <w:pPr>
              <w:pStyle w:val="ListParagraph"/>
              <w:numPr>
                <w:ilvl w:val="0"/>
                <w:numId w:val="37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Dashboard shows the location of the charging station near to Internal Status button External Status button.</w:t>
            </w:r>
          </w:p>
        </w:tc>
      </w:tr>
      <w:tr w:rsidR="00DD1691" w14:paraId="5AA3D688" w14:textId="77777777" w:rsidTr="004728B9">
        <w:tc>
          <w:tcPr>
            <w:tcW w:w="3005" w:type="dxa"/>
            <w:shd w:val="clear" w:color="auto" w:fill="4472C4" w:themeFill="accent1"/>
          </w:tcPr>
          <w:p w14:paraId="567D6708" w14:textId="77777777" w:rsidR="00DD1691" w:rsidRPr="00430FEC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430FEC">
              <w:rPr>
                <w:color w:val="FFFFFF" w:themeColor="background1"/>
                <w:lang w:val="en-GB" w:bidi="fa-IR"/>
              </w:rPr>
              <w:t>Exit Conditions</w:t>
            </w:r>
          </w:p>
        </w:tc>
        <w:tc>
          <w:tcPr>
            <w:tcW w:w="5779" w:type="dxa"/>
          </w:tcPr>
          <w:p w14:paraId="23E671AE" w14:textId="77777777" w:rsidR="00DD1691" w:rsidRPr="00430FEC" w:rsidRDefault="00DD1691" w:rsidP="004728B9">
            <w:pPr>
              <w:pStyle w:val="ListParagraph"/>
              <w:spacing w:line="276" w:lineRule="auto"/>
              <w:ind w:left="0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Charging Station information, including the location be shown successfully.</w:t>
            </w:r>
          </w:p>
        </w:tc>
      </w:tr>
      <w:tr w:rsidR="00DD1691" w14:paraId="541FE968" w14:textId="77777777" w:rsidTr="004728B9">
        <w:tc>
          <w:tcPr>
            <w:tcW w:w="3005" w:type="dxa"/>
            <w:shd w:val="clear" w:color="auto" w:fill="4472C4" w:themeFill="accent1"/>
          </w:tcPr>
          <w:p w14:paraId="5A6A13B2" w14:textId="77777777" w:rsidR="00DD1691" w:rsidRPr="00430FEC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430FEC">
              <w:rPr>
                <w:color w:val="FFFFFF" w:themeColor="background1"/>
                <w:lang w:val="en-GB" w:bidi="fa-IR"/>
              </w:rPr>
              <w:t>Exceptions</w:t>
            </w:r>
          </w:p>
        </w:tc>
        <w:tc>
          <w:tcPr>
            <w:tcW w:w="5779" w:type="dxa"/>
          </w:tcPr>
          <w:p w14:paraId="328269E8" w14:textId="77777777" w:rsidR="00DD1691" w:rsidRPr="00430FEC" w:rsidRDefault="00DD1691">
            <w:pPr>
              <w:pStyle w:val="ListParagraph"/>
              <w:numPr>
                <w:ilvl w:val="0"/>
                <w:numId w:val="43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Sub systems including CPMS and eMSP not be available.</w:t>
            </w:r>
          </w:p>
          <w:p w14:paraId="5025C5BE" w14:textId="77777777" w:rsidR="00DD1691" w:rsidRPr="00430FEC" w:rsidRDefault="00DD1691">
            <w:pPr>
              <w:pStyle w:val="ListParagraph"/>
              <w:numPr>
                <w:ilvl w:val="0"/>
                <w:numId w:val="43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The eMSP database was not responding (for instance, because of the heavy load)</w:t>
            </w:r>
          </w:p>
        </w:tc>
      </w:tr>
    </w:tbl>
    <w:p w14:paraId="674A1D63" w14:textId="77777777" w:rsidR="00DD1691" w:rsidRPr="00D72BC1" w:rsidRDefault="00DD1691" w:rsidP="00DD1691">
      <w:pPr>
        <w:spacing w:before="13" w:after="0" w:line="240" w:lineRule="auto"/>
        <w:jc w:val="center"/>
        <w:rPr>
          <w:rFonts w:cstheme="minorHAnsi"/>
        </w:rPr>
      </w:pPr>
    </w:p>
    <w:p w14:paraId="21563A4E" w14:textId="77777777" w:rsidR="00DD1691" w:rsidRPr="00D72BC1" w:rsidRDefault="00DD1691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lang w:val="en-GB" w:bidi="fa-IR"/>
        </w:rPr>
      </w:pPr>
      <w:r w:rsidRPr="00D72BC1">
        <w:rPr>
          <w:rFonts w:cstheme="minorHAnsi"/>
          <w:lang w:val="en-GB"/>
        </w:rPr>
        <w:t>Register</w:t>
      </w:r>
    </w:p>
    <w:p w14:paraId="040785ED" w14:textId="77777777" w:rsidR="00DD1691" w:rsidRPr="00D72BC1" w:rsidRDefault="00DD1691" w:rsidP="00DD1691">
      <w:pPr>
        <w:spacing w:after="0" w:line="240" w:lineRule="auto"/>
        <w:rPr>
          <w:rFonts w:cstheme="minorHAnsi"/>
          <w:lang w:val="en-GB" w:bidi="fa-IR"/>
        </w:rPr>
      </w:pPr>
    </w:p>
    <w:p w14:paraId="2FA9826E" w14:textId="77777777" w:rsidR="00DD1691" w:rsidRDefault="00DD1691" w:rsidP="00DD1691">
      <w:pPr>
        <w:pStyle w:val="Caption"/>
        <w:keepNext/>
        <w:jc w:val="center"/>
      </w:pPr>
      <w:bookmarkStart w:id="18" w:name="_Toc12261471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6</w:t>
      </w:r>
      <w:r>
        <w:fldChar w:fldCharType="end"/>
      </w:r>
      <w:r>
        <w:t xml:space="preserve"> use case for user - Register</w:t>
      </w:r>
      <w:bookmarkEnd w:id="18"/>
    </w:p>
    <w:tbl>
      <w:tblPr>
        <w:tblStyle w:val="TableGrid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14:paraId="1DE70DD9" w14:textId="77777777" w:rsidTr="004728B9">
        <w:tc>
          <w:tcPr>
            <w:tcW w:w="3005" w:type="dxa"/>
            <w:shd w:val="clear" w:color="auto" w:fill="4472C4" w:themeFill="accent1"/>
          </w:tcPr>
          <w:p w14:paraId="14FD8BAF" w14:textId="77777777" w:rsidR="00DD1691" w:rsidRPr="00430FEC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430FEC">
              <w:rPr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5DE46442" w14:textId="77777777" w:rsidR="00DD1691" w:rsidRPr="00430FEC" w:rsidRDefault="00DD1691" w:rsidP="004728B9">
            <w:p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Register</w:t>
            </w:r>
          </w:p>
        </w:tc>
      </w:tr>
      <w:tr w:rsidR="00DD1691" w14:paraId="3E1241F0" w14:textId="77777777" w:rsidTr="004728B9">
        <w:tc>
          <w:tcPr>
            <w:tcW w:w="3005" w:type="dxa"/>
            <w:shd w:val="clear" w:color="auto" w:fill="4472C4" w:themeFill="accent1"/>
          </w:tcPr>
          <w:p w14:paraId="440AF774" w14:textId="77777777" w:rsidR="00DD1691" w:rsidRPr="00430FEC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430FEC">
              <w:rPr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73C3EAC3" w14:textId="77777777" w:rsidR="00DD1691" w:rsidRPr="00430FEC" w:rsidRDefault="00DD1691" w:rsidP="004728B9">
            <w:p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End user</w:t>
            </w:r>
          </w:p>
        </w:tc>
      </w:tr>
      <w:tr w:rsidR="00DD1691" w14:paraId="166D375D" w14:textId="77777777" w:rsidTr="004728B9">
        <w:tc>
          <w:tcPr>
            <w:tcW w:w="3005" w:type="dxa"/>
            <w:shd w:val="clear" w:color="auto" w:fill="4472C4" w:themeFill="accent1"/>
          </w:tcPr>
          <w:p w14:paraId="5D785AD8" w14:textId="77777777" w:rsidR="00DD1691" w:rsidRPr="00430FEC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430FEC">
              <w:rPr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6D41F552" w14:textId="77777777" w:rsidR="00DD1691" w:rsidRPr="00430FEC" w:rsidRDefault="00DD1691" w:rsidP="004728B9">
            <w:p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End user open the application</w:t>
            </w:r>
          </w:p>
        </w:tc>
      </w:tr>
      <w:tr w:rsidR="00DD1691" w14:paraId="76F05C76" w14:textId="77777777" w:rsidTr="004728B9">
        <w:tc>
          <w:tcPr>
            <w:tcW w:w="3005" w:type="dxa"/>
            <w:shd w:val="clear" w:color="auto" w:fill="4472C4" w:themeFill="accent1"/>
          </w:tcPr>
          <w:p w14:paraId="76F1A5E7" w14:textId="77777777" w:rsidR="00DD1691" w:rsidRPr="00430FEC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430FEC">
              <w:rPr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2F7674D2" w14:textId="77777777" w:rsidR="00DD1691" w:rsidRPr="00430FEC" w:rsidRDefault="00DD169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End user selects to register</w:t>
            </w:r>
          </w:p>
          <w:p w14:paraId="6E6C7753" w14:textId="77777777" w:rsidR="00DD1691" w:rsidRPr="00430FEC" w:rsidRDefault="00DD169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End user fill all the blank fields.</w:t>
            </w:r>
          </w:p>
          <w:p w14:paraId="522A9F97" w14:textId="77777777" w:rsidR="00DD1691" w:rsidRPr="00430FEC" w:rsidRDefault="00DD169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End user click on register button.</w:t>
            </w:r>
          </w:p>
          <w:p w14:paraId="4839482F" w14:textId="77777777" w:rsidR="00DD1691" w:rsidRPr="00430FEC" w:rsidRDefault="00DD169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The system sends an email to his/her.</w:t>
            </w:r>
          </w:p>
          <w:p w14:paraId="5893153B" w14:textId="77777777" w:rsidR="00DD1691" w:rsidRPr="00430FEC" w:rsidRDefault="00DD169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End user confirms his/her email.</w:t>
            </w:r>
          </w:p>
          <w:p w14:paraId="1DA25054" w14:textId="77777777" w:rsidR="00DD1691" w:rsidRPr="00430FEC" w:rsidRDefault="00DD1691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lastRenderedPageBreak/>
              <w:t>The system allows him/her to login.</w:t>
            </w:r>
          </w:p>
        </w:tc>
      </w:tr>
      <w:tr w:rsidR="00DD1691" w14:paraId="7060A432" w14:textId="77777777" w:rsidTr="004728B9">
        <w:tc>
          <w:tcPr>
            <w:tcW w:w="3005" w:type="dxa"/>
            <w:shd w:val="clear" w:color="auto" w:fill="4472C4" w:themeFill="accent1"/>
          </w:tcPr>
          <w:p w14:paraId="7E1812AD" w14:textId="77777777" w:rsidR="00DD1691" w:rsidRPr="00430FEC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430FEC">
              <w:rPr>
                <w:color w:val="FFFFFF" w:themeColor="background1"/>
                <w:lang w:val="en-GB" w:bidi="fa-IR"/>
              </w:rPr>
              <w:lastRenderedPageBreak/>
              <w:t>Exit Conditions</w:t>
            </w:r>
          </w:p>
        </w:tc>
        <w:tc>
          <w:tcPr>
            <w:tcW w:w="5779" w:type="dxa"/>
          </w:tcPr>
          <w:p w14:paraId="7C9161C4" w14:textId="77777777" w:rsidR="00DD1691" w:rsidRPr="00430FEC" w:rsidRDefault="00DD1691" w:rsidP="004728B9">
            <w:p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The end user is registered in the app.</w:t>
            </w:r>
          </w:p>
        </w:tc>
      </w:tr>
      <w:tr w:rsidR="00DD1691" w14:paraId="03D736DF" w14:textId="77777777" w:rsidTr="004728B9">
        <w:tc>
          <w:tcPr>
            <w:tcW w:w="3005" w:type="dxa"/>
            <w:shd w:val="clear" w:color="auto" w:fill="4472C4" w:themeFill="accent1"/>
          </w:tcPr>
          <w:p w14:paraId="46880614" w14:textId="77777777" w:rsidR="00DD1691" w:rsidRPr="00430FEC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430FEC">
              <w:rPr>
                <w:color w:val="FFFFFF" w:themeColor="background1"/>
                <w:lang w:val="en-GB" w:bidi="fa-IR"/>
              </w:rPr>
              <w:t>Exceptions</w:t>
            </w:r>
          </w:p>
        </w:tc>
        <w:tc>
          <w:tcPr>
            <w:tcW w:w="5779" w:type="dxa"/>
          </w:tcPr>
          <w:p w14:paraId="6B5E071A" w14:textId="77777777" w:rsidR="00DD1691" w:rsidRPr="00430FEC" w:rsidRDefault="00DD1691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End user doesn’t check the policies checkbox.</w:t>
            </w:r>
          </w:p>
          <w:p w14:paraId="1143687C" w14:textId="77777777" w:rsidR="00DD1691" w:rsidRPr="00430FEC" w:rsidRDefault="00DD1691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End user doesn’t fill all the fields. In this case, application shows warning.</w:t>
            </w:r>
          </w:p>
          <w:p w14:paraId="620C1039" w14:textId="77777777" w:rsidR="00DD1691" w:rsidRPr="00430FEC" w:rsidRDefault="00DD1691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lang w:val="en-GB" w:bidi="fa-IR"/>
              </w:rPr>
            </w:pPr>
            <w:r w:rsidRPr="00430FEC">
              <w:rPr>
                <w:lang w:val="en-GB" w:bidi="fa-IR"/>
              </w:rPr>
              <w:t>the email address already exist in the system. In this case, application warns him/her to login.</w:t>
            </w:r>
          </w:p>
        </w:tc>
      </w:tr>
    </w:tbl>
    <w:p w14:paraId="7260CC85" w14:textId="77777777" w:rsidR="00DD1691" w:rsidRPr="00D72BC1" w:rsidRDefault="00DD1691" w:rsidP="00DD1691">
      <w:pPr>
        <w:jc w:val="center"/>
        <w:rPr>
          <w:rFonts w:cstheme="minorHAnsi"/>
          <w:lang w:val="en-GB" w:bidi="fa-IR"/>
        </w:rPr>
      </w:pPr>
    </w:p>
    <w:p w14:paraId="0692FD69" w14:textId="77777777" w:rsidR="00DD1691" w:rsidRDefault="00DD1691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lang w:val="en-GB" w:bidi="fa-IR"/>
        </w:rPr>
      </w:pPr>
      <w:r w:rsidRPr="00D72BC1">
        <w:rPr>
          <w:rFonts w:cstheme="minorHAnsi"/>
          <w:lang w:val="en-GB" w:bidi="fa-IR"/>
        </w:rPr>
        <w:t>Login</w:t>
      </w:r>
    </w:p>
    <w:p w14:paraId="5010589F" w14:textId="77777777" w:rsidR="00DD1691" w:rsidRPr="00A82E74" w:rsidRDefault="00DD1691" w:rsidP="00DD1691">
      <w:pPr>
        <w:spacing w:after="0" w:line="240" w:lineRule="auto"/>
        <w:ind w:left="360"/>
        <w:rPr>
          <w:rFonts w:cstheme="minorHAnsi"/>
          <w:lang w:val="en-GB" w:bidi="fa-IR"/>
        </w:rPr>
      </w:pPr>
    </w:p>
    <w:p w14:paraId="1E249D70" w14:textId="77777777" w:rsidR="00DD1691" w:rsidRDefault="00DD1691" w:rsidP="00DD1691">
      <w:pPr>
        <w:pStyle w:val="Caption"/>
        <w:keepNext/>
        <w:jc w:val="center"/>
      </w:pPr>
      <w:bookmarkStart w:id="19" w:name="_Toc12261471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7</w:t>
      </w:r>
      <w:r>
        <w:fldChar w:fldCharType="end"/>
      </w:r>
      <w:r>
        <w:t xml:space="preserve"> use case for user - Login</w:t>
      </w:r>
      <w:bookmarkEnd w:id="19"/>
    </w:p>
    <w:tbl>
      <w:tblPr>
        <w:tblStyle w:val="TableGrid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14:paraId="5CB4A181" w14:textId="77777777" w:rsidTr="004728B9">
        <w:tc>
          <w:tcPr>
            <w:tcW w:w="3005" w:type="dxa"/>
            <w:shd w:val="clear" w:color="auto" w:fill="4472C4" w:themeFill="accent1"/>
          </w:tcPr>
          <w:p w14:paraId="7DB884B6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430FEC">
              <w:rPr>
                <w:rFonts w:cstheme="minorHAnsi"/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2AC82EB5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Login</w:t>
            </w:r>
          </w:p>
        </w:tc>
      </w:tr>
      <w:tr w:rsidR="00DD1691" w14:paraId="3D208373" w14:textId="77777777" w:rsidTr="004728B9">
        <w:tc>
          <w:tcPr>
            <w:tcW w:w="3005" w:type="dxa"/>
            <w:shd w:val="clear" w:color="auto" w:fill="4472C4" w:themeFill="accent1"/>
          </w:tcPr>
          <w:p w14:paraId="18A4C435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430FEC">
              <w:rPr>
                <w:rFonts w:cstheme="minorHAnsi"/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0407DFC7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End user</w:t>
            </w:r>
          </w:p>
        </w:tc>
      </w:tr>
      <w:tr w:rsidR="00DD1691" w14:paraId="3B6F7F55" w14:textId="77777777" w:rsidTr="004728B9">
        <w:tc>
          <w:tcPr>
            <w:tcW w:w="3005" w:type="dxa"/>
            <w:shd w:val="clear" w:color="auto" w:fill="4472C4" w:themeFill="accent1"/>
          </w:tcPr>
          <w:p w14:paraId="235FA86C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430FEC">
              <w:rPr>
                <w:rFonts w:cstheme="minorHAnsi"/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27CD0250" w14:textId="77777777" w:rsidR="00DD1691" w:rsidRPr="00430FEC" w:rsidRDefault="00DD1691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End user open the application.</w:t>
            </w:r>
          </w:p>
          <w:p w14:paraId="7EDE910C" w14:textId="77777777" w:rsidR="00DD1691" w:rsidRPr="00430FEC" w:rsidRDefault="00DD1691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He/She already registered.</w:t>
            </w:r>
          </w:p>
        </w:tc>
      </w:tr>
      <w:tr w:rsidR="00DD1691" w14:paraId="377A3EFC" w14:textId="77777777" w:rsidTr="004728B9">
        <w:tc>
          <w:tcPr>
            <w:tcW w:w="3005" w:type="dxa"/>
            <w:shd w:val="clear" w:color="auto" w:fill="4472C4" w:themeFill="accent1"/>
          </w:tcPr>
          <w:p w14:paraId="3F74B107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430FEC">
              <w:rPr>
                <w:rFonts w:cstheme="minorHAnsi"/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7AB82884" w14:textId="77777777" w:rsidR="00DD1691" w:rsidRPr="00430FEC" w:rsidRDefault="00DD1691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End user select login button.</w:t>
            </w:r>
          </w:p>
          <w:p w14:paraId="05F73B08" w14:textId="77777777" w:rsidR="00DD1691" w:rsidRPr="00430FEC" w:rsidRDefault="00DD1691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End user enter email addresses as user name password to login.</w:t>
            </w:r>
          </w:p>
          <w:p w14:paraId="78A044BF" w14:textId="77777777" w:rsidR="00DD1691" w:rsidRPr="00430FEC" w:rsidRDefault="00DD1691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End user click on login button.</w:t>
            </w:r>
          </w:p>
        </w:tc>
      </w:tr>
      <w:tr w:rsidR="00DD1691" w14:paraId="6B59ADC9" w14:textId="77777777" w:rsidTr="004728B9">
        <w:tc>
          <w:tcPr>
            <w:tcW w:w="3005" w:type="dxa"/>
            <w:shd w:val="clear" w:color="auto" w:fill="4472C4" w:themeFill="accent1"/>
          </w:tcPr>
          <w:p w14:paraId="67CF1D17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430FEC">
              <w:rPr>
                <w:rFonts w:cstheme="minorHAnsi"/>
                <w:color w:val="FFFFFF" w:themeColor="background1"/>
                <w:lang w:val="en-GB" w:bidi="fa-IR"/>
              </w:rPr>
              <w:t>Exit Conditions</w:t>
            </w:r>
          </w:p>
        </w:tc>
        <w:tc>
          <w:tcPr>
            <w:tcW w:w="5779" w:type="dxa"/>
          </w:tcPr>
          <w:p w14:paraId="0F9BE981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The system allows the user to login.</w:t>
            </w:r>
          </w:p>
        </w:tc>
      </w:tr>
      <w:tr w:rsidR="00DD1691" w14:paraId="353AA3BB" w14:textId="77777777" w:rsidTr="004728B9">
        <w:tc>
          <w:tcPr>
            <w:tcW w:w="3005" w:type="dxa"/>
            <w:shd w:val="clear" w:color="auto" w:fill="4472C4" w:themeFill="accent1"/>
          </w:tcPr>
          <w:p w14:paraId="6A6CF380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430FEC">
              <w:rPr>
                <w:rFonts w:cstheme="minorHAnsi"/>
                <w:color w:val="FFFFFF" w:themeColor="background1"/>
                <w:lang w:val="en-GB" w:bidi="fa-IR"/>
              </w:rPr>
              <w:t>Exceptions</w:t>
            </w:r>
          </w:p>
        </w:tc>
        <w:tc>
          <w:tcPr>
            <w:tcW w:w="5779" w:type="dxa"/>
          </w:tcPr>
          <w:p w14:paraId="70C65C86" w14:textId="77777777" w:rsidR="00DD1691" w:rsidRPr="00430FEC" w:rsidRDefault="00DD1691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End user enters the wrong username.</w:t>
            </w:r>
          </w:p>
          <w:p w14:paraId="04D87785" w14:textId="77777777" w:rsidR="00DD1691" w:rsidRPr="00430FEC" w:rsidRDefault="00DD1691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End user enters the wrong password.</w:t>
            </w:r>
          </w:p>
          <w:p w14:paraId="7F6DE016" w14:textId="77777777" w:rsidR="00DD1691" w:rsidRPr="00430FEC" w:rsidRDefault="00DD1691" w:rsidP="004728B9">
            <w:pPr>
              <w:pStyle w:val="ListParagraph"/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In both cases, system warns him/her that user with this data not found.</w:t>
            </w:r>
          </w:p>
        </w:tc>
      </w:tr>
    </w:tbl>
    <w:p w14:paraId="25A7FA9A" w14:textId="77777777" w:rsidR="00DD1691" w:rsidRPr="00D72BC1" w:rsidRDefault="00DD1691" w:rsidP="00DD1691">
      <w:pPr>
        <w:jc w:val="center"/>
        <w:rPr>
          <w:rFonts w:cstheme="minorHAnsi"/>
          <w:lang w:val="en-GB" w:bidi="fa-IR"/>
        </w:rPr>
      </w:pPr>
    </w:p>
    <w:p w14:paraId="3845AC3B" w14:textId="77777777" w:rsidR="00DD1691" w:rsidRPr="00D72BC1" w:rsidRDefault="00DD1691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lang w:val="en-GB" w:bidi="fa-IR"/>
        </w:rPr>
      </w:pPr>
      <w:r w:rsidRPr="00D72BC1">
        <w:rPr>
          <w:rFonts w:cstheme="minorHAnsi"/>
          <w:lang w:val="en-GB" w:bidi="fa-IR"/>
        </w:rPr>
        <w:t>View special offers</w:t>
      </w:r>
    </w:p>
    <w:p w14:paraId="63ED1572" w14:textId="77777777" w:rsidR="00DD1691" w:rsidRPr="00D72BC1" w:rsidRDefault="00DD1691" w:rsidP="00DD1691">
      <w:pPr>
        <w:rPr>
          <w:rFonts w:cstheme="minorHAnsi"/>
          <w:lang w:val="en-GB" w:bidi="fa-IR"/>
        </w:rPr>
      </w:pPr>
    </w:p>
    <w:p w14:paraId="195C913B" w14:textId="77777777" w:rsidR="00DD1691" w:rsidRDefault="00DD1691" w:rsidP="00DD1691">
      <w:pPr>
        <w:pStyle w:val="Caption"/>
        <w:keepNext/>
        <w:jc w:val="center"/>
      </w:pPr>
      <w:bookmarkStart w:id="20" w:name="_Toc12261471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8</w:t>
      </w:r>
      <w:r>
        <w:fldChar w:fldCharType="end"/>
      </w:r>
      <w:r>
        <w:t xml:space="preserve"> use case for user - </w:t>
      </w:r>
      <w:r w:rsidRPr="0000593F">
        <w:t>View special offers</w:t>
      </w:r>
      <w:bookmarkEnd w:id="20"/>
    </w:p>
    <w:tbl>
      <w:tblPr>
        <w:tblStyle w:val="TableGrid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14:paraId="4221E781" w14:textId="77777777" w:rsidTr="004728B9">
        <w:tc>
          <w:tcPr>
            <w:tcW w:w="3005" w:type="dxa"/>
            <w:shd w:val="clear" w:color="auto" w:fill="4472C4" w:themeFill="accent1"/>
          </w:tcPr>
          <w:p w14:paraId="0F3C3D9B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15142D7E" w14:textId="77777777" w:rsidR="00DD1691" w:rsidRDefault="00DD1691" w:rsidP="004728B9">
            <w:p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View special offers</w:t>
            </w:r>
          </w:p>
        </w:tc>
      </w:tr>
      <w:tr w:rsidR="00DD1691" w14:paraId="58E4B09A" w14:textId="77777777" w:rsidTr="004728B9">
        <w:tc>
          <w:tcPr>
            <w:tcW w:w="3005" w:type="dxa"/>
            <w:shd w:val="clear" w:color="auto" w:fill="4472C4" w:themeFill="accent1"/>
          </w:tcPr>
          <w:p w14:paraId="29BB2A90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0C5CA2F8" w14:textId="77777777" w:rsidR="00DD1691" w:rsidRDefault="00DD1691" w:rsidP="004728B9">
            <w:p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</w:t>
            </w:r>
          </w:p>
        </w:tc>
      </w:tr>
      <w:tr w:rsidR="00DD1691" w14:paraId="3BBBAD94" w14:textId="77777777" w:rsidTr="004728B9">
        <w:tc>
          <w:tcPr>
            <w:tcW w:w="3005" w:type="dxa"/>
            <w:shd w:val="clear" w:color="auto" w:fill="4472C4" w:themeFill="accent1"/>
          </w:tcPr>
          <w:p w14:paraId="5857D9BD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3D4900AD" w14:textId="77777777" w:rsidR="00DD1691" w:rsidRDefault="00DD1691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open the application.</w:t>
            </w:r>
          </w:p>
          <w:p w14:paraId="34ABBE98" w14:textId="77777777" w:rsidR="00DD1691" w:rsidRPr="00F16CF7" w:rsidRDefault="00DD1691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He/she already signed in.</w:t>
            </w:r>
          </w:p>
        </w:tc>
      </w:tr>
      <w:tr w:rsidR="00DD1691" w14:paraId="6EB75EC0" w14:textId="77777777" w:rsidTr="004728B9">
        <w:tc>
          <w:tcPr>
            <w:tcW w:w="3005" w:type="dxa"/>
            <w:shd w:val="clear" w:color="auto" w:fill="4472C4" w:themeFill="accent1"/>
          </w:tcPr>
          <w:p w14:paraId="29FED0DF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2F9FC724" w14:textId="77777777" w:rsidR="00DD1691" w:rsidRDefault="00DD1691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lang w:val="en-GB" w:bidi="fa-IR"/>
              </w:rPr>
            </w:pPr>
            <w:r w:rsidRPr="00B25FB5">
              <w:rPr>
                <w:lang w:val="en-GB" w:bidi="fa-IR"/>
              </w:rPr>
              <w:t>End user clicks on today’s offers button.</w:t>
            </w:r>
          </w:p>
          <w:p w14:paraId="1FA77889" w14:textId="77777777" w:rsidR="00DD1691" w:rsidRPr="00B25FB5" w:rsidRDefault="00DD1691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Application shows a page that contains list of all the offers for the user.</w:t>
            </w:r>
          </w:p>
          <w:p w14:paraId="76C7EC0B" w14:textId="77777777" w:rsidR="00DD1691" w:rsidRPr="00B25FB5" w:rsidRDefault="00DD1691">
            <w:pPr>
              <w:pStyle w:val="ListParagraph"/>
              <w:numPr>
                <w:ilvl w:val="0"/>
                <w:numId w:val="44"/>
              </w:numPr>
              <w:spacing w:line="276" w:lineRule="auto"/>
              <w:rPr>
                <w:lang w:val="en-GB" w:bidi="fa-IR"/>
              </w:rPr>
            </w:pPr>
            <w:r w:rsidRPr="00B25FB5">
              <w:rPr>
                <w:lang w:val="en-GB" w:bidi="fa-IR"/>
              </w:rPr>
              <w:t xml:space="preserve">End user </w:t>
            </w:r>
            <w:r>
              <w:rPr>
                <w:lang w:val="en-GB" w:bidi="fa-IR"/>
              </w:rPr>
              <w:t>can click on one offer and accept it.</w:t>
            </w:r>
          </w:p>
        </w:tc>
      </w:tr>
      <w:tr w:rsidR="00DD1691" w14:paraId="6F15DF07" w14:textId="77777777" w:rsidTr="004728B9">
        <w:tc>
          <w:tcPr>
            <w:tcW w:w="3005" w:type="dxa"/>
            <w:shd w:val="clear" w:color="auto" w:fill="4472C4" w:themeFill="accent1"/>
          </w:tcPr>
          <w:p w14:paraId="0BBAD63A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xit Conditions</w:t>
            </w:r>
          </w:p>
        </w:tc>
        <w:tc>
          <w:tcPr>
            <w:tcW w:w="5779" w:type="dxa"/>
          </w:tcPr>
          <w:p w14:paraId="19B926E5" w14:textId="77777777" w:rsidR="00DD1691" w:rsidRPr="00041993" w:rsidRDefault="00DD1691" w:rsidP="004728B9">
            <w:p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Accept an offer or decline all offers.</w:t>
            </w:r>
          </w:p>
        </w:tc>
      </w:tr>
      <w:tr w:rsidR="00DD1691" w14:paraId="55538244" w14:textId="77777777" w:rsidTr="004728B9">
        <w:tc>
          <w:tcPr>
            <w:tcW w:w="3005" w:type="dxa"/>
            <w:shd w:val="clear" w:color="auto" w:fill="4472C4" w:themeFill="accent1"/>
          </w:tcPr>
          <w:p w14:paraId="351A0675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xceptions</w:t>
            </w:r>
          </w:p>
        </w:tc>
        <w:tc>
          <w:tcPr>
            <w:tcW w:w="5779" w:type="dxa"/>
          </w:tcPr>
          <w:p w14:paraId="4276742C" w14:textId="77777777" w:rsidR="00DD1691" w:rsidRPr="00FB65F8" w:rsidRDefault="00DD1691" w:rsidP="004728B9">
            <w:pPr>
              <w:spacing w:line="276" w:lineRule="auto"/>
              <w:rPr>
                <w:lang w:val="en-GB" w:bidi="fa-IR"/>
              </w:rPr>
            </w:pPr>
            <w:r w:rsidRPr="00FB65F8">
              <w:rPr>
                <w:lang w:val="en-GB" w:bidi="fa-IR"/>
              </w:rPr>
              <w:t>He/she doesn’t login to the application. In this case, user must login to the application to see offers.</w:t>
            </w:r>
          </w:p>
        </w:tc>
      </w:tr>
    </w:tbl>
    <w:p w14:paraId="7FB95313" w14:textId="77777777" w:rsidR="00DD1691" w:rsidRPr="00D72BC1" w:rsidRDefault="00DD1691" w:rsidP="00DD1691">
      <w:pPr>
        <w:jc w:val="center"/>
        <w:rPr>
          <w:rFonts w:cstheme="minorHAnsi"/>
          <w:lang w:val="en-GB" w:bidi="fa-IR"/>
        </w:rPr>
      </w:pPr>
    </w:p>
    <w:p w14:paraId="03B50115" w14:textId="77777777" w:rsidR="00DD1691" w:rsidRPr="00D72BC1" w:rsidRDefault="00DD1691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lang w:val="en-GB" w:bidi="fa-IR"/>
        </w:rPr>
      </w:pPr>
      <w:r w:rsidRPr="00D72BC1">
        <w:rPr>
          <w:rFonts w:cstheme="minorHAnsi"/>
          <w:lang w:val="en-GB" w:bidi="fa-IR"/>
        </w:rPr>
        <w:t>Book a time</w:t>
      </w:r>
    </w:p>
    <w:p w14:paraId="51F73BCC" w14:textId="77777777" w:rsidR="00DD1691" w:rsidRPr="00D72BC1" w:rsidRDefault="00DD1691" w:rsidP="00DD1691">
      <w:pPr>
        <w:rPr>
          <w:rFonts w:cstheme="minorHAnsi"/>
          <w:lang w:val="en-GB" w:bidi="fa-IR"/>
        </w:rPr>
      </w:pPr>
    </w:p>
    <w:p w14:paraId="14BDF1A8" w14:textId="77777777" w:rsidR="00DD1691" w:rsidRDefault="00DD1691" w:rsidP="00DD1691">
      <w:pPr>
        <w:pStyle w:val="Caption"/>
        <w:keepNext/>
        <w:jc w:val="center"/>
      </w:pPr>
      <w:bookmarkStart w:id="21" w:name="_Toc12261471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9</w:t>
      </w:r>
      <w:r>
        <w:fldChar w:fldCharType="end"/>
      </w:r>
      <w:r>
        <w:t xml:space="preserve"> use case for user - Book a time</w:t>
      </w:r>
      <w:bookmarkEnd w:id="21"/>
    </w:p>
    <w:tbl>
      <w:tblPr>
        <w:tblStyle w:val="TableGrid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14:paraId="528C47C9" w14:textId="77777777" w:rsidTr="004728B9">
        <w:tc>
          <w:tcPr>
            <w:tcW w:w="3005" w:type="dxa"/>
            <w:shd w:val="clear" w:color="auto" w:fill="4472C4" w:themeFill="accent1"/>
          </w:tcPr>
          <w:p w14:paraId="55EC66C3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692F3189" w14:textId="77777777" w:rsidR="00DD1691" w:rsidRDefault="00DD1691" w:rsidP="004728B9">
            <w:p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Book a time</w:t>
            </w:r>
          </w:p>
        </w:tc>
      </w:tr>
      <w:tr w:rsidR="00DD1691" w14:paraId="061148C8" w14:textId="77777777" w:rsidTr="004728B9">
        <w:tc>
          <w:tcPr>
            <w:tcW w:w="3005" w:type="dxa"/>
            <w:shd w:val="clear" w:color="auto" w:fill="4472C4" w:themeFill="accent1"/>
          </w:tcPr>
          <w:p w14:paraId="6AAABCE3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331D4C9F" w14:textId="77777777" w:rsidR="00DD1691" w:rsidRDefault="00DD1691" w:rsidP="004728B9">
            <w:p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</w:t>
            </w:r>
          </w:p>
        </w:tc>
      </w:tr>
      <w:tr w:rsidR="00DD1691" w14:paraId="30651A5E" w14:textId="77777777" w:rsidTr="004728B9">
        <w:tc>
          <w:tcPr>
            <w:tcW w:w="3005" w:type="dxa"/>
            <w:shd w:val="clear" w:color="auto" w:fill="4472C4" w:themeFill="accent1"/>
          </w:tcPr>
          <w:p w14:paraId="6021CC0A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0B9D7BFE" w14:textId="77777777" w:rsidR="00DD1691" w:rsidRDefault="00DD1691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 xml:space="preserve">End user </w:t>
            </w:r>
            <w:r w:rsidRPr="008B5AE1">
              <w:rPr>
                <w:lang w:val="en-GB" w:bidi="fa-IR"/>
              </w:rPr>
              <w:t xml:space="preserve">has already </w:t>
            </w:r>
            <w:r>
              <w:rPr>
                <w:lang w:val="en-GB" w:bidi="fa-IR"/>
              </w:rPr>
              <w:t>Logged</w:t>
            </w:r>
            <w:r w:rsidRPr="008B5AE1">
              <w:rPr>
                <w:lang w:val="en-GB" w:bidi="fa-IR"/>
              </w:rPr>
              <w:t xml:space="preserve"> in successfully</w:t>
            </w:r>
            <w:r>
              <w:rPr>
                <w:lang w:val="en-GB" w:bidi="fa-IR"/>
              </w:rPr>
              <w:t>.</w:t>
            </w:r>
          </w:p>
          <w:p w14:paraId="33AA8961" w14:textId="77777777" w:rsidR="00DD1691" w:rsidRPr="00E41619" w:rsidRDefault="00DD1691">
            <w:pPr>
              <w:pStyle w:val="ListParagraph"/>
              <w:numPr>
                <w:ilvl w:val="0"/>
                <w:numId w:val="14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In the application, user go to charging stations section.</w:t>
            </w:r>
          </w:p>
        </w:tc>
      </w:tr>
      <w:tr w:rsidR="00DD1691" w14:paraId="10F8C037" w14:textId="77777777" w:rsidTr="004728B9">
        <w:tc>
          <w:tcPr>
            <w:tcW w:w="3005" w:type="dxa"/>
            <w:shd w:val="clear" w:color="auto" w:fill="4472C4" w:themeFill="accent1"/>
          </w:tcPr>
          <w:p w14:paraId="31B1509B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7A6E1695" w14:textId="77777777" w:rsidR="00DD1691" w:rsidRDefault="00DD1691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click on Plus icon to save new booking.</w:t>
            </w:r>
          </w:p>
          <w:p w14:paraId="6C654EE2" w14:textId="77777777" w:rsidR="00DD1691" w:rsidRPr="00653719" w:rsidRDefault="00DD1691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selects time period</w:t>
            </w:r>
            <w:r w:rsidRPr="00653719">
              <w:rPr>
                <w:lang w:val="en-GB" w:bidi="fa-IR"/>
              </w:rPr>
              <w:t xml:space="preserve"> what he/she want to book.</w:t>
            </w:r>
          </w:p>
          <w:p w14:paraId="05901E94" w14:textId="77777777" w:rsidR="00DD1691" w:rsidRDefault="00DD1691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The application show all charging station that have available port for end user car.</w:t>
            </w:r>
          </w:p>
          <w:p w14:paraId="04F1CB97" w14:textId="77777777" w:rsidR="00DD1691" w:rsidRDefault="00DD1691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select one charging station that he/she want.</w:t>
            </w:r>
          </w:p>
          <w:p w14:paraId="4B1C1FB2" w14:textId="77777777" w:rsidR="00DD1691" w:rsidRPr="0031599F" w:rsidRDefault="00DD1691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The application ask for what time and how long he/she wants To book.</w:t>
            </w:r>
          </w:p>
        </w:tc>
      </w:tr>
      <w:tr w:rsidR="00DD1691" w14:paraId="10D219FB" w14:textId="77777777" w:rsidTr="004728B9">
        <w:tc>
          <w:tcPr>
            <w:tcW w:w="3005" w:type="dxa"/>
            <w:shd w:val="clear" w:color="auto" w:fill="4472C4" w:themeFill="accent1"/>
          </w:tcPr>
          <w:p w14:paraId="31F2BB93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xit Conditions</w:t>
            </w:r>
          </w:p>
        </w:tc>
        <w:tc>
          <w:tcPr>
            <w:tcW w:w="5779" w:type="dxa"/>
          </w:tcPr>
          <w:p w14:paraId="4812B5B7" w14:textId="77777777" w:rsidR="00DD1691" w:rsidRDefault="00DD1691" w:rsidP="004728B9">
            <w:p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click on confirm/cancel button.</w:t>
            </w:r>
          </w:p>
        </w:tc>
      </w:tr>
      <w:tr w:rsidR="00DD1691" w14:paraId="55CF72B1" w14:textId="77777777" w:rsidTr="004728B9">
        <w:tc>
          <w:tcPr>
            <w:tcW w:w="3005" w:type="dxa"/>
            <w:shd w:val="clear" w:color="auto" w:fill="4472C4" w:themeFill="accent1"/>
          </w:tcPr>
          <w:p w14:paraId="673B6642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xceptions</w:t>
            </w:r>
          </w:p>
        </w:tc>
        <w:tc>
          <w:tcPr>
            <w:tcW w:w="5779" w:type="dxa"/>
          </w:tcPr>
          <w:p w14:paraId="6CCED508" w14:textId="77777777" w:rsidR="00DD1691" w:rsidRPr="0037695C" w:rsidRDefault="00DD1691" w:rsidP="004728B9">
            <w:pPr>
              <w:spacing w:line="276" w:lineRule="auto"/>
              <w:rPr>
                <w:lang w:val="en-GB" w:bidi="fa-IR"/>
              </w:rPr>
            </w:pPr>
            <w:r w:rsidRPr="0037695C">
              <w:rPr>
                <w:lang w:val="en-GB" w:bidi="fa-IR"/>
              </w:rPr>
              <w:t>End user enter wrong time period.</w:t>
            </w:r>
          </w:p>
        </w:tc>
      </w:tr>
    </w:tbl>
    <w:p w14:paraId="126FC19A" w14:textId="77777777" w:rsidR="00DD1691" w:rsidRPr="00D72BC1" w:rsidRDefault="00DD1691" w:rsidP="00DD1691">
      <w:pPr>
        <w:jc w:val="center"/>
        <w:rPr>
          <w:rFonts w:cstheme="minorHAnsi"/>
          <w:lang w:val="en-GB" w:bidi="fa-IR"/>
        </w:rPr>
      </w:pPr>
    </w:p>
    <w:p w14:paraId="6462E77E" w14:textId="77777777" w:rsidR="00DD1691" w:rsidRPr="00D97FE7" w:rsidRDefault="00DD1691">
      <w:pPr>
        <w:pStyle w:val="ListParagraph"/>
        <w:numPr>
          <w:ilvl w:val="0"/>
          <w:numId w:val="7"/>
        </w:numPr>
        <w:spacing w:after="0" w:line="240" w:lineRule="auto"/>
        <w:rPr>
          <w:rStyle w:val="apple-converted-space"/>
          <w:rFonts w:cstheme="minorHAnsi"/>
          <w:lang w:val="en-GB" w:bidi="fa-IR"/>
        </w:rPr>
      </w:pPr>
      <w:r w:rsidRPr="00D97FE7">
        <w:rPr>
          <w:rStyle w:val="s1"/>
          <w:rFonts w:asciiTheme="minorHAnsi" w:hAnsiTheme="minorHAnsi" w:cstheme="minorHAnsi"/>
          <w:sz w:val="22"/>
          <w:szCs w:val="22"/>
          <w:lang w:val="en-GB"/>
        </w:rPr>
        <w:t>Edit</w:t>
      </w:r>
      <w:r w:rsidRPr="00D97FE7">
        <w:rPr>
          <w:rStyle w:val="s1"/>
          <w:rFonts w:asciiTheme="minorHAnsi" w:hAnsiTheme="minorHAnsi" w:cstheme="minorHAnsi"/>
          <w:sz w:val="22"/>
          <w:szCs w:val="22"/>
        </w:rPr>
        <w:t xml:space="preserve"> personal information</w:t>
      </w:r>
      <w:r w:rsidRPr="00D97FE7">
        <w:rPr>
          <w:rStyle w:val="apple-converted-space"/>
          <w:rFonts w:cstheme="minorHAnsi"/>
        </w:rPr>
        <w:t> </w:t>
      </w:r>
    </w:p>
    <w:p w14:paraId="4157AF9B" w14:textId="77777777" w:rsidR="00DD1691" w:rsidRPr="00D72BC1" w:rsidRDefault="00DD1691" w:rsidP="00DD1691">
      <w:pPr>
        <w:pStyle w:val="ListParagraph"/>
        <w:rPr>
          <w:rStyle w:val="apple-converted-space"/>
          <w:rFonts w:cstheme="minorHAnsi"/>
        </w:rPr>
      </w:pPr>
    </w:p>
    <w:p w14:paraId="5BF89730" w14:textId="77777777" w:rsidR="00DD1691" w:rsidRDefault="00DD1691" w:rsidP="00DD1691">
      <w:pPr>
        <w:pStyle w:val="Caption"/>
        <w:keepNext/>
        <w:jc w:val="center"/>
      </w:pPr>
      <w:bookmarkStart w:id="22" w:name="_Toc1226147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0</w:t>
      </w:r>
      <w:r>
        <w:fldChar w:fldCharType="end"/>
      </w:r>
      <w:r>
        <w:t xml:space="preserve"> use case for user - </w:t>
      </w:r>
      <w:r w:rsidRPr="00E01F8B">
        <w:t>Edit personal information</w:t>
      </w:r>
      <w:bookmarkEnd w:id="22"/>
    </w:p>
    <w:tbl>
      <w:tblPr>
        <w:tblStyle w:val="TableGrid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14:paraId="32717427" w14:textId="77777777" w:rsidTr="004728B9">
        <w:tc>
          <w:tcPr>
            <w:tcW w:w="3005" w:type="dxa"/>
            <w:shd w:val="clear" w:color="auto" w:fill="4472C4" w:themeFill="accent1"/>
          </w:tcPr>
          <w:p w14:paraId="6ACCEA05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523ABCFF" w14:textId="77777777" w:rsidR="00DD1691" w:rsidRDefault="00DD1691" w:rsidP="004728B9">
            <w:p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dit personal information</w:t>
            </w:r>
          </w:p>
        </w:tc>
      </w:tr>
      <w:tr w:rsidR="00DD1691" w14:paraId="65645A0E" w14:textId="77777777" w:rsidTr="004728B9">
        <w:tc>
          <w:tcPr>
            <w:tcW w:w="3005" w:type="dxa"/>
            <w:shd w:val="clear" w:color="auto" w:fill="4472C4" w:themeFill="accent1"/>
          </w:tcPr>
          <w:p w14:paraId="4581DD20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220CF01D" w14:textId="77777777" w:rsidR="00DD1691" w:rsidRDefault="00DD1691" w:rsidP="004728B9">
            <w:p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</w:t>
            </w:r>
          </w:p>
        </w:tc>
      </w:tr>
      <w:tr w:rsidR="00DD1691" w14:paraId="671FDD1D" w14:textId="77777777" w:rsidTr="004728B9">
        <w:tc>
          <w:tcPr>
            <w:tcW w:w="3005" w:type="dxa"/>
            <w:shd w:val="clear" w:color="auto" w:fill="4472C4" w:themeFill="accent1"/>
          </w:tcPr>
          <w:p w14:paraId="55DFBCE7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035EC064" w14:textId="77777777" w:rsidR="00DD1691" w:rsidRPr="008C4491" w:rsidRDefault="00DD1691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en-GB" w:bidi="fa-IR"/>
              </w:rPr>
            </w:pPr>
            <w:r w:rsidRPr="008C4491">
              <w:rPr>
                <w:lang w:val="en-GB" w:bidi="fa-IR"/>
              </w:rPr>
              <w:t>End user has already logged in successfully.</w:t>
            </w:r>
          </w:p>
          <w:p w14:paraId="650760F7" w14:textId="77777777" w:rsidR="00DD1691" w:rsidRPr="008C4491" w:rsidRDefault="00DD1691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lang w:val="en-GB" w:bidi="fa-IR"/>
              </w:rPr>
            </w:pPr>
            <w:r w:rsidRPr="008C4491">
              <w:rPr>
                <w:lang w:val="en-GB" w:bidi="fa-IR"/>
              </w:rPr>
              <w:t>In the application, user go</w:t>
            </w:r>
            <w:r>
              <w:rPr>
                <w:lang w:val="en-GB" w:bidi="fa-IR"/>
              </w:rPr>
              <w:t xml:space="preserve"> to edit personal data section.</w:t>
            </w:r>
          </w:p>
        </w:tc>
      </w:tr>
      <w:tr w:rsidR="00DD1691" w14:paraId="205DB4C8" w14:textId="77777777" w:rsidTr="004728B9">
        <w:tc>
          <w:tcPr>
            <w:tcW w:w="3005" w:type="dxa"/>
            <w:shd w:val="clear" w:color="auto" w:fill="4472C4" w:themeFill="accent1"/>
          </w:tcPr>
          <w:p w14:paraId="4C728544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606F5279" w14:textId="77777777" w:rsidR="00DD1691" w:rsidRDefault="00DD1691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click on profile icon.</w:t>
            </w:r>
          </w:p>
          <w:p w14:paraId="29BBE4D1" w14:textId="77777777" w:rsidR="00DD1691" w:rsidRDefault="00DD1691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Application show the information about user.</w:t>
            </w:r>
          </w:p>
          <w:p w14:paraId="2845FF3E" w14:textId="77777777" w:rsidR="00DD1691" w:rsidRPr="00A708FD" w:rsidRDefault="00DD1691">
            <w:pPr>
              <w:pStyle w:val="ListParagraph"/>
              <w:numPr>
                <w:ilvl w:val="0"/>
                <w:numId w:val="45"/>
              </w:numPr>
              <w:spacing w:line="276" w:lineRule="auto"/>
              <w:rPr>
                <w:lang w:val="en-GB" w:bidi="fa-IR"/>
              </w:rPr>
            </w:pPr>
            <w:r w:rsidRPr="000F6597">
              <w:rPr>
                <w:lang w:val="en-GB" w:bidi="fa-IR"/>
              </w:rPr>
              <w:t>End user can change email address, his/her car model, his/her profile photo.</w:t>
            </w:r>
          </w:p>
        </w:tc>
      </w:tr>
      <w:tr w:rsidR="00DD1691" w14:paraId="377C1622" w14:textId="77777777" w:rsidTr="004728B9">
        <w:tc>
          <w:tcPr>
            <w:tcW w:w="3005" w:type="dxa"/>
            <w:shd w:val="clear" w:color="auto" w:fill="4472C4" w:themeFill="accent1"/>
          </w:tcPr>
          <w:p w14:paraId="45ED2C88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xit Conditions</w:t>
            </w:r>
          </w:p>
        </w:tc>
        <w:tc>
          <w:tcPr>
            <w:tcW w:w="5779" w:type="dxa"/>
          </w:tcPr>
          <w:p w14:paraId="36D22903" w14:textId="77777777" w:rsidR="00DD1691" w:rsidRDefault="00DD1691" w:rsidP="004728B9">
            <w:p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click on save/cancel button.</w:t>
            </w:r>
          </w:p>
        </w:tc>
      </w:tr>
      <w:tr w:rsidR="00DD1691" w14:paraId="4E77B61B" w14:textId="77777777" w:rsidTr="004728B9">
        <w:tc>
          <w:tcPr>
            <w:tcW w:w="3005" w:type="dxa"/>
            <w:shd w:val="clear" w:color="auto" w:fill="4472C4" w:themeFill="accent1"/>
          </w:tcPr>
          <w:p w14:paraId="2E69D91D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xceptions</w:t>
            </w:r>
          </w:p>
        </w:tc>
        <w:tc>
          <w:tcPr>
            <w:tcW w:w="5779" w:type="dxa"/>
          </w:tcPr>
          <w:p w14:paraId="2DBB014E" w14:textId="77777777" w:rsidR="00DD1691" w:rsidRDefault="00DD1691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enters invalid email address.</w:t>
            </w:r>
          </w:p>
          <w:p w14:paraId="7A2DEA05" w14:textId="77777777" w:rsidR="00DD1691" w:rsidRPr="00BB25DC" w:rsidRDefault="00DD1691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selects</w:t>
            </w:r>
            <w:r w:rsidRPr="00BB25DC">
              <w:rPr>
                <w:lang w:val="en-GB" w:bidi="fa-IR"/>
              </w:rPr>
              <w:t xml:space="preserve"> image that the volume is more than 5MB.</w:t>
            </w:r>
          </w:p>
        </w:tc>
      </w:tr>
    </w:tbl>
    <w:p w14:paraId="6192000D" w14:textId="77777777" w:rsidR="00DD1691" w:rsidRPr="00D72BC1" w:rsidRDefault="00DD1691" w:rsidP="00DD1691">
      <w:pPr>
        <w:jc w:val="center"/>
        <w:rPr>
          <w:rFonts w:cstheme="minorHAnsi"/>
          <w:lang w:val="en-GB" w:bidi="fa-IR"/>
        </w:rPr>
      </w:pPr>
    </w:p>
    <w:p w14:paraId="3918CF2F" w14:textId="77777777" w:rsidR="00DD1691" w:rsidRPr="00D97FE7" w:rsidRDefault="00DD1691">
      <w:pPr>
        <w:pStyle w:val="ListParagraph"/>
        <w:numPr>
          <w:ilvl w:val="0"/>
          <w:numId w:val="7"/>
        </w:numPr>
        <w:spacing w:after="0" w:line="240" w:lineRule="auto"/>
        <w:rPr>
          <w:rStyle w:val="s1"/>
          <w:rFonts w:asciiTheme="minorHAnsi" w:hAnsiTheme="minorHAnsi" w:cstheme="minorHAnsi"/>
          <w:sz w:val="22"/>
          <w:szCs w:val="22"/>
          <w:lang w:val="en-GB" w:bidi="fa-IR"/>
        </w:rPr>
      </w:pPr>
      <w:r w:rsidRPr="00D97FE7">
        <w:rPr>
          <w:rStyle w:val="s1"/>
          <w:rFonts w:asciiTheme="minorHAnsi" w:hAnsiTheme="minorHAnsi" w:cstheme="minorHAnsi"/>
          <w:sz w:val="22"/>
          <w:szCs w:val="22"/>
          <w:lang w:val="en-GB"/>
        </w:rPr>
        <w:lastRenderedPageBreak/>
        <w:t>Pay</w:t>
      </w:r>
      <w:r w:rsidRPr="00D97FE7">
        <w:rPr>
          <w:rStyle w:val="s1"/>
          <w:rFonts w:asciiTheme="minorHAnsi" w:hAnsiTheme="minorHAnsi" w:cstheme="minorHAnsi"/>
          <w:sz w:val="22"/>
          <w:szCs w:val="22"/>
        </w:rPr>
        <w:t xml:space="preserve"> by QR code</w:t>
      </w:r>
    </w:p>
    <w:p w14:paraId="07D11D76" w14:textId="77777777" w:rsidR="00DD1691" w:rsidRPr="00D72BC1" w:rsidRDefault="00DD1691" w:rsidP="00DD1691">
      <w:pPr>
        <w:rPr>
          <w:rFonts w:cstheme="minorHAnsi"/>
          <w:lang w:val="en-GB" w:bidi="fa-IR"/>
        </w:rPr>
      </w:pPr>
    </w:p>
    <w:p w14:paraId="7C63F41B" w14:textId="77777777" w:rsidR="00DD1691" w:rsidRDefault="00DD1691" w:rsidP="00DD1691">
      <w:pPr>
        <w:pStyle w:val="Caption"/>
        <w:keepNext/>
        <w:jc w:val="center"/>
      </w:pPr>
      <w:bookmarkStart w:id="23" w:name="_Toc12261471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1</w:t>
      </w:r>
      <w:r>
        <w:fldChar w:fldCharType="end"/>
      </w:r>
      <w:r>
        <w:t xml:space="preserve"> use case for user - Pay by QR code</w:t>
      </w:r>
      <w:bookmarkEnd w:id="23"/>
    </w:p>
    <w:tbl>
      <w:tblPr>
        <w:tblStyle w:val="TableGrid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:rsidRPr="00D72BC1" w14:paraId="6F691BE9" w14:textId="77777777" w:rsidTr="004728B9">
        <w:tc>
          <w:tcPr>
            <w:tcW w:w="3005" w:type="dxa"/>
            <w:shd w:val="clear" w:color="auto" w:fill="4472C4" w:themeFill="accent1"/>
          </w:tcPr>
          <w:p w14:paraId="2198B183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72BC1">
              <w:rPr>
                <w:rFonts w:cstheme="minorHAnsi"/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79DEB23F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Pay by QR code.</w:t>
            </w:r>
          </w:p>
        </w:tc>
      </w:tr>
      <w:tr w:rsidR="00DD1691" w:rsidRPr="00D72BC1" w14:paraId="0930E0EF" w14:textId="77777777" w:rsidTr="004728B9">
        <w:tc>
          <w:tcPr>
            <w:tcW w:w="3005" w:type="dxa"/>
            <w:shd w:val="clear" w:color="auto" w:fill="4472C4" w:themeFill="accent1"/>
          </w:tcPr>
          <w:p w14:paraId="2E60B1C2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72BC1">
              <w:rPr>
                <w:rFonts w:cstheme="minorHAnsi"/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4E90198C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End user</w:t>
            </w:r>
          </w:p>
        </w:tc>
      </w:tr>
      <w:tr w:rsidR="00DD1691" w:rsidRPr="00D72BC1" w14:paraId="1FA7B0AA" w14:textId="77777777" w:rsidTr="004728B9">
        <w:tc>
          <w:tcPr>
            <w:tcW w:w="3005" w:type="dxa"/>
            <w:shd w:val="clear" w:color="auto" w:fill="4472C4" w:themeFill="accent1"/>
          </w:tcPr>
          <w:p w14:paraId="3331F8D5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72BC1">
              <w:rPr>
                <w:rFonts w:cstheme="minorHAnsi"/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1F23CC36" w14:textId="77777777" w:rsidR="00DD1691" w:rsidRPr="00D72BC1" w:rsidRDefault="00DD1691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End user has already Logged in successfully.</w:t>
            </w:r>
          </w:p>
          <w:p w14:paraId="3B5DFC60" w14:textId="77777777" w:rsidR="00DD1691" w:rsidRPr="00D72BC1" w:rsidRDefault="00DD1691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Application shows a notification that charging is finish.</w:t>
            </w:r>
          </w:p>
        </w:tc>
      </w:tr>
      <w:tr w:rsidR="00DD1691" w:rsidRPr="00D72BC1" w14:paraId="457C491A" w14:textId="77777777" w:rsidTr="004728B9">
        <w:tc>
          <w:tcPr>
            <w:tcW w:w="3005" w:type="dxa"/>
            <w:shd w:val="clear" w:color="auto" w:fill="4472C4" w:themeFill="accent1"/>
          </w:tcPr>
          <w:p w14:paraId="7F312FAA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72BC1">
              <w:rPr>
                <w:rFonts w:cstheme="minorHAnsi"/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1CFE78A8" w14:textId="77777777" w:rsidR="00DD1691" w:rsidRPr="00D72BC1" w:rsidRDefault="00DD1691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There is one LCD on that port which user put in the car for charging, after the charging finished it shows the QR code.</w:t>
            </w:r>
          </w:p>
          <w:p w14:paraId="69678E16" w14:textId="77777777" w:rsidR="00DD1691" w:rsidRPr="00D72BC1" w:rsidRDefault="00DD1691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End user scan this QR code with his/her application.</w:t>
            </w:r>
          </w:p>
          <w:p w14:paraId="44C2BFA7" w14:textId="77777777" w:rsidR="00DD1691" w:rsidRPr="00D72BC1" w:rsidRDefault="00DD1691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Application ask for payment method.</w:t>
            </w:r>
          </w:p>
          <w:p w14:paraId="7E3F4574" w14:textId="77777777" w:rsidR="00DD1691" w:rsidRPr="00D72BC1" w:rsidRDefault="00DD1691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End user can select to pay with his/her saved cart, third-party application like google pay or apple pay or  pay with money that saved to his/her account.</w:t>
            </w:r>
          </w:p>
          <w:p w14:paraId="5C586089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</w:p>
        </w:tc>
      </w:tr>
      <w:tr w:rsidR="00DD1691" w:rsidRPr="00D72BC1" w14:paraId="723FB7EC" w14:textId="77777777" w:rsidTr="004728B9">
        <w:tc>
          <w:tcPr>
            <w:tcW w:w="3005" w:type="dxa"/>
            <w:shd w:val="clear" w:color="auto" w:fill="4472C4" w:themeFill="accent1"/>
          </w:tcPr>
          <w:p w14:paraId="4C0D4269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72BC1">
              <w:rPr>
                <w:rFonts w:cstheme="minorHAnsi"/>
                <w:color w:val="FFFFFF" w:themeColor="background1"/>
                <w:lang w:val="en-GB" w:bidi="fa-IR"/>
              </w:rPr>
              <w:t>Exit Conditions</w:t>
            </w:r>
          </w:p>
        </w:tc>
        <w:tc>
          <w:tcPr>
            <w:tcW w:w="5779" w:type="dxa"/>
          </w:tcPr>
          <w:p w14:paraId="33B9996D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Payment is successful.</w:t>
            </w:r>
          </w:p>
        </w:tc>
      </w:tr>
      <w:tr w:rsidR="00DD1691" w:rsidRPr="00D72BC1" w14:paraId="6FC6A98D" w14:textId="77777777" w:rsidTr="004728B9">
        <w:tc>
          <w:tcPr>
            <w:tcW w:w="3005" w:type="dxa"/>
            <w:shd w:val="clear" w:color="auto" w:fill="4472C4" w:themeFill="accent1"/>
          </w:tcPr>
          <w:p w14:paraId="117FC3F6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72BC1">
              <w:rPr>
                <w:rFonts w:cstheme="minorHAnsi"/>
                <w:color w:val="FFFFFF" w:themeColor="background1"/>
                <w:lang w:val="en-GB" w:bidi="fa-IR"/>
              </w:rPr>
              <w:t>Exceptions</w:t>
            </w:r>
          </w:p>
        </w:tc>
        <w:tc>
          <w:tcPr>
            <w:tcW w:w="5779" w:type="dxa"/>
          </w:tcPr>
          <w:p w14:paraId="6D8D6525" w14:textId="77777777" w:rsidR="00DD1691" w:rsidRPr="00D72BC1" w:rsidRDefault="00DD1691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End user select to pay with hid/her account money but there isn’t enough money.</w:t>
            </w:r>
          </w:p>
          <w:p w14:paraId="646E1FCB" w14:textId="77777777" w:rsidR="00DD1691" w:rsidRPr="00D72BC1" w:rsidRDefault="00DD1691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End user doesn’t have enough money in his/her bank account.</w:t>
            </w:r>
          </w:p>
        </w:tc>
      </w:tr>
    </w:tbl>
    <w:p w14:paraId="33637B43" w14:textId="77777777" w:rsidR="00DD1691" w:rsidRPr="00D72BC1" w:rsidRDefault="00DD1691" w:rsidP="00DD1691">
      <w:pPr>
        <w:jc w:val="center"/>
        <w:rPr>
          <w:rFonts w:cstheme="minorHAnsi"/>
          <w:lang w:val="en-GB" w:bidi="fa-IR"/>
        </w:rPr>
      </w:pPr>
    </w:p>
    <w:p w14:paraId="0A7C88B1" w14:textId="77777777" w:rsidR="00DD1691" w:rsidRPr="00D72BC1" w:rsidRDefault="00DD1691">
      <w:pPr>
        <w:pStyle w:val="p1"/>
        <w:numPr>
          <w:ilvl w:val="0"/>
          <w:numId w:val="7"/>
        </w:numPr>
        <w:rPr>
          <w:rStyle w:val="apple-converted-space"/>
          <w:rFonts w:asciiTheme="minorHAnsi" w:hAnsiTheme="minorHAnsi" w:cstheme="minorHAnsi"/>
          <w:sz w:val="22"/>
          <w:szCs w:val="22"/>
        </w:rPr>
      </w:pPr>
      <w:r>
        <w:rPr>
          <w:rStyle w:val="s1"/>
          <w:rFonts w:asciiTheme="minorHAnsi" w:hAnsiTheme="minorHAnsi" w:cstheme="minorHAnsi"/>
          <w:sz w:val="22"/>
          <w:szCs w:val="22"/>
        </w:rPr>
        <w:t>P</w:t>
      </w:r>
      <w:r w:rsidRPr="00D72BC1">
        <w:rPr>
          <w:rStyle w:val="s1"/>
          <w:rFonts w:asciiTheme="minorHAnsi" w:hAnsiTheme="minorHAnsi" w:cstheme="minorHAnsi"/>
          <w:sz w:val="22"/>
          <w:szCs w:val="22"/>
        </w:rPr>
        <w:t>ay by credit cart</w:t>
      </w:r>
      <w:r w:rsidRPr="00D72BC1">
        <w:rPr>
          <w:rStyle w:val="apple-converted-space"/>
          <w:rFonts w:asciiTheme="minorHAnsi" w:hAnsiTheme="minorHAnsi" w:cstheme="minorHAnsi"/>
          <w:sz w:val="22"/>
          <w:szCs w:val="22"/>
        </w:rPr>
        <w:t> </w:t>
      </w:r>
    </w:p>
    <w:p w14:paraId="6694AF7D" w14:textId="77777777" w:rsidR="00DD1691" w:rsidRPr="00D72BC1" w:rsidRDefault="00DD1691" w:rsidP="00DD1691">
      <w:pPr>
        <w:pStyle w:val="p1"/>
        <w:ind w:left="360"/>
        <w:rPr>
          <w:rStyle w:val="apple-converted-space"/>
          <w:rFonts w:asciiTheme="minorHAnsi" w:hAnsiTheme="minorHAnsi" w:cstheme="minorHAnsi"/>
          <w:sz w:val="22"/>
          <w:szCs w:val="22"/>
        </w:rPr>
      </w:pPr>
    </w:p>
    <w:p w14:paraId="711D294C" w14:textId="77777777" w:rsidR="00DD1691" w:rsidRDefault="00DD1691" w:rsidP="00DD1691">
      <w:pPr>
        <w:pStyle w:val="Caption"/>
        <w:keepNext/>
        <w:jc w:val="center"/>
      </w:pPr>
      <w:bookmarkStart w:id="24" w:name="_Toc122614720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2</w:t>
      </w:r>
      <w:r>
        <w:fldChar w:fldCharType="end"/>
      </w:r>
      <w:r>
        <w:t xml:space="preserve"> use case for user - </w:t>
      </w:r>
      <w:r w:rsidRPr="00C93EAD">
        <w:t>Pay by credit cart</w:t>
      </w:r>
      <w:bookmarkEnd w:id="24"/>
    </w:p>
    <w:tbl>
      <w:tblPr>
        <w:tblStyle w:val="TableGrid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14:paraId="2E1D67B1" w14:textId="77777777" w:rsidTr="004728B9">
        <w:tc>
          <w:tcPr>
            <w:tcW w:w="3005" w:type="dxa"/>
            <w:shd w:val="clear" w:color="auto" w:fill="4472C4" w:themeFill="accent1"/>
          </w:tcPr>
          <w:p w14:paraId="06C62F1D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430FEC">
              <w:rPr>
                <w:rFonts w:cstheme="minorHAnsi"/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7C0A3197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 xml:space="preserve">Pay by </w:t>
            </w:r>
            <w:r w:rsidRPr="00430FEC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 xml:space="preserve">credit </w:t>
            </w:r>
            <w:r w:rsidRPr="00430FEC">
              <w:rPr>
                <w:rFonts w:cstheme="minorHAnsi"/>
                <w:lang w:val="en-GB" w:bidi="fa-IR"/>
              </w:rPr>
              <w:t>cart</w:t>
            </w:r>
          </w:p>
        </w:tc>
      </w:tr>
      <w:tr w:rsidR="00DD1691" w14:paraId="694F4C70" w14:textId="77777777" w:rsidTr="004728B9">
        <w:tc>
          <w:tcPr>
            <w:tcW w:w="3005" w:type="dxa"/>
            <w:shd w:val="clear" w:color="auto" w:fill="4472C4" w:themeFill="accent1"/>
          </w:tcPr>
          <w:p w14:paraId="391FB244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430FEC">
              <w:rPr>
                <w:rFonts w:cstheme="minorHAnsi"/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1006A0B0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End user</w:t>
            </w:r>
          </w:p>
        </w:tc>
      </w:tr>
      <w:tr w:rsidR="00DD1691" w14:paraId="2FC5EB7C" w14:textId="77777777" w:rsidTr="004728B9">
        <w:tc>
          <w:tcPr>
            <w:tcW w:w="3005" w:type="dxa"/>
            <w:shd w:val="clear" w:color="auto" w:fill="4472C4" w:themeFill="accent1"/>
          </w:tcPr>
          <w:p w14:paraId="22344FFD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430FEC">
              <w:rPr>
                <w:rFonts w:cstheme="minorHAnsi"/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4BED5495" w14:textId="77777777" w:rsidR="00DD1691" w:rsidRPr="00430FEC" w:rsidRDefault="00DD1691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End user has already Logged in successfully.</w:t>
            </w:r>
          </w:p>
          <w:p w14:paraId="6AD2B064" w14:textId="77777777" w:rsidR="00DD1691" w:rsidRPr="00430FEC" w:rsidRDefault="00DD1691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Application shows a notification that charging is finish.</w:t>
            </w:r>
          </w:p>
        </w:tc>
      </w:tr>
      <w:tr w:rsidR="00DD1691" w14:paraId="701D85F8" w14:textId="77777777" w:rsidTr="004728B9">
        <w:tc>
          <w:tcPr>
            <w:tcW w:w="3005" w:type="dxa"/>
            <w:shd w:val="clear" w:color="auto" w:fill="4472C4" w:themeFill="accent1"/>
          </w:tcPr>
          <w:p w14:paraId="56E7B0F6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430FEC">
              <w:rPr>
                <w:rFonts w:cstheme="minorHAnsi"/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117CC10F" w14:textId="77777777" w:rsidR="00DD1691" w:rsidRPr="00430FEC" w:rsidRDefault="00DD1691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End user click on notification.</w:t>
            </w:r>
          </w:p>
          <w:p w14:paraId="7A07214E" w14:textId="77777777" w:rsidR="00DD1691" w:rsidRPr="00430FEC" w:rsidRDefault="00DD1691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Application open in car status page.</w:t>
            </w:r>
          </w:p>
          <w:p w14:paraId="7E95AAC3" w14:textId="77777777" w:rsidR="00DD1691" w:rsidRPr="00430FEC" w:rsidRDefault="00DD1691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End user see payment alert about payment in top of application.</w:t>
            </w:r>
          </w:p>
          <w:p w14:paraId="4EC4FDBD" w14:textId="77777777" w:rsidR="00DD1691" w:rsidRPr="00430FEC" w:rsidRDefault="00DD1691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End user click on alert.</w:t>
            </w:r>
          </w:p>
          <w:p w14:paraId="76472216" w14:textId="77777777" w:rsidR="00DD1691" w:rsidRPr="00430FEC" w:rsidRDefault="00DD1691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Application open in payment method page.</w:t>
            </w:r>
          </w:p>
          <w:p w14:paraId="21F38B73" w14:textId="77777777" w:rsidR="00DD1691" w:rsidRPr="00430FEC" w:rsidRDefault="00DD1691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End user click on credit cart.</w:t>
            </w:r>
          </w:p>
          <w:p w14:paraId="17396C28" w14:textId="77777777" w:rsidR="00DD1691" w:rsidRPr="00430FEC" w:rsidRDefault="00DD1691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Application send request to eMSP.</w:t>
            </w:r>
          </w:p>
          <w:p w14:paraId="10F708E9" w14:textId="77777777" w:rsidR="00DD1691" w:rsidRPr="00430FEC" w:rsidRDefault="00DD1691">
            <w:pPr>
              <w:pStyle w:val="ListParagraph"/>
              <w:numPr>
                <w:ilvl w:val="0"/>
                <w:numId w:val="20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lastRenderedPageBreak/>
              <w:t>eMSP process the request and send response to mobile application of user about deducting money.</w:t>
            </w:r>
          </w:p>
        </w:tc>
      </w:tr>
      <w:tr w:rsidR="00DD1691" w14:paraId="3783986B" w14:textId="77777777" w:rsidTr="004728B9">
        <w:tc>
          <w:tcPr>
            <w:tcW w:w="3005" w:type="dxa"/>
            <w:shd w:val="clear" w:color="auto" w:fill="4472C4" w:themeFill="accent1"/>
          </w:tcPr>
          <w:p w14:paraId="37A96531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430FEC">
              <w:rPr>
                <w:rFonts w:cstheme="minorHAnsi"/>
                <w:color w:val="FFFFFF" w:themeColor="background1"/>
                <w:lang w:val="en-GB" w:bidi="fa-IR"/>
              </w:rPr>
              <w:lastRenderedPageBreak/>
              <w:t>Exit Conditions</w:t>
            </w:r>
          </w:p>
        </w:tc>
        <w:tc>
          <w:tcPr>
            <w:tcW w:w="5779" w:type="dxa"/>
          </w:tcPr>
          <w:p w14:paraId="789BEA6E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430FEC">
              <w:rPr>
                <w:rFonts w:cstheme="minorHAnsi"/>
                <w:lang w:val="en-GB" w:bidi="fa-IR"/>
              </w:rPr>
              <w:t>Payment is successful or error occur in payment.</w:t>
            </w:r>
          </w:p>
          <w:p w14:paraId="107D71CE" w14:textId="77777777" w:rsidR="00DD1691" w:rsidRPr="00430FEC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</w:p>
        </w:tc>
      </w:tr>
      <w:tr w:rsidR="00DD1691" w14:paraId="1FB90583" w14:textId="77777777" w:rsidTr="004728B9">
        <w:tc>
          <w:tcPr>
            <w:tcW w:w="3005" w:type="dxa"/>
            <w:shd w:val="clear" w:color="auto" w:fill="4472C4" w:themeFill="accent1"/>
          </w:tcPr>
          <w:p w14:paraId="4E7B1DA2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xceptions</w:t>
            </w:r>
          </w:p>
        </w:tc>
        <w:tc>
          <w:tcPr>
            <w:tcW w:w="5779" w:type="dxa"/>
          </w:tcPr>
          <w:p w14:paraId="642CA4BE" w14:textId="77777777" w:rsidR="00DD1691" w:rsidRPr="00847C9D" w:rsidRDefault="00DD1691" w:rsidP="004728B9">
            <w:pPr>
              <w:spacing w:line="276" w:lineRule="auto"/>
              <w:ind w:left="360"/>
              <w:rPr>
                <w:lang w:val="en-GB" w:bidi="fa-IR"/>
              </w:rPr>
            </w:pPr>
            <w:r w:rsidRPr="00847C9D">
              <w:rPr>
                <w:lang w:val="en-GB" w:bidi="fa-IR"/>
              </w:rPr>
              <w:t>End user doesn’t have enough money in his/her bank account.</w:t>
            </w:r>
          </w:p>
        </w:tc>
      </w:tr>
    </w:tbl>
    <w:p w14:paraId="18152911" w14:textId="77777777" w:rsidR="00DD1691" w:rsidRPr="00D72BC1" w:rsidRDefault="00DD1691" w:rsidP="00DD1691">
      <w:pPr>
        <w:jc w:val="center"/>
        <w:rPr>
          <w:rFonts w:cstheme="minorHAnsi"/>
          <w:lang w:val="en-GB" w:bidi="fa-IR"/>
        </w:rPr>
      </w:pPr>
    </w:p>
    <w:p w14:paraId="7ED526AC" w14:textId="77777777" w:rsidR="00DD1691" w:rsidRPr="00D72BC1" w:rsidRDefault="00DD1691">
      <w:pPr>
        <w:pStyle w:val="p1"/>
        <w:numPr>
          <w:ilvl w:val="0"/>
          <w:numId w:val="7"/>
        </w:numPr>
        <w:rPr>
          <w:rStyle w:val="apple-converted-space"/>
          <w:rFonts w:asciiTheme="minorHAnsi" w:hAnsiTheme="minorHAnsi" w:cstheme="minorHAnsi"/>
          <w:sz w:val="22"/>
          <w:szCs w:val="22"/>
        </w:rPr>
      </w:pPr>
      <w:r>
        <w:rPr>
          <w:rStyle w:val="s1"/>
          <w:rFonts w:asciiTheme="minorHAnsi" w:hAnsiTheme="minorHAnsi" w:cstheme="minorHAnsi"/>
          <w:sz w:val="22"/>
          <w:szCs w:val="22"/>
        </w:rPr>
        <w:t>E</w:t>
      </w:r>
      <w:r w:rsidRPr="00D72BC1">
        <w:rPr>
          <w:rStyle w:val="s1"/>
          <w:rFonts w:asciiTheme="minorHAnsi" w:hAnsiTheme="minorHAnsi" w:cstheme="minorHAnsi"/>
          <w:sz w:val="22"/>
          <w:szCs w:val="22"/>
        </w:rPr>
        <w:t>dit credit card information</w:t>
      </w:r>
      <w:r w:rsidRPr="00D72BC1">
        <w:rPr>
          <w:rStyle w:val="apple-converted-space"/>
          <w:rFonts w:asciiTheme="minorHAnsi" w:hAnsiTheme="minorHAnsi" w:cstheme="minorHAnsi"/>
          <w:sz w:val="22"/>
          <w:szCs w:val="22"/>
        </w:rPr>
        <w:t> </w:t>
      </w:r>
    </w:p>
    <w:p w14:paraId="523988D9" w14:textId="77777777" w:rsidR="00DD1691" w:rsidRPr="00D72BC1" w:rsidRDefault="00DD1691" w:rsidP="00DD1691">
      <w:pPr>
        <w:pStyle w:val="p1"/>
        <w:ind w:left="360"/>
        <w:rPr>
          <w:rStyle w:val="apple-converted-space"/>
          <w:rFonts w:asciiTheme="minorHAnsi" w:hAnsiTheme="minorHAnsi" w:cstheme="minorHAnsi"/>
          <w:sz w:val="22"/>
          <w:szCs w:val="22"/>
        </w:rPr>
      </w:pPr>
    </w:p>
    <w:p w14:paraId="0443CA1F" w14:textId="77777777" w:rsidR="00DD1691" w:rsidRDefault="00DD1691" w:rsidP="00DD1691">
      <w:pPr>
        <w:pStyle w:val="Caption"/>
        <w:keepNext/>
        <w:jc w:val="center"/>
      </w:pPr>
      <w:bookmarkStart w:id="25" w:name="_Toc122614721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3</w:t>
      </w:r>
      <w:r>
        <w:fldChar w:fldCharType="end"/>
      </w:r>
      <w:r>
        <w:t xml:space="preserve"> use case for user - </w:t>
      </w:r>
      <w:r w:rsidRPr="002141CE">
        <w:t>Edit credit card information</w:t>
      </w:r>
      <w:bookmarkEnd w:id="25"/>
    </w:p>
    <w:tbl>
      <w:tblPr>
        <w:tblStyle w:val="TableGrid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14:paraId="4630E649" w14:textId="77777777" w:rsidTr="004728B9">
        <w:tc>
          <w:tcPr>
            <w:tcW w:w="3005" w:type="dxa"/>
            <w:shd w:val="clear" w:color="auto" w:fill="4472C4" w:themeFill="accent1"/>
          </w:tcPr>
          <w:p w14:paraId="37ADC035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1FB38CE5" w14:textId="77777777" w:rsidR="00DD1691" w:rsidRDefault="00DD1691" w:rsidP="004728B9">
            <w:p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dit credit cart information</w:t>
            </w:r>
          </w:p>
        </w:tc>
      </w:tr>
      <w:tr w:rsidR="00DD1691" w14:paraId="0CF3B627" w14:textId="77777777" w:rsidTr="004728B9">
        <w:tc>
          <w:tcPr>
            <w:tcW w:w="3005" w:type="dxa"/>
            <w:shd w:val="clear" w:color="auto" w:fill="4472C4" w:themeFill="accent1"/>
          </w:tcPr>
          <w:p w14:paraId="5CFF6818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4D4937EF" w14:textId="77777777" w:rsidR="00DD1691" w:rsidRDefault="00DD1691" w:rsidP="004728B9">
            <w:p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</w:t>
            </w:r>
          </w:p>
        </w:tc>
      </w:tr>
      <w:tr w:rsidR="00DD1691" w14:paraId="6761E989" w14:textId="77777777" w:rsidTr="004728B9">
        <w:tc>
          <w:tcPr>
            <w:tcW w:w="3005" w:type="dxa"/>
            <w:shd w:val="clear" w:color="auto" w:fill="4472C4" w:themeFill="accent1"/>
          </w:tcPr>
          <w:p w14:paraId="7C9F9FF9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12C9214D" w14:textId="77777777" w:rsidR="00DD1691" w:rsidRPr="00224F01" w:rsidRDefault="00DD1691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lang w:val="en-GB" w:bidi="fa-IR"/>
              </w:rPr>
            </w:pPr>
            <w:r w:rsidRPr="00224F01">
              <w:rPr>
                <w:lang w:val="en-GB" w:bidi="fa-IR"/>
              </w:rPr>
              <w:t>End user has already Logged in successfully.</w:t>
            </w:r>
          </w:p>
          <w:p w14:paraId="490F349B" w14:textId="77777777" w:rsidR="00DD1691" w:rsidRPr="00224F01" w:rsidRDefault="00DD1691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go to edit payment method section in the application.</w:t>
            </w:r>
          </w:p>
        </w:tc>
      </w:tr>
      <w:tr w:rsidR="00DD1691" w14:paraId="2F39A16E" w14:textId="77777777" w:rsidTr="004728B9">
        <w:tc>
          <w:tcPr>
            <w:tcW w:w="3005" w:type="dxa"/>
            <w:shd w:val="clear" w:color="auto" w:fill="4472C4" w:themeFill="accent1"/>
          </w:tcPr>
          <w:p w14:paraId="324914B2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38ABC808" w14:textId="77777777" w:rsidR="00DD1691" w:rsidRDefault="00DD1691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Application shows the list of all payment method such as all credit cart and account balance.</w:t>
            </w:r>
          </w:p>
          <w:p w14:paraId="3125ACCE" w14:textId="77777777" w:rsidR="00DD1691" w:rsidRPr="00B0385E" w:rsidRDefault="00DD1691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can enter new credit cart for his/her payment by pressing on Plus icon or edit credit card by click on pen icon.</w:t>
            </w:r>
          </w:p>
          <w:p w14:paraId="0D6322C5" w14:textId="77777777" w:rsidR="00DD1691" w:rsidRPr="00E454C4" w:rsidRDefault="00DD1691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can edit his/her credit cart information like cart number or cart name and expire date.</w:t>
            </w:r>
          </w:p>
        </w:tc>
      </w:tr>
      <w:tr w:rsidR="00DD1691" w14:paraId="40004E87" w14:textId="77777777" w:rsidTr="004728B9">
        <w:tc>
          <w:tcPr>
            <w:tcW w:w="3005" w:type="dxa"/>
            <w:shd w:val="clear" w:color="auto" w:fill="4472C4" w:themeFill="accent1"/>
          </w:tcPr>
          <w:p w14:paraId="50F2C5D6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xit Conditions</w:t>
            </w:r>
          </w:p>
        </w:tc>
        <w:tc>
          <w:tcPr>
            <w:tcW w:w="5779" w:type="dxa"/>
          </w:tcPr>
          <w:p w14:paraId="0C9C8A85" w14:textId="77777777" w:rsidR="00DD1691" w:rsidRDefault="00DD1691" w:rsidP="004728B9">
            <w:p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click on Save/Cancel button.</w:t>
            </w:r>
          </w:p>
          <w:p w14:paraId="6C7AD9BE" w14:textId="77777777" w:rsidR="00DD1691" w:rsidRDefault="00DD1691" w:rsidP="004728B9">
            <w:p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If user click on save, he/she must verify his/her cart information.</w:t>
            </w:r>
          </w:p>
        </w:tc>
      </w:tr>
      <w:tr w:rsidR="00DD1691" w14:paraId="721D2FBA" w14:textId="77777777" w:rsidTr="004728B9">
        <w:tc>
          <w:tcPr>
            <w:tcW w:w="3005" w:type="dxa"/>
            <w:shd w:val="clear" w:color="auto" w:fill="4472C4" w:themeFill="accent1"/>
          </w:tcPr>
          <w:p w14:paraId="66D1584C" w14:textId="77777777" w:rsidR="00DD1691" w:rsidRPr="00BD0E25" w:rsidRDefault="00DD1691" w:rsidP="004728B9">
            <w:pPr>
              <w:spacing w:line="276" w:lineRule="auto"/>
              <w:rPr>
                <w:color w:val="FFFFFF" w:themeColor="background1"/>
                <w:lang w:val="en-GB" w:bidi="fa-IR"/>
              </w:rPr>
            </w:pPr>
            <w:r w:rsidRPr="00BD0E25">
              <w:rPr>
                <w:color w:val="FFFFFF" w:themeColor="background1"/>
                <w:lang w:val="en-GB" w:bidi="fa-IR"/>
              </w:rPr>
              <w:t>Exceptions</w:t>
            </w:r>
          </w:p>
        </w:tc>
        <w:tc>
          <w:tcPr>
            <w:tcW w:w="5779" w:type="dxa"/>
          </w:tcPr>
          <w:p w14:paraId="083551DA" w14:textId="77777777" w:rsidR="00DD1691" w:rsidRDefault="00DD1691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enter invalid cart number, expire date or cart name.</w:t>
            </w:r>
          </w:p>
          <w:p w14:paraId="0091BD70" w14:textId="77777777" w:rsidR="00DD1691" w:rsidRPr="00576B3E" w:rsidRDefault="00DD1691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lang w:val="en-GB" w:bidi="fa-IR"/>
              </w:rPr>
            </w:pPr>
            <w:r>
              <w:rPr>
                <w:lang w:val="en-GB" w:bidi="fa-IR"/>
              </w:rPr>
              <w:t>End user doesn’t verify his/her cart account.</w:t>
            </w:r>
          </w:p>
        </w:tc>
      </w:tr>
    </w:tbl>
    <w:p w14:paraId="64BCDBB2" w14:textId="77777777" w:rsidR="00DD1691" w:rsidRPr="00D72BC1" w:rsidRDefault="00DD1691" w:rsidP="00DD1691">
      <w:pPr>
        <w:pStyle w:val="p1"/>
        <w:rPr>
          <w:rFonts w:asciiTheme="minorHAnsi" w:hAnsiTheme="minorHAnsi" w:cstheme="minorHAnsi"/>
          <w:color w:val="FF0000"/>
          <w:sz w:val="22"/>
          <w:szCs w:val="22"/>
        </w:rPr>
      </w:pPr>
    </w:p>
    <w:p w14:paraId="3C451B0C" w14:textId="77777777" w:rsidR="00DD1691" w:rsidRPr="00D72BC1" w:rsidRDefault="00DD1691">
      <w:pPr>
        <w:pStyle w:val="p1"/>
        <w:numPr>
          <w:ilvl w:val="0"/>
          <w:numId w:val="7"/>
        </w:numPr>
        <w:rPr>
          <w:rStyle w:val="apple-converted-space"/>
          <w:rFonts w:asciiTheme="minorHAnsi" w:hAnsiTheme="minorHAnsi" w:cstheme="minorHAnsi"/>
          <w:sz w:val="22"/>
          <w:szCs w:val="22"/>
        </w:rPr>
      </w:pPr>
      <w:r w:rsidRPr="00D72BC1">
        <w:rPr>
          <w:rStyle w:val="s1"/>
          <w:rFonts w:asciiTheme="minorHAnsi" w:hAnsiTheme="minorHAnsi" w:cstheme="minorHAnsi"/>
          <w:sz w:val="22"/>
          <w:szCs w:val="22"/>
        </w:rPr>
        <w:t>End User Get Some Suggestion</w:t>
      </w:r>
    </w:p>
    <w:p w14:paraId="422B7DF7" w14:textId="77777777" w:rsidR="00DD1691" w:rsidRPr="00D72BC1" w:rsidRDefault="00DD1691" w:rsidP="00DD1691">
      <w:pPr>
        <w:pStyle w:val="p1"/>
        <w:ind w:left="360"/>
        <w:rPr>
          <w:rFonts w:asciiTheme="minorHAnsi" w:hAnsiTheme="minorHAnsi" w:cstheme="minorHAnsi"/>
          <w:sz w:val="22"/>
          <w:szCs w:val="22"/>
        </w:rPr>
      </w:pPr>
    </w:p>
    <w:p w14:paraId="198C4812" w14:textId="77777777" w:rsidR="00DD1691" w:rsidRDefault="00DD1691" w:rsidP="00DD1691">
      <w:pPr>
        <w:pStyle w:val="Caption"/>
        <w:keepNext/>
        <w:jc w:val="center"/>
      </w:pPr>
      <w:bookmarkStart w:id="26" w:name="_Toc12261472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4</w:t>
      </w:r>
      <w:r>
        <w:fldChar w:fldCharType="end"/>
      </w:r>
      <w:r>
        <w:t xml:space="preserve"> use case for user - </w:t>
      </w:r>
      <w:r w:rsidRPr="00A74BCE">
        <w:t>End User Get Some Suggestion</w:t>
      </w:r>
      <w:bookmarkEnd w:id="26"/>
    </w:p>
    <w:tbl>
      <w:tblPr>
        <w:tblStyle w:val="TableGrid"/>
        <w:tblW w:w="0" w:type="auto"/>
        <w:tblLook w:val="0600" w:firstRow="0" w:lastRow="0" w:firstColumn="0" w:lastColumn="0" w:noHBand="1" w:noVBand="1"/>
      </w:tblPr>
      <w:tblGrid>
        <w:gridCol w:w="3005"/>
        <w:gridCol w:w="5779"/>
      </w:tblGrid>
      <w:tr w:rsidR="00DD1691" w:rsidRPr="00D72BC1" w14:paraId="3158F082" w14:textId="77777777" w:rsidTr="004728B9">
        <w:tc>
          <w:tcPr>
            <w:tcW w:w="3005" w:type="dxa"/>
            <w:shd w:val="clear" w:color="auto" w:fill="4472C4" w:themeFill="accent1"/>
          </w:tcPr>
          <w:p w14:paraId="35B59E20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72BC1">
              <w:rPr>
                <w:rFonts w:cstheme="minorHAnsi"/>
                <w:color w:val="FFFFFF" w:themeColor="background1"/>
                <w:lang w:val="en-GB" w:bidi="fa-IR"/>
              </w:rPr>
              <w:t>Name</w:t>
            </w:r>
          </w:p>
        </w:tc>
        <w:tc>
          <w:tcPr>
            <w:tcW w:w="5779" w:type="dxa"/>
          </w:tcPr>
          <w:p w14:paraId="13800553" w14:textId="77777777" w:rsidR="00DD1691" w:rsidRPr="00D72BC1" w:rsidRDefault="00DD1691" w:rsidP="004728B9">
            <w:pPr>
              <w:pStyle w:val="p1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D72BC1">
              <w:rPr>
                <w:rStyle w:val="s1"/>
                <w:rFonts w:asciiTheme="minorHAnsi" w:hAnsiTheme="minorHAnsi" w:cstheme="minorHAnsi"/>
                <w:sz w:val="22"/>
                <w:szCs w:val="22"/>
              </w:rPr>
              <w:t>End User Get Some Suggestion</w:t>
            </w:r>
          </w:p>
        </w:tc>
      </w:tr>
      <w:tr w:rsidR="00DD1691" w:rsidRPr="00D72BC1" w14:paraId="43558F98" w14:textId="77777777" w:rsidTr="004728B9">
        <w:tc>
          <w:tcPr>
            <w:tcW w:w="3005" w:type="dxa"/>
            <w:shd w:val="clear" w:color="auto" w:fill="4472C4" w:themeFill="accent1"/>
          </w:tcPr>
          <w:p w14:paraId="3C0F7D46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72BC1">
              <w:rPr>
                <w:rFonts w:cstheme="minorHAnsi"/>
                <w:color w:val="FFFFFF" w:themeColor="background1"/>
                <w:lang w:val="en-GB" w:bidi="fa-IR"/>
              </w:rPr>
              <w:t>Actor</w:t>
            </w:r>
          </w:p>
        </w:tc>
        <w:tc>
          <w:tcPr>
            <w:tcW w:w="5779" w:type="dxa"/>
          </w:tcPr>
          <w:p w14:paraId="3945BC4C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End User</w:t>
            </w:r>
          </w:p>
        </w:tc>
      </w:tr>
      <w:tr w:rsidR="00DD1691" w:rsidRPr="00D72BC1" w14:paraId="52DBC6FE" w14:textId="77777777" w:rsidTr="004728B9">
        <w:tc>
          <w:tcPr>
            <w:tcW w:w="3005" w:type="dxa"/>
            <w:shd w:val="clear" w:color="auto" w:fill="4472C4" w:themeFill="accent1"/>
          </w:tcPr>
          <w:p w14:paraId="447287D8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72BC1">
              <w:rPr>
                <w:rFonts w:cstheme="minorHAnsi"/>
                <w:color w:val="FFFFFF" w:themeColor="background1"/>
                <w:lang w:val="en-GB" w:bidi="fa-IR"/>
              </w:rPr>
              <w:t>Entry Conditions</w:t>
            </w:r>
          </w:p>
        </w:tc>
        <w:tc>
          <w:tcPr>
            <w:tcW w:w="5779" w:type="dxa"/>
          </w:tcPr>
          <w:p w14:paraId="78D24A33" w14:textId="77777777" w:rsidR="00DD1691" w:rsidRPr="00D72BC1" w:rsidRDefault="00DD1691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End user has already Logged in successfully.</w:t>
            </w:r>
          </w:p>
          <w:p w14:paraId="36757379" w14:textId="77777777" w:rsidR="00DD1691" w:rsidRPr="00D72BC1" w:rsidRDefault="00DD1691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End user go to suggestion section.</w:t>
            </w:r>
          </w:p>
        </w:tc>
      </w:tr>
      <w:tr w:rsidR="00DD1691" w:rsidRPr="00D72BC1" w14:paraId="62C859DF" w14:textId="77777777" w:rsidTr="004728B9">
        <w:tc>
          <w:tcPr>
            <w:tcW w:w="3005" w:type="dxa"/>
            <w:shd w:val="clear" w:color="auto" w:fill="4472C4" w:themeFill="accent1"/>
          </w:tcPr>
          <w:p w14:paraId="546DD68A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72BC1">
              <w:rPr>
                <w:rFonts w:cstheme="minorHAnsi"/>
                <w:color w:val="FFFFFF" w:themeColor="background1"/>
                <w:lang w:val="en-GB" w:bidi="fa-IR"/>
              </w:rPr>
              <w:t>Events Flow</w:t>
            </w:r>
          </w:p>
        </w:tc>
        <w:tc>
          <w:tcPr>
            <w:tcW w:w="5779" w:type="dxa"/>
          </w:tcPr>
          <w:p w14:paraId="14CC44ED" w14:textId="77777777" w:rsidR="00DD1691" w:rsidRPr="00D72BC1" w:rsidRDefault="00DD1691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Give location permission to application.</w:t>
            </w:r>
          </w:p>
          <w:p w14:paraId="7B7CF4F0" w14:textId="77777777" w:rsidR="00DD1691" w:rsidRPr="00D72BC1" w:rsidRDefault="00DD1691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Give calendar permission to application.</w:t>
            </w:r>
          </w:p>
          <w:p w14:paraId="03CD87EA" w14:textId="77777777" w:rsidR="00DD1691" w:rsidRPr="00D72BC1" w:rsidRDefault="00DD1691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Enable phones GPS.</w:t>
            </w:r>
          </w:p>
          <w:p w14:paraId="7EE3BEB2" w14:textId="77777777" w:rsidR="00DD1691" w:rsidRPr="00D72BC1" w:rsidRDefault="00DD1691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Enable phones Bluetooth.</w:t>
            </w:r>
          </w:p>
          <w:p w14:paraId="0217B6B1" w14:textId="77777777" w:rsidR="00DD1691" w:rsidRPr="00D72BC1" w:rsidRDefault="00DD1691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lastRenderedPageBreak/>
              <w:t>After a few seconds, Application show some suggestion to user.</w:t>
            </w:r>
          </w:p>
        </w:tc>
      </w:tr>
      <w:tr w:rsidR="00DD1691" w:rsidRPr="00D72BC1" w14:paraId="557AA876" w14:textId="77777777" w:rsidTr="004728B9">
        <w:tc>
          <w:tcPr>
            <w:tcW w:w="3005" w:type="dxa"/>
            <w:shd w:val="clear" w:color="auto" w:fill="4472C4" w:themeFill="accent1"/>
          </w:tcPr>
          <w:p w14:paraId="3B2CBB59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72BC1">
              <w:rPr>
                <w:rFonts w:cstheme="minorHAnsi"/>
                <w:color w:val="FFFFFF" w:themeColor="background1"/>
                <w:lang w:val="en-GB" w:bidi="fa-IR"/>
              </w:rPr>
              <w:lastRenderedPageBreak/>
              <w:t>Exit Conditions</w:t>
            </w:r>
          </w:p>
        </w:tc>
        <w:tc>
          <w:tcPr>
            <w:tcW w:w="5779" w:type="dxa"/>
          </w:tcPr>
          <w:p w14:paraId="3E1C0F10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End user confirm or decline one/all suggestion.</w:t>
            </w:r>
          </w:p>
        </w:tc>
      </w:tr>
      <w:tr w:rsidR="00DD1691" w:rsidRPr="00D72BC1" w14:paraId="303F9549" w14:textId="77777777" w:rsidTr="004728B9">
        <w:tc>
          <w:tcPr>
            <w:tcW w:w="3005" w:type="dxa"/>
            <w:shd w:val="clear" w:color="auto" w:fill="4472C4" w:themeFill="accent1"/>
          </w:tcPr>
          <w:p w14:paraId="5D9D93ED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color w:val="FFFFFF" w:themeColor="background1"/>
                <w:lang w:val="en-GB" w:bidi="fa-IR"/>
              </w:rPr>
            </w:pPr>
            <w:r w:rsidRPr="00D72BC1">
              <w:rPr>
                <w:rFonts w:cstheme="minorHAnsi"/>
                <w:color w:val="FFFFFF" w:themeColor="background1"/>
                <w:lang w:val="en-GB" w:bidi="fa-IR"/>
              </w:rPr>
              <w:t>Exceptions</w:t>
            </w:r>
          </w:p>
        </w:tc>
        <w:tc>
          <w:tcPr>
            <w:tcW w:w="5779" w:type="dxa"/>
          </w:tcPr>
          <w:p w14:paraId="0140DBDE" w14:textId="77777777" w:rsidR="00DD1691" w:rsidRPr="00D72BC1" w:rsidRDefault="00DD1691" w:rsidP="004728B9">
            <w:pPr>
              <w:spacing w:line="276" w:lineRule="auto"/>
              <w:rPr>
                <w:rFonts w:cstheme="minorHAnsi"/>
                <w:lang w:val="en-GB" w:bidi="fa-IR"/>
              </w:rPr>
            </w:pPr>
            <w:r w:rsidRPr="00D72BC1">
              <w:rPr>
                <w:rFonts w:cstheme="minorHAnsi"/>
                <w:lang w:val="en-GB" w:bidi="fa-IR"/>
              </w:rPr>
              <w:t>End user doesn’t give permission to application.</w:t>
            </w:r>
          </w:p>
        </w:tc>
      </w:tr>
    </w:tbl>
    <w:p w14:paraId="124EEFDC" w14:textId="77777777" w:rsidR="00DD1691" w:rsidRPr="00D72BC1" w:rsidRDefault="00DD1691" w:rsidP="00DD1691">
      <w:pPr>
        <w:pStyle w:val="p1"/>
        <w:ind w:left="360"/>
        <w:rPr>
          <w:rFonts w:asciiTheme="minorHAnsi" w:hAnsiTheme="minorHAnsi" w:cstheme="minorHAnsi"/>
          <w:sz w:val="22"/>
          <w:szCs w:val="22"/>
        </w:rPr>
      </w:pPr>
    </w:p>
    <w:p w14:paraId="79547DD5" w14:textId="77777777" w:rsidR="00DD1691" w:rsidRPr="00D72BC1" w:rsidRDefault="00DD1691" w:rsidP="00DD1691">
      <w:pPr>
        <w:spacing w:before="13" w:after="0" w:line="240" w:lineRule="auto"/>
        <w:ind w:left="728" w:hanging="698"/>
        <w:rPr>
          <w:rFonts w:cstheme="minorHAnsi"/>
        </w:rPr>
      </w:pPr>
    </w:p>
    <w:p w14:paraId="396C51B2" w14:textId="77777777" w:rsidR="00DD1691" w:rsidRPr="00D72BC1" w:rsidRDefault="00DD1691" w:rsidP="00DD1691">
      <w:pPr>
        <w:pStyle w:val="Heading3"/>
      </w:pPr>
      <w:bookmarkStart w:id="27" w:name="_Toc122614442"/>
      <w:r w:rsidRPr="00D72BC1">
        <w:t>3.2.3. Sequence Diagrams</w:t>
      </w:r>
      <w:bookmarkEnd w:id="27"/>
    </w:p>
    <w:p w14:paraId="0B86FEE5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54ED59E0" w14:textId="77777777" w:rsidR="00DD1691" w:rsidRDefault="00DD1691">
      <w:pPr>
        <w:pStyle w:val="ListParagraph"/>
        <w:numPr>
          <w:ilvl w:val="0"/>
          <w:numId w:val="28"/>
        </w:numPr>
        <w:spacing w:before="13" w:after="0" w:line="240" w:lineRule="auto"/>
        <w:rPr>
          <w:rFonts w:cstheme="minorHAnsi"/>
        </w:rPr>
      </w:pPr>
      <w:r w:rsidRPr="00625ABB">
        <w:rPr>
          <w:rFonts w:cstheme="minorHAnsi"/>
        </w:rPr>
        <w:t>CPO views location of charging station</w:t>
      </w:r>
    </w:p>
    <w:p w14:paraId="309DD98B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32AF63F1" w14:textId="77777777" w:rsidR="00DD1691" w:rsidRDefault="00DD1691" w:rsidP="00DD1691">
      <w:pPr>
        <w:pStyle w:val="ListParagraph"/>
        <w:keepNext/>
        <w:spacing w:before="13" w:after="0" w:line="240" w:lineRule="auto"/>
        <w:ind w:left="750"/>
        <w:jc w:val="center"/>
      </w:pPr>
      <w:r w:rsidRPr="00625ABB">
        <w:rPr>
          <w:rFonts w:cstheme="minorHAnsi"/>
          <w:noProof/>
        </w:rPr>
        <w:drawing>
          <wp:inline distT="0" distB="0" distL="0" distR="0" wp14:anchorId="5F9F4289" wp14:editId="7BC86798">
            <wp:extent cx="5943600" cy="303593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9E21B" w14:textId="77777777" w:rsidR="00DD1691" w:rsidRPr="00D72BC1" w:rsidRDefault="00DD1691" w:rsidP="00DD1691">
      <w:pPr>
        <w:pStyle w:val="Caption"/>
        <w:jc w:val="center"/>
        <w:rPr>
          <w:rFonts w:cstheme="minorHAnsi"/>
        </w:rPr>
      </w:pPr>
      <w:bookmarkStart w:id="28" w:name="_Toc12261447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  <w:r>
        <w:t xml:space="preserve"> </w:t>
      </w:r>
      <w:r w:rsidRPr="0090401D">
        <w:t>CPO views location of charging station</w:t>
      </w:r>
      <w:bookmarkEnd w:id="28"/>
    </w:p>
    <w:p w14:paraId="6383D935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5430B752" w14:textId="77777777" w:rsidR="00DD1691" w:rsidRPr="00D72BC1" w:rsidRDefault="00DD1691">
      <w:pPr>
        <w:pStyle w:val="ListParagraph"/>
        <w:numPr>
          <w:ilvl w:val="0"/>
          <w:numId w:val="28"/>
        </w:numPr>
        <w:spacing w:before="13" w:after="0" w:line="240" w:lineRule="auto"/>
        <w:rPr>
          <w:rFonts w:cstheme="minorHAnsi"/>
        </w:rPr>
      </w:pPr>
      <w:r>
        <w:rPr>
          <w:rFonts w:ascii="Calibri" w:hAnsi="Calibri" w:cs="Calibri"/>
          <w:color w:val="000000"/>
          <w:sz w:val="24"/>
          <w:szCs w:val="24"/>
          <w:lang w:val="it-IT"/>
        </w:rPr>
        <w:t>Select DSO to aquire energy</w:t>
      </w:r>
    </w:p>
    <w:p w14:paraId="6BF5A24C" w14:textId="77777777" w:rsidR="00DD1691" w:rsidRDefault="00DD1691" w:rsidP="00DD1691">
      <w:pPr>
        <w:pStyle w:val="ListParagraph"/>
        <w:keepNext/>
        <w:spacing w:before="13" w:after="0" w:line="240" w:lineRule="auto"/>
        <w:ind w:left="750"/>
        <w:jc w:val="center"/>
      </w:pPr>
      <w:r w:rsidRPr="00625ABB">
        <w:rPr>
          <w:rFonts w:cstheme="minorHAnsi"/>
          <w:noProof/>
        </w:rPr>
        <w:lastRenderedPageBreak/>
        <w:drawing>
          <wp:inline distT="0" distB="0" distL="0" distR="0" wp14:anchorId="523B2CA7" wp14:editId="432CD504">
            <wp:extent cx="5791702" cy="4054191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1702" cy="4054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031D3" w14:textId="77777777" w:rsidR="00DD1691" w:rsidRPr="00D72BC1" w:rsidRDefault="00DD1691" w:rsidP="00DD1691">
      <w:pPr>
        <w:pStyle w:val="Caption"/>
        <w:jc w:val="center"/>
        <w:rPr>
          <w:rFonts w:cstheme="minorHAnsi"/>
        </w:rPr>
      </w:pPr>
      <w:bookmarkStart w:id="29" w:name="_Toc12261447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  <w:r>
        <w:t xml:space="preserve">  </w:t>
      </w:r>
      <w:r w:rsidRPr="00A55D2D">
        <w:t xml:space="preserve">Select DSO to </w:t>
      </w:r>
      <w:r>
        <w:t>acquire</w:t>
      </w:r>
      <w:r w:rsidRPr="00A55D2D">
        <w:t xml:space="preserve"> energy</w:t>
      </w:r>
      <w:bookmarkEnd w:id="29"/>
    </w:p>
    <w:p w14:paraId="0A643B01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4238568D" w14:textId="77777777" w:rsidR="00DD1691" w:rsidRPr="00D72BC1" w:rsidRDefault="00DD1691">
      <w:pPr>
        <w:pStyle w:val="ListParagraph"/>
        <w:numPr>
          <w:ilvl w:val="0"/>
          <w:numId w:val="28"/>
        </w:numPr>
        <w:spacing w:before="13" w:after="0" w:line="240" w:lineRule="auto"/>
        <w:rPr>
          <w:rFonts w:cstheme="minorHAnsi"/>
        </w:rPr>
      </w:pPr>
      <w:r>
        <w:rPr>
          <w:rFonts w:ascii="Calibri" w:hAnsi="Calibri" w:cs="Calibri"/>
          <w:color w:val="000000"/>
          <w:sz w:val="24"/>
          <w:szCs w:val="24"/>
          <w:lang w:val="it-IT"/>
        </w:rPr>
        <w:t>CPO edit price of service</w:t>
      </w:r>
    </w:p>
    <w:p w14:paraId="065D3A1D" w14:textId="77777777" w:rsidR="00DD1691" w:rsidRDefault="00DD1691" w:rsidP="00DD1691">
      <w:pPr>
        <w:pStyle w:val="ListParagraph"/>
        <w:keepNext/>
        <w:spacing w:before="13" w:after="0" w:line="240" w:lineRule="auto"/>
        <w:ind w:left="750"/>
        <w:jc w:val="center"/>
      </w:pPr>
      <w:r w:rsidRPr="00625ABB">
        <w:rPr>
          <w:rFonts w:cstheme="minorHAnsi"/>
          <w:noProof/>
        </w:rPr>
        <w:drawing>
          <wp:inline distT="0" distB="0" distL="0" distR="0" wp14:anchorId="29F4C5D5" wp14:editId="2E564BE1">
            <wp:extent cx="4244708" cy="2644369"/>
            <wp:effectExtent l="0" t="0" r="381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44708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B2AAD" w14:textId="77777777" w:rsidR="00DD1691" w:rsidRPr="00D72BC1" w:rsidRDefault="00DD1691" w:rsidP="00DD1691">
      <w:pPr>
        <w:pStyle w:val="Caption"/>
        <w:jc w:val="center"/>
        <w:rPr>
          <w:rFonts w:cstheme="minorHAnsi"/>
        </w:rPr>
      </w:pPr>
      <w:bookmarkStart w:id="30" w:name="_Toc12261447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  <w:r>
        <w:t xml:space="preserve">  </w:t>
      </w:r>
      <w:r w:rsidRPr="00826B5B">
        <w:t>CPO edit price of service</w:t>
      </w:r>
      <w:bookmarkEnd w:id="30"/>
    </w:p>
    <w:p w14:paraId="12F0F4E9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40F03BC0" w14:textId="77777777" w:rsidR="00DD1691" w:rsidRPr="00D72BC1" w:rsidRDefault="00DD1691">
      <w:pPr>
        <w:pStyle w:val="ListParagraph"/>
        <w:numPr>
          <w:ilvl w:val="0"/>
          <w:numId w:val="28"/>
        </w:numPr>
        <w:spacing w:before="13" w:after="0" w:line="240" w:lineRule="auto"/>
        <w:rPr>
          <w:rFonts w:cstheme="minorHAnsi"/>
        </w:rPr>
      </w:pPr>
      <w:r>
        <w:rPr>
          <w:rFonts w:ascii="Calibri" w:hAnsi="Calibri" w:cs="Calibri"/>
          <w:color w:val="000000"/>
          <w:sz w:val="24"/>
          <w:szCs w:val="24"/>
          <w:lang w:val="it-IT"/>
        </w:rPr>
        <w:t>CPO views external status</w:t>
      </w:r>
    </w:p>
    <w:p w14:paraId="5B311BED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  <w:color w:val="000000"/>
          <w:lang w:val="it-IT"/>
        </w:rPr>
      </w:pPr>
    </w:p>
    <w:p w14:paraId="06093183" w14:textId="77777777" w:rsidR="00DD1691" w:rsidRDefault="00DD1691" w:rsidP="00DD1691">
      <w:pPr>
        <w:pStyle w:val="ListParagraph"/>
        <w:keepNext/>
        <w:spacing w:before="13" w:after="0" w:line="240" w:lineRule="auto"/>
        <w:ind w:left="750"/>
        <w:jc w:val="center"/>
      </w:pPr>
      <w:r w:rsidRPr="00625ABB">
        <w:rPr>
          <w:rFonts w:cstheme="minorHAnsi"/>
          <w:noProof/>
        </w:rPr>
        <w:lastRenderedPageBreak/>
        <w:drawing>
          <wp:inline distT="0" distB="0" distL="0" distR="0" wp14:anchorId="3FA9C5DD" wp14:editId="6F1881EE">
            <wp:extent cx="5509737" cy="4092295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09737" cy="40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D1CF9" w14:textId="77777777" w:rsidR="00DD1691" w:rsidRPr="00D72BC1" w:rsidRDefault="00DD1691" w:rsidP="00DD1691">
      <w:pPr>
        <w:pStyle w:val="Caption"/>
        <w:jc w:val="center"/>
        <w:rPr>
          <w:rFonts w:cstheme="minorHAnsi"/>
        </w:rPr>
      </w:pPr>
      <w:bookmarkStart w:id="31" w:name="_Toc12261447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  <w:r>
        <w:t xml:space="preserve">  </w:t>
      </w:r>
      <w:r w:rsidRPr="00381459">
        <w:t>CPO views external status</w:t>
      </w:r>
      <w:bookmarkEnd w:id="31"/>
    </w:p>
    <w:p w14:paraId="570D40A4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3275B8A8" w14:textId="77777777" w:rsidR="00DD1691" w:rsidRPr="00D72BC1" w:rsidRDefault="00DD1691">
      <w:pPr>
        <w:pStyle w:val="ListParagraph"/>
        <w:numPr>
          <w:ilvl w:val="0"/>
          <w:numId w:val="28"/>
        </w:numPr>
        <w:spacing w:before="13" w:after="0" w:line="240" w:lineRule="auto"/>
        <w:rPr>
          <w:rFonts w:cstheme="minorHAnsi"/>
        </w:rPr>
      </w:pPr>
      <w:r>
        <w:rPr>
          <w:rFonts w:ascii="Calibri" w:hAnsi="Calibri" w:cs="Calibri"/>
          <w:color w:val="000000"/>
          <w:sz w:val="24"/>
          <w:szCs w:val="24"/>
          <w:lang w:val="it-IT"/>
        </w:rPr>
        <w:t>CPO views Internal status</w:t>
      </w:r>
    </w:p>
    <w:p w14:paraId="6939E024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6C58C07C" w14:textId="77777777" w:rsidR="00DD1691" w:rsidRDefault="00DD1691" w:rsidP="00DD1691">
      <w:pPr>
        <w:pStyle w:val="ListParagraph"/>
        <w:keepNext/>
        <w:spacing w:before="13" w:after="0" w:line="240" w:lineRule="auto"/>
        <w:ind w:left="750"/>
        <w:jc w:val="center"/>
      </w:pPr>
      <w:r w:rsidRPr="00625ABB">
        <w:rPr>
          <w:rFonts w:cstheme="minorHAnsi"/>
          <w:noProof/>
        </w:rPr>
        <w:drawing>
          <wp:inline distT="0" distB="0" distL="0" distR="0" wp14:anchorId="1A3D6EB7" wp14:editId="41CD21A5">
            <wp:extent cx="5943600" cy="30480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D351B" w14:textId="77777777" w:rsidR="00DD1691" w:rsidRPr="00D72BC1" w:rsidRDefault="00DD1691" w:rsidP="00DD1691">
      <w:pPr>
        <w:pStyle w:val="Caption"/>
        <w:jc w:val="center"/>
        <w:rPr>
          <w:rFonts w:cstheme="minorHAnsi"/>
        </w:rPr>
      </w:pPr>
      <w:bookmarkStart w:id="32" w:name="_Toc12261447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  <w:r>
        <w:t xml:space="preserve"> </w:t>
      </w:r>
      <w:r w:rsidRPr="004943E7">
        <w:t>CPO views Internal status</w:t>
      </w:r>
      <w:bookmarkEnd w:id="32"/>
    </w:p>
    <w:p w14:paraId="784B218D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755308C5" w14:textId="77777777" w:rsidR="00DD1691" w:rsidRPr="00D72BC1" w:rsidRDefault="00DD1691">
      <w:pPr>
        <w:pStyle w:val="ListParagraph"/>
        <w:numPr>
          <w:ilvl w:val="0"/>
          <w:numId w:val="28"/>
        </w:numPr>
        <w:spacing w:before="13" w:after="0" w:line="240" w:lineRule="auto"/>
        <w:rPr>
          <w:rFonts w:cstheme="minorHAnsi"/>
        </w:rPr>
      </w:pPr>
      <w:bookmarkStart w:id="33" w:name="_Hlk122452731"/>
      <w:r>
        <w:rPr>
          <w:rFonts w:ascii="Calibri" w:hAnsi="Calibri" w:cs="Calibri"/>
          <w:color w:val="000000"/>
          <w:sz w:val="24"/>
          <w:szCs w:val="24"/>
          <w:lang w:val="it-IT"/>
        </w:rPr>
        <w:t>End User Get Seggestion</w:t>
      </w:r>
    </w:p>
    <w:bookmarkEnd w:id="33"/>
    <w:p w14:paraId="0D8452CC" w14:textId="77777777" w:rsidR="00DD1691" w:rsidRPr="00D72BC1" w:rsidRDefault="00DD1691" w:rsidP="00DD1691">
      <w:pPr>
        <w:spacing w:before="13" w:after="0" w:line="240" w:lineRule="auto"/>
        <w:ind w:left="390"/>
        <w:rPr>
          <w:rFonts w:cstheme="minorHAnsi"/>
        </w:rPr>
      </w:pPr>
    </w:p>
    <w:p w14:paraId="28691EDF" w14:textId="77777777" w:rsidR="00DD1691" w:rsidRDefault="00DD1691" w:rsidP="00DD1691">
      <w:pPr>
        <w:pStyle w:val="ListParagraph"/>
        <w:keepNext/>
        <w:spacing w:before="13" w:after="0" w:line="240" w:lineRule="auto"/>
        <w:ind w:left="750"/>
        <w:jc w:val="center"/>
      </w:pPr>
      <w:r w:rsidRPr="00625ABB">
        <w:rPr>
          <w:rFonts w:cstheme="minorHAnsi"/>
          <w:noProof/>
        </w:rPr>
        <w:drawing>
          <wp:inline distT="0" distB="0" distL="0" distR="0" wp14:anchorId="7590957F" wp14:editId="46C4322E">
            <wp:extent cx="5044877" cy="5662151"/>
            <wp:effectExtent l="0" t="0" r="381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5662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224C8" w14:textId="77777777" w:rsidR="00DD1691" w:rsidRPr="00D72BC1" w:rsidRDefault="00DD1691" w:rsidP="00DD1691">
      <w:pPr>
        <w:pStyle w:val="Caption"/>
        <w:jc w:val="center"/>
        <w:rPr>
          <w:rFonts w:cstheme="minorHAnsi"/>
        </w:rPr>
      </w:pPr>
      <w:bookmarkStart w:id="34" w:name="_Toc12261447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  <w:r>
        <w:t xml:space="preserve">  </w:t>
      </w:r>
      <w:r w:rsidRPr="00213C5B">
        <w:t>End User Get Seggestion</w:t>
      </w:r>
      <w:bookmarkEnd w:id="34"/>
    </w:p>
    <w:p w14:paraId="0FD9E959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35D9A2E5" w14:textId="77777777" w:rsidR="00DD1691" w:rsidRPr="00D72BC1" w:rsidRDefault="00DD1691">
      <w:pPr>
        <w:pStyle w:val="ListParagraph"/>
        <w:numPr>
          <w:ilvl w:val="0"/>
          <w:numId w:val="28"/>
        </w:numPr>
        <w:spacing w:before="13" w:after="0" w:line="240" w:lineRule="auto"/>
        <w:rPr>
          <w:rFonts w:cstheme="minorHAnsi"/>
        </w:rPr>
      </w:pPr>
      <w:r>
        <w:rPr>
          <w:rFonts w:ascii="Calibri" w:hAnsi="Calibri" w:cs="Calibri"/>
          <w:color w:val="000000"/>
          <w:sz w:val="24"/>
          <w:szCs w:val="24"/>
          <w:lang w:val="it-IT"/>
        </w:rPr>
        <w:t>End User Pay by Account Balance</w:t>
      </w:r>
    </w:p>
    <w:p w14:paraId="794B016E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4D82DBC9" w14:textId="77777777" w:rsidR="00DD1691" w:rsidRDefault="00DD1691" w:rsidP="00DD1691">
      <w:pPr>
        <w:pStyle w:val="ListParagraph"/>
        <w:keepNext/>
        <w:spacing w:before="13" w:after="0" w:line="240" w:lineRule="auto"/>
        <w:ind w:left="750"/>
        <w:jc w:val="center"/>
      </w:pPr>
      <w:r w:rsidRPr="00625ABB">
        <w:rPr>
          <w:rFonts w:cstheme="minorHAnsi"/>
          <w:noProof/>
        </w:rPr>
        <w:lastRenderedPageBreak/>
        <w:drawing>
          <wp:inline distT="0" distB="0" distL="0" distR="0" wp14:anchorId="6FC5F117" wp14:editId="17BEEC27">
            <wp:extent cx="5943600" cy="460883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68D8E" w14:textId="77777777" w:rsidR="00DD1691" w:rsidRPr="00D72BC1" w:rsidRDefault="00DD1691" w:rsidP="00DD1691">
      <w:pPr>
        <w:pStyle w:val="Caption"/>
        <w:jc w:val="center"/>
        <w:rPr>
          <w:rFonts w:cstheme="minorHAnsi"/>
        </w:rPr>
      </w:pPr>
      <w:bookmarkStart w:id="35" w:name="_Toc12261447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  <w:r>
        <w:t xml:space="preserve">  </w:t>
      </w:r>
      <w:r w:rsidRPr="00621613">
        <w:t>End User Pay by Account Balance</w:t>
      </w:r>
      <w:bookmarkEnd w:id="35"/>
    </w:p>
    <w:p w14:paraId="37E14AC4" w14:textId="77777777" w:rsidR="00DD1691" w:rsidRPr="00D72BC1" w:rsidRDefault="00DD1691" w:rsidP="00DD1691">
      <w:pPr>
        <w:spacing w:before="13" w:after="0" w:line="240" w:lineRule="auto"/>
        <w:ind w:left="728" w:hanging="698"/>
        <w:rPr>
          <w:rFonts w:cstheme="minorHAnsi"/>
        </w:rPr>
      </w:pPr>
    </w:p>
    <w:p w14:paraId="58FE144C" w14:textId="77777777" w:rsidR="00DD1691" w:rsidRPr="00D72BC1" w:rsidRDefault="00DD1691">
      <w:pPr>
        <w:pStyle w:val="ListParagraph"/>
        <w:numPr>
          <w:ilvl w:val="0"/>
          <w:numId w:val="28"/>
        </w:numPr>
        <w:spacing w:before="13" w:after="0" w:line="240" w:lineRule="auto"/>
        <w:rPr>
          <w:rFonts w:cstheme="minorHAnsi"/>
        </w:rPr>
      </w:pPr>
      <w:r>
        <w:rPr>
          <w:rFonts w:ascii="Calibri" w:hAnsi="Calibri" w:cs="Calibri"/>
          <w:color w:val="000000"/>
          <w:sz w:val="24"/>
          <w:szCs w:val="24"/>
          <w:lang w:val="it-IT"/>
        </w:rPr>
        <w:t>CPO Save Offers</w:t>
      </w:r>
    </w:p>
    <w:p w14:paraId="265D924F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6EC2AD59" w14:textId="77777777" w:rsidR="00DD1691" w:rsidRDefault="00DD1691" w:rsidP="00DD1691">
      <w:pPr>
        <w:pStyle w:val="ListParagraph"/>
        <w:keepNext/>
        <w:spacing w:before="13" w:after="0" w:line="240" w:lineRule="auto"/>
        <w:ind w:left="750"/>
        <w:jc w:val="center"/>
      </w:pPr>
      <w:r w:rsidRPr="007A1C96">
        <w:rPr>
          <w:rFonts w:cstheme="minorHAnsi"/>
          <w:noProof/>
        </w:rPr>
        <w:lastRenderedPageBreak/>
        <w:drawing>
          <wp:inline distT="0" distB="0" distL="0" distR="0" wp14:anchorId="1276641F" wp14:editId="62EBA578">
            <wp:extent cx="5943600" cy="3725545"/>
            <wp:effectExtent l="0" t="0" r="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12891" w14:textId="77777777" w:rsidR="00DD1691" w:rsidRPr="00D72BC1" w:rsidRDefault="00DD1691" w:rsidP="00DD1691">
      <w:pPr>
        <w:pStyle w:val="Caption"/>
        <w:jc w:val="center"/>
        <w:rPr>
          <w:rFonts w:cstheme="minorHAnsi"/>
        </w:rPr>
      </w:pPr>
      <w:bookmarkStart w:id="36" w:name="_Toc12261447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  <w:r>
        <w:t xml:space="preserve">  C</w:t>
      </w:r>
      <w:r w:rsidRPr="00464353">
        <w:t>PO Save Offers</w:t>
      </w:r>
      <w:bookmarkEnd w:id="36"/>
    </w:p>
    <w:p w14:paraId="1EFE189F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15034C5A" w14:textId="77777777" w:rsidR="00DD1691" w:rsidRPr="007A1C96" w:rsidRDefault="00DD1691">
      <w:pPr>
        <w:pStyle w:val="ListParagraph"/>
        <w:numPr>
          <w:ilvl w:val="0"/>
          <w:numId w:val="28"/>
        </w:numPr>
        <w:spacing w:before="13" w:after="0" w:line="240" w:lineRule="auto"/>
        <w:rPr>
          <w:rFonts w:cstheme="minorHAnsi"/>
        </w:rPr>
      </w:pPr>
      <w:r>
        <w:rPr>
          <w:rFonts w:ascii="Calibri" w:hAnsi="Calibri" w:cs="Calibri"/>
          <w:color w:val="000000"/>
          <w:sz w:val="24"/>
          <w:szCs w:val="24"/>
          <w:lang w:val="it-IT"/>
        </w:rPr>
        <w:t>End User Pay by Account Balance</w:t>
      </w:r>
    </w:p>
    <w:p w14:paraId="3A94E233" w14:textId="77777777" w:rsidR="00DD1691" w:rsidRDefault="00DD1691" w:rsidP="00DD1691">
      <w:pPr>
        <w:pStyle w:val="ListParagraph"/>
        <w:keepNext/>
        <w:spacing w:before="13" w:after="0" w:line="240" w:lineRule="auto"/>
        <w:ind w:left="750"/>
        <w:jc w:val="center"/>
      </w:pPr>
      <w:r w:rsidRPr="007A1C96">
        <w:rPr>
          <w:rFonts w:cstheme="minorHAnsi"/>
          <w:noProof/>
        </w:rPr>
        <w:lastRenderedPageBreak/>
        <w:drawing>
          <wp:inline distT="0" distB="0" distL="0" distR="0" wp14:anchorId="0537CCE1" wp14:editId="48BB96E0">
            <wp:extent cx="5943600" cy="459295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69FA2" w14:textId="77777777" w:rsidR="00DD1691" w:rsidRPr="00D72BC1" w:rsidRDefault="00DD1691" w:rsidP="00DD1691">
      <w:pPr>
        <w:pStyle w:val="Caption"/>
        <w:jc w:val="center"/>
        <w:rPr>
          <w:rFonts w:cstheme="minorHAnsi"/>
        </w:rPr>
      </w:pPr>
      <w:bookmarkStart w:id="37" w:name="_Toc12261447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  <w:r>
        <w:t xml:space="preserve">  </w:t>
      </w:r>
      <w:r w:rsidRPr="00C94C04">
        <w:t>End User Pay by Account Balance</w:t>
      </w:r>
      <w:bookmarkEnd w:id="37"/>
    </w:p>
    <w:p w14:paraId="0516F348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5C7FB425" w14:textId="77777777" w:rsidR="00DD1691" w:rsidRPr="00D72BC1" w:rsidRDefault="00DD1691">
      <w:pPr>
        <w:pStyle w:val="ListParagraph"/>
        <w:numPr>
          <w:ilvl w:val="0"/>
          <w:numId w:val="28"/>
        </w:numPr>
        <w:spacing w:before="13" w:after="0" w:line="240" w:lineRule="auto"/>
        <w:rPr>
          <w:rFonts w:cstheme="minorHAnsi"/>
        </w:rPr>
      </w:pPr>
      <w:bookmarkStart w:id="38" w:name="_Hlk122452800"/>
      <w:r>
        <w:rPr>
          <w:rFonts w:ascii="Calibri" w:hAnsi="Calibri" w:cs="Calibri"/>
          <w:color w:val="000000"/>
          <w:sz w:val="24"/>
          <w:szCs w:val="24"/>
          <w:lang w:val="it-IT"/>
        </w:rPr>
        <w:t>End User Booking</w:t>
      </w:r>
    </w:p>
    <w:bookmarkEnd w:id="38"/>
    <w:p w14:paraId="2A2EE8FA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64AC8A1F" w14:textId="77777777" w:rsidR="00DD1691" w:rsidRDefault="00DD1691" w:rsidP="00DD1691">
      <w:pPr>
        <w:pStyle w:val="ListParagraph"/>
        <w:keepNext/>
        <w:spacing w:before="13" w:after="0" w:line="240" w:lineRule="auto"/>
        <w:ind w:left="750"/>
        <w:jc w:val="center"/>
      </w:pPr>
      <w:r w:rsidRPr="007A1C96">
        <w:rPr>
          <w:rFonts w:cstheme="minorHAnsi"/>
          <w:noProof/>
        </w:rPr>
        <w:lastRenderedPageBreak/>
        <w:drawing>
          <wp:inline distT="0" distB="0" distL="0" distR="0" wp14:anchorId="5F97DF9F" wp14:editId="606AC534">
            <wp:extent cx="5943600" cy="412432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BB628" w14:textId="77777777" w:rsidR="00DD1691" w:rsidRPr="00D72BC1" w:rsidRDefault="00DD1691" w:rsidP="00DD1691">
      <w:pPr>
        <w:pStyle w:val="Caption"/>
        <w:jc w:val="center"/>
        <w:rPr>
          <w:rFonts w:cstheme="minorHAnsi"/>
        </w:rPr>
      </w:pPr>
      <w:bookmarkStart w:id="39" w:name="_Toc12261447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  <w:r>
        <w:t xml:space="preserve">  </w:t>
      </w:r>
      <w:r w:rsidRPr="00137AEC">
        <w:t>End User Booking</w:t>
      </w:r>
      <w:bookmarkEnd w:id="39"/>
    </w:p>
    <w:p w14:paraId="6FC7EFC6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64467790" w14:textId="77777777" w:rsidR="00DD1691" w:rsidRDefault="00DD1691">
      <w:pPr>
        <w:pStyle w:val="ListParagraph"/>
        <w:numPr>
          <w:ilvl w:val="0"/>
          <w:numId w:val="39"/>
        </w:numPr>
        <w:spacing w:before="13" w:after="0" w:line="240" w:lineRule="auto"/>
        <w:rPr>
          <w:rFonts w:cstheme="minorHAnsi"/>
        </w:rPr>
      </w:pPr>
      <w:r>
        <w:rPr>
          <w:rFonts w:ascii="Calibri" w:hAnsi="Calibri" w:cs="Calibri"/>
          <w:color w:val="000000"/>
          <w:sz w:val="24"/>
          <w:szCs w:val="24"/>
          <w:lang w:val="it-IT"/>
        </w:rPr>
        <w:t>End User login</w:t>
      </w:r>
    </w:p>
    <w:p w14:paraId="7E65BA3B" w14:textId="77777777" w:rsidR="00DD1691" w:rsidRPr="007C7748" w:rsidRDefault="00DD1691" w:rsidP="00DD1691">
      <w:pPr>
        <w:pStyle w:val="ListParagraph"/>
        <w:spacing w:before="13" w:after="0" w:line="240" w:lineRule="auto"/>
        <w:rPr>
          <w:rFonts w:cstheme="minorHAnsi"/>
        </w:rPr>
      </w:pPr>
    </w:p>
    <w:p w14:paraId="1FA6715B" w14:textId="77777777" w:rsidR="00DD1691" w:rsidRDefault="00DD1691" w:rsidP="00DD1691">
      <w:pPr>
        <w:pStyle w:val="ListParagraph"/>
        <w:keepNext/>
        <w:spacing w:before="13" w:after="0" w:line="240" w:lineRule="auto"/>
        <w:ind w:left="750"/>
        <w:jc w:val="center"/>
      </w:pPr>
      <w:r w:rsidRPr="007A1C96">
        <w:rPr>
          <w:rFonts w:cstheme="minorHAnsi"/>
          <w:noProof/>
        </w:rPr>
        <w:lastRenderedPageBreak/>
        <w:drawing>
          <wp:inline distT="0" distB="0" distL="0" distR="0" wp14:anchorId="7B1C520D" wp14:editId="0884A7B9">
            <wp:extent cx="5943600" cy="388937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776B7" w14:textId="77777777" w:rsidR="00DD1691" w:rsidRPr="00D72BC1" w:rsidRDefault="00DD1691" w:rsidP="00DD1691">
      <w:pPr>
        <w:pStyle w:val="Caption"/>
        <w:jc w:val="center"/>
        <w:rPr>
          <w:rFonts w:cstheme="minorHAnsi"/>
        </w:rPr>
      </w:pPr>
      <w:bookmarkStart w:id="40" w:name="_Toc12261448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  <w:r>
        <w:t xml:space="preserve">  </w:t>
      </w:r>
      <w:r w:rsidRPr="00586E98">
        <w:t>End User login</w:t>
      </w:r>
      <w:bookmarkEnd w:id="40"/>
    </w:p>
    <w:p w14:paraId="69722F55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  <w:rtl/>
        </w:rPr>
      </w:pPr>
    </w:p>
    <w:p w14:paraId="5C8EBC73" w14:textId="77777777" w:rsidR="00DD1691" w:rsidRDefault="00DD1691">
      <w:pPr>
        <w:pStyle w:val="ListParagraph"/>
        <w:numPr>
          <w:ilvl w:val="0"/>
          <w:numId w:val="28"/>
        </w:numPr>
        <w:spacing w:before="13" w:after="0" w:line="240" w:lineRule="auto"/>
        <w:rPr>
          <w:rFonts w:cstheme="minorHAnsi"/>
        </w:rPr>
      </w:pPr>
      <w:r>
        <w:rPr>
          <w:rFonts w:ascii="Calibri" w:hAnsi="Calibri" w:cs="Calibri"/>
          <w:color w:val="000000"/>
          <w:sz w:val="24"/>
          <w:szCs w:val="24"/>
          <w:lang w:val="it-IT"/>
        </w:rPr>
        <w:t>End User registration</w:t>
      </w:r>
    </w:p>
    <w:p w14:paraId="6AE0692F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3E300F02" w14:textId="77777777" w:rsidR="00DD1691" w:rsidRPr="00D72BC1" w:rsidRDefault="00DD1691" w:rsidP="00DD1691">
      <w:pPr>
        <w:pStyle w:val="ListParagraph"/>
        <w:spacing w:before="13" w:after="0" w:line="240" w:lineRule="auto"/>
        <w:ind w:left="750"/>
        <w:rPr>
          <w:rFonts w:cstheme="minorHAnsi"/>
        </w:rPr>
      </w:pPr>
    </w:p>
    <w:p w14:paraId="54BC9EF6" w14:textId="77777777" w:rsidR="00DD1691" w:rsidRDefault="00DD1691" w:rsidP="00DD1691">
      <w:pPr>
        <w:pStyle w:val="ListParagraph"/>
        <w:keepNext/>
        <w:spacing w:before="13" w:after="0" w:line="240" w:lineRule="auto"/>
        <w:ind w:left="750"/>
        <w:jc w:val="center"/>
      </w:pPr>
      <w:r w:rsidRPr="007A1C96">
        <w:rPr>
          <w:rFonts w:cstheme="minorHAnsi"/>
          <w:noProof/>
        </w:rPr>
        <w:lastRenderedPageBreak/>
        <w:drawing>
          <wp:inline distT="0" distB="0" distL="0" distR="0" wp14:anchorId="6423265E" wp14:editId="3383CCE6">
            <wp:extent cx="4762913" cy="49610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62913" cy="496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B1809" w14:textId="77777777" w:rsidR="00DD1691" w:rsidRPr="00D72BC1" w:rsidRDefault="00DD1691" w:rsidP="00DD1691">
      <w:pPr>
        <w:pStyle w:val="Caption"/>
        <w:jc w:val="center"/>
        <w:rPr>
          <w:rFonts w:cstheme="minorHAnsi"/>
          <w:rtl/>
        </w:rPr>
      </w:pPr>
      <w:bookmarkStart w:id="41" w:name="_Toc12261448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  <w:r>
        <w:t xml:space="preserve">  </w:t>
      </w:r>
      <w:r w:rsidRPr="00177803">
        <w:t>End User registration</w:t>
      </w:r>
      <w:bookmarkEnd w:id="41"/>
    </w:p>
    <w:p w14:paraId="0745F4DA" w14:textId="77777777" w:rsidR="00DD1691" w:rsidRPr="007A1C96" w:rsidRDefault="00DD1691">
      <w:pPr>
        <w:pStyle w:val="ListParagraph"/>
        <w:numPr>
          <w:ilvl w:val="0"/>
          <w:numId w:val="28"/>
        </w:numPr>
        <w:spacing w:before="13" w:after="0" w:line="240" w:lineRule="auto"/>
        <w:rPr>
          <w:rFonts w:cstheme="minorHAnsi"/>
          <w:lang w:bidi="fa-IR"/>
        </w:rPr>
      </w:pPr>
      <w:r>
        <w:rPr>
          <w:rFonts w:ascii="Calibri" w:hAnsi="Calibri" w:cs="Calibri"/>
          <w:color w:val="000000"/>
          <w:sz w:val="24"/>
          <w:szCs w:val="24"/>
          <w:lang w:val="it-IT"/>
        </w:rPr>
        <w:t>CPO Get Price form DSOs</w:t>
      </w:r>
    </w:p>
    <w:p w14:paraId="21CF1209" w14:textId="77777777" w:rsidR="00DD1691" w:rsidRDefault="00DD1691" w:rsidP="00DD1691">
      <w:pPr>
        <w:pStyle w:val="ListParagraph"/>
        <w:keepNext/>
        <w:spacing w:before="13" w:after="0" w:line="240" w:lineRule="auto"/>
        <w:ind w:left="750"/>
        <w:jc w:val="center"/>
      </w:pPr>
      <w:r w:rsidRPr="007A1C96">
        <w:rPr>
          <w:rFonts w:cstheme="minorHAnsi"/>
          <w:noProof/>
          <w:lang w:bidi="fa-IR"/>
        </w:rPr>
        <w:lastRenderedPageBreak/>
        <w:drawing>
          <wp:inline distT="0" distB="0" distL="0" distR="0" wp14:anchorId="62586AD8" wp14:editId="7507D1C2">
            <wp:extent cx="5349704" cy="2758679"/>
            <wp:effectExtent l="0" t="0" r="3810" b="38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275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397A6" w14:textId="77777777" w:rsidR="00DD1691" w:rsidRPr="00D72BC1" w:rsidRDefault="00DD1691" w:rsidP="00DD1691">
      <w:pPr>
        <w:pStyle w:val="Caption"/>
        <w:jc w:val="center"/>
        <w:rPr>
          <w:rFonts w:cstheme="minorHAnsi"/>
          <w:rtl/>
          <w:lang w:bidi="fa-IR"/>
        </w:rPr>
      </w:pPr>
      <w:bookmarkStart w:id="42" w:name="_Toc12261448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  <w:r>
        <w:t xml:space="preserve">  </w:t>
      </w:r>
      <w:r w:rsidRPr="00AF1FCB">
        <w:t>CPO Get Price form DSOs</w:t>
      </w:r>
      <w:bookmarkEnd w:id="42"/>
    </w:p>
    <w:p w14:paraId="5F0D6D81" w14:textId="77777777" w:rsidR="00DD1691" w:rsidRPr="00D72BC1" w:rsidRDefault="00DD1691" w:rsidP="00DD1691">
      <w:pPr>
        <w:pStyle w:val="Heading3"/>
        <w:rPr>
          <w:rtl/>
        </w:rPr>
      </w:pPr>
      <w:bookmarkStart w:id="43" w:name="_Toc122614443"/>
      <w:r w:rsidRPr="00D72BC1">
        <w:t>3.2.4. Mapping on Requirements</w:t>
      </w:r>
      <w:bookmarkEnd w:id="43"/>
    </w:p>
    <w:p w14:paraId="212EE287" w14:textId="77777777" w:rsidR="00DD1691" w:rsidRPr="00D72BC1" w:rsidRDefault="00DD1691" w:rsidP="00DD1691">
      <w:pPr>
        <w:spacing w:before="13" w:after="0" w:line="240" w:lineRule="auto"/>
        <w:ind w:left="728" w:hanging="698"/>
        <w:rPr>
          <w:rFonts w:cstheme="minorHAnsi"/>
        </w:rPr>
      </w:pPr>
    </w:p>
    <w:p w14:paraId="1EB527C4" w14:textId="77777777" w:rsidR="00DD1691" w:rsidRDefault="00DD1691" w:rsidP="00DD1691">
      <w:pPr>
        <w:pStyle w:val="Caption"/>
        <w:keepNext/>
        <w:jc w:val="center"/>
      </w:pPr>
      <w:bookmarkStart w:id="44" w:name="_Toc122614723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  <w:r>
        <w:t xml:space="preserve"> </w:t>
      </w:r>
      <w:r w:rsidRPr="00A72C9C">
        <w:t>Mapping on Requirements</w:t>
      </w:r>
      <w:bookmarkEnd w:id="44"/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D1691" w:rsidRPr="00D72BC1" w14:paraId="7F4BF2BF" w14:textId="77777777" w:rsidTr="004728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6C35210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Use case</w:t>
            </w:r>
          </w:p>
        </w:tc>
        <w:tc>
          <w:tcPr>
            <w:tcW w:w="4675" w:type="dxa"/>
          </w:tcPr>
          <w:p w14:paraId="2E2FEAB5" w14:textId="77777777" w:rsidR="00DD1691" w:rsidRPr="00D72BC1" w:rsidRDefault="00DD1691" w:rsidP="004728B9">
            <w:pPr>
              <w:spacing w:before="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cstheme="minorHAnsi"/>
              </w:rPr>
              <w:t>Requirements</w:t>
            </w:r>
          </w:p>
        </w:tc>
      </w:tr>
      <w:tr w:rsidR="00DD1691" w:rsidRPr="00D72BC1" w14:paraId="2852EDA5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AC9727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view external status</w:t>
            </w:r>
          </w:p>
        </w:tc>
        <w:tc>
          <w:tcPr>
            <w:tcW w:w="4675" w:type="dxa"/>
          </w:tcPr>
          <w:p w14:paraId="3B2F801F" w14:textId="77777777" w:rsidR="00DD1691" w:rsidRPr="00D72BC1" w:rsidRDefault="00DD1691" w:rsidP="004728B9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4, R5, R8, R19</w:t>
            </w:r>
          </w:p>
        </w:tc>
      </w:tr>
      <w:tr w:rsidR="00DD1691" w:rsidRPr="00D72BC1" w14:paraId="711187DC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0739841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view internal status</w:t>
            </w:r>
          </w:p>
        </w:tc>
        <w:tc>
          <w:tcPr>
            <w:tcW w:w="4675" w:type="dxa"/>
          </w:tcPr>
          <w:p w14:paraId="3DA4A9C4" w14:textId="77777777" w:rsidR="00DD1691" w:rsidRPr="00D72BC1" w:rsidRDefault="00DD1691" w:rsidP="004728B9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4, R5, R8, R20</w:t>
            </w:r>
          </w:p>
        </w:tc>
      </w:tr>
      <w:tr w:rsidR="00DD1691" w:rsidRPr="00D72BC1" w14:paraId="45D7ED8A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89603F3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Login (CPO)</w:t>
            </w:r>
          </w:p>
        </w:tc>
        <w:tc>
          <w:tcPr>
            <w:tcW w:w="4675" w:type="dxa"/>
          </w:tcPr>
          <w:p w14:paraId="3E225306" w14:textId="77777777" w:rsidR="00DD1691" w:rsidRPr="00D72BC1" w:rsidRDefault="00DD1691" w:rsidP="004728B9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4</w:t>
            </w:r>
          </w:p>
        </w:tc>
      </w:tr>
      <w:tr w:rsidR="00DD1691" w:rsidRPr="00D72BC1" w14:paraId="23EEE857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C0913E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Edit current price of energy</w:t>
            </w:r>
          </w:p>
        </w:tc>
        <w:tc>
          <w:tcPr>
            <w:tcW w:w="4675" w:type="dxa"/>
          </w:tcPr>
          <w:p w14:paraId="01909D4B" w14:textId="77777777" w:rsidR="00DD1691" w:rsidRPr="00D72BC1" w:rsidRDefault="00DD1691" w:rsidP="004728B9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22, R38</w:t>
            </w:r>
          </w:p>
        </w:tc>
      </w:tr>
      <w:tr w:rsidR="00DD1691" w:rsidRPr="00D72BC1" w14:paraId="40FC3152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541DE3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select DSO to acquire energy</w:t>
            </w:r>
          </w:p>
        </w:tc>
        <w:tc>
          <w:tcPr>
            <w:tcW w:w="4675" w:type="dxa"/>
          </w:tcPr>
          <w:p w14:paraId="790B48FE" w14:textId="77777777" w:rsidR="00DD1691" w:rsidRPr="00D72BC1" w:rsidRDefault="00DD1691" w:rsidP="004728B9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33</w:t>
            </w:r>
          </w:p>
        </w:tc>
      </w:tr>
      <w:tr w:rsidR="00DD1691" w:rsidRPr="00D72BC1" w14:paraId="27F2EF91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FCEE62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select kind of getting energy</w:t>
            </w:r>
          </w:p>
        </w:tc>
        <w:tc>
          <w:tcPr>
            <w:tcW w:w="4675" w:type="dxa"/>
          </w:tcPr>
          <w:p w14:paraId="7351E609" w14:textId="77777777" w:rsidR="00DD1691" w:rsidRPr="00D72BC1" w:rsidRDefault="00DD1691" w:rsidP="004728B9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5, R33</w:t>
            </w:r>
          </w:p>
        </w:tc>
      </w:tr>
      <w:tr w:rsidR="00DD1691" w:rsidRPr="00D72BC1" w14:paraId="29F588C1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DD50BD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view location of charging station</w:t>
            </w:r>
          </w:p>
        </w:tc>
        <w:tc>
          <w:tcPr>
            <w:tcW w:w="4675" w:type="dxa"/>
          </w:tcPr>
          <w:p w14:paraId="1E6F2BF1" w14:textId="77777777" w:rsidR="00DD1691" w:rsidRPr="00D72BC1" w:rsidRDefault="00DD1691" w:rsidP="004728B9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21</w:t>
            </w:r>
          </w:p>
        </w:tc>
      </w:tr>
      <w:tr w:rsidR="00DD1691" w:rsidRPr="00D72BC1" w14:paraId="51A246A6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8C2389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egister</w:t>
            </w:r>
          </w:p>
        </w:tc>
        <w:tc>
          <w:tcPr>
            <w:tcW w:w="4675" w:type="dxa"/>
          </w:tcPr>
          <w:p w14:paraId="5A3C2D4A" w14:textId="77777777" w:rsidR="00DD1691" w:rsidRPr="00D72BC1" w:rsidRDefault="00DD1691" w:rsidP="004728B9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1, R2, R30, R31, R36</w:t>
            </w:r>
          </w:p>
        </w:tc>
      </w:tr>
      <w:tr w:rsidR="00DD1691" w:rsidRPr="00D72BC1" w14:paraId="20335BE7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97D352E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Login (user)</w:t>
            </w:r>
          </w:p>
        </w:tc>
        <w:tc>
          <w:tcPr>
            <w:tcW w:w="4675" w:type="dxa"/>
          </w:tcPr>
          <w:p w14:paraId="336E0E9D" w14:textId="77777777" w:rsidR="00DD1691" w:rsidRPr="00D72BC1" w:rsidRDefault="00DD1691" w:rsidP="004728B9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3, R4, R8</w:t>
            </w:r>
          </w:p>
        </w:tc>
      </w:tr>
      <w:tr w:rsidR="00DD1691" w:rsidRPr="00D72BC1" w14:paraId="035CC50F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596F9A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view special offers</w:t>
            </w:r>
          </w:p>
        </w:tc>
        <w:tc>
          <w:tcPr>
            <w:tcW w:w="4675" w:type="dxa"/>
          </w:tcPr>
          <w:p w14:paraId="1B1B5A1D" w14:textId="77777777" w:rsidR="00DD1691" w:rsidRPr="00D72BC1" w:rsidRDefault="00DD1691" w:rsidP="004728B9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7, R18, R34</w:t>
            </w:r>
          </w:p>
        </w:tc>
      </w:tr>
      <w:tr w:rsidR="00DD1691" w:rsidRPr="00D72BC1" w14:paraId="51EDBCB8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007E9C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book a time</w:t>
            </w:r>
          </w:p>
        </w:tc>
        <w:tc>
          <w:tcPr>
            <w:tcW w:w="4675" w:type="dxa"/>
          </w:tcPr>
          <w:p w14:paraId="4305D5F4" w14:textId="77777777" w:rsidR="00DD1691" w:rsidRPr="00D72BC1" w:rsidRDefault="00DD1691" w:rsidP="004728B9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16, R32, R35</w:t>
            </w:r>
          </w:p>
        </w:tc>
      </w:tr>
      <w:tr w:rsidR="00DD1691" w:rsidRPr="00D72BC1" w14:paraId="2771950F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86DB8D6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edit personal information</w:t>
            </w:r>
          </w:p>
        </w:tc>
        <w:tc>
          <w:tcPr>
            <w:tcW w:w="4675" w:type="dxa"/>
          </w:tcPr>
          <w:p w14:paraId="1458A2FE" w14:textId="77777777" w:rsidR="00DD1691" w:rsidRPr="00D72BC1" w:rsidRDefault="00DD1691" w:rsidP="004728B9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29, R30, R36</w:t>
            </w:r>
          </w:p>
        </w:tc>
      </w:tr>
      <w:tr w:rsidR="00DD1691" w:rsidRPr="00D72BC1" w14:paraId="654EF8D4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702F6C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pay by QR code</w:t>
            </w:r>
          </w:p>
        </w:tc>
        <w:tc>
          <w:tcPr>
            <w:tcW w:w="4675" w:type="dxa"/>
          </w:tcPr>
          <w:p w14:paraId="29D82D4F" w14:textId="77777777" w:rsidR="00DD1691" w:rsidRPr="00D72BC1" w:rsidRDefault="00DD1691" w:rsidP="004728B9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14, R15, R23, R27, R28</w:t>
            </w:r>
          </w:p>
        </w:tc>
      </w:tr>
      <w:tr w:rsidR="00DD1691" w:rsidRPr="00D72BC1" w14:paraId="05705E15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ACC1A6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pay by credit cart</w:t>
            </w:r>
          </w:p>
        </w:tc>
        <w:tc>
          <w:tcPr>
            <w:tcW w:w="4675" w:type="dxa"/>
          </w:tcPr>
          <w:p w14:paraId="7B8DAE9B" w14:textId="77777777" w:rsidR="00DD1691" w:rsidRPr="00D72BC1" w:rsidRDefault="00DD1691" w:rsidP="004728B9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14, R23, R27, R28, R30, R31</w:t>
            </w:r>
          </w:p>
        </w:tc>
      </w:tr>
      <w:tr w:rsidR="00DD1691" w:rsidRPr="00D72BC1" w14:paraId="6C301E2B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2D60327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edit credit card information</w:t>
            </w:r>
          </w:p>
        </w:tc>
        <w:tc>
          <w:tcPr>
            <w:tcW w:w="4675" w:type="dxa"/>
          </w:tcPr>
          <w:p w14:paraId="2743B980" w14:textId="77777777" w:rsidR="00DD1691" w:rsidRPr="00D72BC1" w:rsidRDefault="00DD1691" w:rsidP="004728B9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30, R31</w:t>
            </w:r>
          </w:p>
        </w:tc>
      </w:tr>
      <w:tr w:rsidR="00DD1691" w:rsidRPr="00D72BC1" w14:paraId="69C2D1B0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023A15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view charging station’s status</w:t>
            </w:r>
          </w:p>
        </w:tc>
        <w:tc>
          <w:tcPr>
            <w:tcW w:w="4675" w:type="dxa"/>
          </w:tcPr>
          <w:p w14:paraId="297ADED1" w14:textId="77777777" w:rsidR="00DD1691" w:rsidRPr="00D72BC1" w:rsidRDefault="00DD1691" w:rsidP="004728B9">
            <w:pPr>
              <w:spacing w:before="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39, R40</w:t>
            </w:r>
          </w:p>
        </w:tc>
      </w:tr>
      <w:tr w:rsidR="00DD1691" w:rsidRPr="00D72BC1" w14:paraId="2C1C243A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1F33E00" w14:textId="77777777" w:rsidR="00DD1691" w:rsidRPr="00D72BC1" w:rsidRDefault="00DD1691" w:rsidP="004728B9">
            <w:pPr>
              <w:spacing w:before="13"/>
              <w:jc w:val="center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view notification</w:t>
            </w:r>
          </w:p>
        </w:tc>
        <w:tc>
          <w:tcPr>
            <w:tcW w:w="4675" w:type="dxa"/>
          </w:tcPr>
          <w:p w14:paraId="1B9E89E0" w14:textId="77777777" w:rsidR="00DD1691" w:rsidRPr="00D72BC1" w:rsidRDefault="00DD1691" w:rsidP="004728B9">
            <w:pPr>
              <w:spacing w:before="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D72BC1">
              <w:rPr>
                <w:rFonts w:eastAsia="Times New Roman" w:cstheme="minorHAnsi"/>
              </w:rPr>
              <w:t>R6, R9, R35</w:t>
            </w:r>
          </w:p>
        </w:tc>
      </w:tr>
    </w:tbl>
    <w:p w14:paraId="4EA69458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</w:rPr>
      </w:pPr>
    </w:p>
    <w:p w14:paraId="6795D48D" w14:textId="77777777" w:rsidR="00DD1691" w:rsidRPr="00F76FF8" w:rsidRDefault="00DD1691" w:rsidP="00DD1691">
      <w:pPr>
        <w:pStyle w:val="Heading2"/>
        <w:rPr>
          <w:rFonts w:eastAsia="Times New Roman"/>
          <w:rtl/>
        </w:rPr>
      </w:pPr>
      <w:bookmarkStart w:id="45" w:name="_Toc122614444"/>
      <w:r>
        <w:rPr>
          <w:rFonts w:eastAsia="Times New Roman"/>
        </w:rPr>
        <w:t xml:space="preserve">3.3 </w:t>
      </w:r>
      <w:r w:rsidRPr="00F76FF8">
        <w:rPr>
          <w:rFonts w:eastAsia="Times New Roman"/>
        </w:rPr>
        <w:t>Performance Requirements</w:t>
      </w:r>
      <w:bookmarkEnd w:id="45"/>
      <w:r w:rsidRPr="00F76FF8">
        <w:rPr>
          <w:rFonts w:eastAsia="Times New Roman"/>
        </w:rPr>
        <w:t> </w:t>
      </w:r>
    </w:p>
    <w:p w14:paraId="7A08043A" w14:textId="77777777" w:rsidR="00DD1691" w:rsidRPr="00F76FF8" w:rsidRDefault="00DD1691" w:rsidP="00DD1691">
      <w:pPr>
        <w:spacing w:before="9" w:after="0" w:line="240" w:lineRule="auto"/>
        <w:rPr>
          <w:rFonts w:eastAsia="Times New Roman" w:cstheme="minorHAnsi"/>
          <w:color w:val="000000"/>
        </w:rPr>
      </w:pPr>
    </w:p>
    <w:p w14:paraId="20973190" w14:textId="77777777" w:rsidR="00DD1691" w:rsidRPr="00D72BC1" w:rsidRDefault="00DD1691" w:rsidP="00DD1691">
      <w:pPr>
        <w:pStyle w:val="ListParagraph"/>
        <w:numPr>
          <w:ilvl w:val="0"/>
          <w:numId w:val="3"/>
        </w:numPr>
        <w:spacing w:before="9" w:after="0" w:line="276" w:lineRule="auto"/>
        <w:rPr>
          <w:rFonts w:cstheme="minorHAnsi"/>
        </w:rPr>
      </w:pPr>
      <w:r w:rsidRPr="00D72BC1">
        <w:rPr>
          <w:rFonts w:cstheme="minorHAnsi"/>
        </w:rPr>
        <w:t xml:space="preserve">The system must be able to serve a great number of users simultaneously. </w:t>
      </w:r>
    </w:p>
    <w:p w14:paraId="63552AF7" w14:textId="77777777" w:rsidR="00DD1691" w:rsidRPr="00D72BC1" w:rsidRDefault="00DD1691" w:rsidP="00DD1691">
      <w:pPr>
        <w:pStyle w:val="ListParagraph"/>
        <w:numPr>
          <w:ilvl w:val="0"/>
          <w:numId w:val="3"/>
        </w:numPr>
        <w:spacing w:before="9" w:after="0" w:line="276" w:lineRule="auto"/>
        <w:rPr>
          <w:rFonts w:cstheme="minorHAnsi"/>
        </w:rPr>
      </w:pPr>
      <w:r w:rsidRPr="00D72BC1">
        <w:rPr>
          <w:rFonts w:cstheme="minorHAnsi"/>
        </w:rPr>
        <w:t xml:space="preserve">The system must guarantee correct responses. </w:t>
      </w:r>
    </w:p>
    <w:p w14:paraId="555E34C6" w14:textId="77777777" w:rsidR="00DD1691" w:rsidRPr="00D72BC1" w:rsidRDefault="00DD1691" w:rsidP="00DD1691">
      <w:pPr>
        <w:pStyle w:val="ListParagraph"/>
        <w:numPr>
          <w:ilvl w:val="0"/>
          <w:numId w:val="3"/>
        </w:numPr>
        <w:spacing w:before="9" w:after="0" w:line="276" w:lineRule="auto"/>
        <w:rPr>
          <w:rFonts w:cstheme="minorHAnsi"/>
        </w:rPr>
      </w:pPr>
      <w:r w:rsidRPr="00D72BC1">
        <w:rPr>
          <w:rFonts w:cstheme="minorHAnsi"/>
        </w:rPr>
        <w:lastRenderedPageBreak/>
        <w:t>The system must be able to send a response to a query less than 3 seconds since it has been received.</w:t>
      </w:r>
    </w:p>
    <w:p w14:paraId="1A1B711D" w14:textId="77777777" w:rsidR="00DD1691" w:rsidRPr="00D72BC1" w:rsidRDefault="00DD1691" w:rsidP="00DD1691">
      <w:pPr>
        <w:pStyle w:val="ListParagraph"/>
        <w:numPr>
          <w:ilvl w:val="0"/>
          <w:numId w:val="3"/>
        </w:numPr>
        <w:spacing w:before="9" w:after="0" w:line="276" w:lineRule="auto"/>
        <w:rPr>
          <w:rFonts w:cstheme="minorHAnsi"/>
        </w:rPr>
      </w:pPr>
      <w:r w:rsidRPr="00D72BC1">
        <w:rPr>
          <w:rFonts w:cstheme="minorHAnsi"/>
        </w:rPr>
        <w:t>The system must be available 99% of the time.</w:t>
      </w:r>
    </w:p>
    <w:p w14:paraId="29CF2F91" w14:textId="77777777" w:rsidR="00DD1691" w:rsidRPr="00D72BC1" w:rsidRDefault="00DD1691" w:rsidP="00DD1691">
      <w:pPr>
        <w:spacing w:before="9" w:after="0" w:line="240" w:lineRule="auto"/>
        <w:rPr>
          <w:rFonts w:eastAsia="Times New Roman" w:cstheme="minorHAnsi"/>
        </w:rPr>
      </w:pPr>
    </w:p>
    <w:p w14:paraId="0C6092D7" w14:textId="77777777" w:rsidR="00DD1691" w:rsidRPr="00D72BC1" w:rsidRDefault="00DD1691" w:rsidP="00DD1691">
      <w:pPr>
        <w:pStyle w:val="Heading2"/>
        <w:rPr>
          <w:rFonts w:eastAsia="Times New Roman"/>
        </w:rPr>
      </w:pPr>
      <w:bookmarkStart w:id="46" w:name="_Toc122614445"/>
      <w:r w:rsidRPr="00D72BC1">
        <w:rPr>
          <w:rFonts w:eastAsia="Times New Roman"/>
        </w:rPr>
        <w:t>3.4. Design Constraints</w:t>
      </w:r>
      <w:bookmarkEnd w:id="46"/>
      <w:r w:rsidRPr="00D72BC1">
        <w:rPr>
          <w:rFonts w:eastAsia="Times New Roman"/>
        </w:rPr>
        <w:t> </w:t>
      </w:r>
    </w:p>
    <w:p w14:paraId="6FEDE851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</w:rPr>
      </w:pPr>
    </w:p>
    <w:p w14:paraId="14F65DB2" w14:textId="77777777" w:rsidR="00DD1691" w:rsidRPr="00D72BC1" w:rsidRDefault="00DD1691" w:rsidP="00DD1691">
      <w:pPr>
        <w:pStyle w:val="Heading3"/>
        <w:rPr>
          <w:rFonts w:eastAsia="Times New Roman"/>
        </w:rPr>
      </w:pPr>
      <w:bookmarkStart w:id="47" w:name="_Toc122614446"/>
      <w:r w:rsidRPr="00D72BC1">
        <w:rPr>
          <w:rFonts w:eastAsia="Times New Roman"/>
        </w:rPr>
        <w:t>3.4.1 Standards compliance</w:t>
      </w:r>
      <w:bookmarkEnd w:id="47"/>
      <w:r w:rsidRPr="00D72BC1">
        <w:rPr>
          <w:rFonts w:eastAsia="Times New Roman"/>
        </w:rPr>
        <w:t> </w:t>
      </w:r>
    </w:p>
    <w:p w14:paraId="4A75294A" w14:textId="77777777" w:rsidR="00DD1691" w:rsidRPr="00D72BC1" w:rsidRDefault="00DD1691" w:rsidP="00DD1691">
      <w:pPr>
        <w:spacing w:before="13" w:after="0" w:line="240" w:lineRule="auto"/>
        <w:jc w:val="both"/>
        <w:rPr>
          <w:rFonts w:eastAsia="Times New Roman" w:cstheme="minorHAnsi"/>
          <w:color w:val="000000"/>
          <w:rtl/>
          <w:lang w:bidi="fa-IR"/>
        </w:rPr>
      </w:pPr>
    </w:p>
    <w:p w14:paraId="0BBDDB7F" w14:textId="77777777" w:rsidR="00DD1691" w:rsidRPr="00D72BC1" w:rsidRDefault="00DD1691">
      <w:pPr>
        <w:pStyle w:val="ListParagraph"/>
        <w:numPr>
          <w:ilvl w:val="0"/>
          <w:numId w:val="4"/>
        </w:numPr>
        <w:spacing w:before="13" w:after="0" w:line="276" w:lineRule="auto"/>
        <w:jc w:val="both"/>
        <w:rPr>
          <w:rFonts w:eastAsia="Times New Roman" w:cstheme="minorHAnsi"/>
        </w:rPr>
      </w:pPr>
      <w:r w:rsidRPr="00D72BC1">
        <w:rPr>
          <w:rFonts w:eastAsia="Times New Roman" w:cstheme="minorHAnsi"/>
        </w:rPr>
        <w:t>The eMSP must manage the data retrieved from the users in respect with the privacy laws.</w:t>
      </w:r>
    </w:p>
    <w:p w14:paraId="0D9A41ED" w14:textId="77777777" w:rsidR="00DD1691" w:rsidRDefault="00DD1691">
      <w:pPr>
        <w:pStyle w:val="ListParagraph"/>
        <w:numPr>
          <w:ilvl w:val="0"/>
          <w:numId w:val="4"/>
        </w:numPr>
        <w:spacing w:before="13" w:after="0" w:line="276" w:lineRule="auto"/>
        <w:jc w:val="both"/>
        <w:rPr>
          <w:rFonts w:eastAsia="Times New Roman" w:cstheme="minorHAnsi"/>
        </w:rPr>
      </w:pPr>
      <w:r w:rsidRPr="00D72BC1">
        <w:rPr>
          <w:rFonts w:eastAsia="Times New Roman" w:cstheme="minorHAnsi"/>
        </w:rPr>
        <w:t>The eMSP must require the customer the permission to retrieve data regarding the position</w:t>
      </w:r>
      <w:r w:rsidRPr="00D72BC1">
        <w:rPr>
          <w:rFonts w:eastAsia="Times New Roman" w:cstheme="minorHAnsi"/>
          <w:rtl/>
        </w:rPr>
        <w:t>.</w:t>
      </w:r>
    </w:p>
    <w:p w14:paraId="71DFC9B5" w14:textId="77777777" w:rsidR="00DD1691" w:rsidRPr="00D72BC1" w:rsidRDefault="00DD1691">
      <w:pPr>
        <w:pStyle w:val="ListParagraph"/>
        <w:numPr>
          <w:ilvl w:val="0"/>
          <w:numId w:val="4"/>
        </w:numPr>
        <w:spacing w:before="13" w:after="0" w:line="276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The CPMS must manage data in respect with the privacy laws.</w:t>
      </w:r>
    </w:p>
    <w:p w14:paraId="314A0FD4" w14:textId="77777777" w:rsidR="00DD1691" w:rsidRPr="00D72BC1" w:rsidRDefault="00DD1691" w:rsidP="00DD1691">
      <w:pPr>
        <w:pStyle w:val="ListParagraph"/>
        <w:spacing w:before="13" w:after="0" w:line="240" w:lineRule="auto"/>
        <w:jc w:val="both"/>
        <w:rPr>
          <w:rFonts w:eastAsia="Times New Roman" w:cstheme="minorHAnsi"/>
        </w:rPr>
      </w:pPr>
    </w:p>
    <w:p w14:paraId="014E013A" w14:textId="77777777" w:rsidR="00DD1691" w:rsidRPr="00D72BC1" w:rsidRDefault="00DD1691" w:rsidP="00DD1691">
      <w:pPr>
        <w:pStyle w:val="Heading3"/>
        <w:rPr>
          <w:rFonts w:eastAsia="Times New Roman"/>
        </w:rPr>
      </w:pPr>
      <w:bookmarkStart w:id="48" w:name="_Toc122614447"/>
      <w:r w:rsidRPr="00D72BC1">
        <w:rPr>
          <w:rFonts w:eastAsia="Times New Roman"/>
        </w:rPr>
        <w:t>3.4.2 Hardware limitations</w:t>
      </w:r>
      <w:bookmarkEnd w:id="48"/>
      <w:r w:rsidRPr="00D72BC1">
        <w:rPr>
          <w:rFonts w:eastAsia="Times New Roman"/>
        </w:rPr>
        <w:t> </w:t>
      </w:r>
    </w:p>
    <w:p w14:paraId="2891ACF1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  <w:color w:val="000000"/>
        </w:rPr>
      </w:pPr>
    </w:p>
    <w:p w14:paraId="77A46D18" w14:textId="77777777" w:rsidR="00DD1691" w:rsidRPr="00D72BC1" w:rsidRDefault="00DD1691">
      <w:pPr>
        <w:pStyle w:val="ListParagraph"/>
        <w:numPr>
          <w:ilvl w:val="0"/>
          <w:numId w:val="5"/>
        </w:numPr>
        <w:spacing w:before="13" w:after="0" w:line="276" w:lineRule="auto"/>
        <w:rPr>
          <w:rFonts w:eastAsia="Times New Roman" w:cstheme="minorHAnsi"/>
        </w:rPr>
      </w:pPr>
      <w:r w:rsidRPr="00D72BC1">
        <w:rPr>
          <w:rFonts w:cstheme="minorHAnsi"/>
        </w:rPr>
        <w:t xml:space="preserve">The web browser or the smartphone which </w:t>
      </w:r>
      <w:r>
        <w:rPr>
          <w:rFonts w:cstheme="minorHAnsi"/>
        </w:rPr>
        <w:t xml:space="preserve">the </w:t>
      </w:r>
      <w:r w:rsidRPr="00D72BC1">
        <w:rPr>
          <w:rFonts w:cstheme="minorHAnsi"/>
        </w:rPr>
        <w:t xml:space="preserve">user and </w:t>
      </w:r>
      <w:r>
        <w:rPr>
          <w:rFonts w:cstheme="minorHAnsi"/>
        </w:rPr>
        <w:t xml:space="preserve">the </w:t>
      </w:r>
      <w:r w:rsidRPr="00D72BC1">
        <w:rPr>
          <w:rFonts w:cstheme="minorHAnsi"/>
        </w:rPr>
        <w:t>CPO are using must has the ability of connecting to the internet and using GPS services.</w:t>
      </w:r>
    </w:p>
    <w:p w14:paraId="79FA2B5D" w14:textId="77777777" w:rsidR="00DD1691" w:rsidRPr="00D72BC1" w:rsidRDefault="00DD1691">
      <w:pPr>
        <w:pStyle w:val="ListParagraph"/>
        <w:numPr>
          <w:ilvl w:val="0"/>
          <w:numId w:val="5"/>
        </w:numPr>
        <w:spacing w:before="13" w:after="0" w:line="276" w:lineRule="auto"/>
        <w:rPr>
          <w:rFonts w:eastAsia="Times New Roman" w:cstheme="minorHAnsi"/>
        </w:rPr>
      </w:pPr>
      <w:r w:rsidRPr="00D72BC1">
        <w:rPr>
          <w:rFonts w:cstheme="minorHAnsi"/>
        </w:rPr>
        <w:t>The smartphone which end user has must ha</w:t>
      </w:r>
      <w:r>
        <w:rPr>
          <w:rFonts w:cstheme="minorHAnsi"/>
        </w:rPr>
        <w:t>ve</w:t>
      </w:r>
      <w:r w:rsidRPr="00D72BC1">
        <w:rPr>
          <w:rFonts w:cstheme="minorHAnsi"/>
        </w:rPr>
        <w:t xml:space="preserve"> an ability to </w:t>
      </w:r>
      <w:r>
        <w:rPr>
          <w:rFonts w:cstheme="minorHAnsi"/>
        </w:rPr>
        <w:t>scan</w:t>
      </w:r>
      <w:r w:rsidRPr="00D72BC1">
        <w:rPr>
          <w:rFonts w:cstheme="minorHAnsi"/>
        </w:rPr>
        <w:t xml:space="preserve"> QR code.</w:t>
      </w:r>
    </w:p>
    <w:p w14:paraId="0D5E77C3" w14:textId="77777777" w:rsidR="00DD1691" w:rsidRPr="00D72BC1" w:rsidRDefault="00DD1691">
      <w:pPr>
        <w:pStyle w:val="ListParagraph"/>
        <w:numPr>
          <w:ilvl w:val="0"/>
          <w:numId w:val="5"/>
        </w:numPr>
        <w:spacing w:before="13" w:after="0" w:line="276" w:lineRule="auto"/>
        <w:rPr>
          <w:rFonts w:eastAsia="Times New Roman" w:cstheme="minorHAnsi"/>
        </w:rPr>
      </w:pPr>
      <w:r w:rsidRPr="00D72BC1">
        <w:rPr>
          <w:rFonts w:cstheme="minorHAnsi"/>
        </w:rPr>
        <w:t>All systems must have enough memory to run the application</w:t>
      </w:r>
      <w:r>
        <w:rPr>
          <w:rFonts w:cstheme="minorHAnsi"/>
        </w:rPr>
        <w:t>.</w:t>
      </w:r>
    </w:p>
    <w:p w14:paraId="7C2539BF" w14:textId="77777777" w:rsidR="00DD1691" w:rsidRPr="00D72BC1" w:rsidRDefault="00DD1691" w:rsidP="00DD1691">
      <w:pPr>
        <w:pStyle w:val="ListParagraph"/>
        <w:spacing w:before="13" w:after="0" w:line="240" w:lineRule="auto"/>
        <w:rPr>
          <w:rFonts w:eastAsia="Times New Roman" w:cstheme="minorHAnsi"/>
        </w:rPr>
      </w:pPr>
    </w:p>
    <w:p w14:paraId="3B254049" w14:textId="77777777" w:rsidR="00DD1691" w:rsidRPr="00D72BC1" w:rsidRDefault="00DD1691" w:rsidP="00DD1691">
      <w:pPr>
        <w:pStyle w:val="Heading3"/>
        <w:rPr>
          <w:rFonts w:eastAsia="Times New Roman"/>
        </w:rPr>
      </w:pPr>
      <w:bookmarkStart w:id="49" w:name="_Toc122614448"/>
      <w:r w:rsidRPr="00D72BC1">
        <w:rPr>
          <w:rFonts w:eastAsia="Times New Roman"/>
        </w:rPr>
        <w:t>3.4.3 Any other constraint</w:t>
      </w:r>
      <w:bookmarkEnd w:id="49"/>
      <w:r w:rsidRPr="00D72BC1">
        <w:rPr>
          <w:rFonts w:eastAsia="Times New Roman"/>
        </w:rPr>
        <w:t> </w:t>
      </w:r>
    </w:p>
    <w:p w14:paraId="1F1FF994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</w:rPr>
      </w:pPr>
    </w:p>
    <w:p w14:paraId="28B65A11" w14:textId="77777777" w:rsidR="00DD1691" w:rsidRPr="00D72BC1" w:rsidRDefault="00DD1691">
      <w:pPr>
        <w:pStyle w:val="ListParagraph"/>
        <w:numPr>
          <w:ilvl w:val="0"/>
          <w:numId w:val="6"/>
        </w:numPr>
        <w:spacing w:before="13" w:after="0" w:line="276" w:lineRule="auto"/>
        <w:rPr>
          <w:rFonts w:eastAsia="Times New Roman" w:cstheme="minorHAnsi"/>
          <w:color w:val="000000"/>
        </w:rPr>
      </w:pPr>
      <w:r w:rsidRPr="00D72BC1">
        <w:rPr>
          <w:rFonts w:cstheme="minorHAnsi"/>
        </w:rPr>
        <w:t>The information which is related to battery status of the user's car must be accurate 99% of the time</w:t>
      </w:r>
      <w:r>
        <w:rPr>
          <w:rFonts w:cstheme="minorHAnsi"/>
        </w:rPr>
        <w:t>.</w:t>
      </w:r>
    </w:p>
    <w:p w14:paraId="76A9F399" w14:textId="77777777" w:rsidR="00DD1691" w:rsidRPr="00D72BC1" w:rsidRDefault="00DD1691">
      <w:pPr>
        <w:pStyle w:val="ListParagraph"/>
        <w:numPr>
          <w:ilvl w:val="0"/>
          <w:numId w:val="6"/>
        </w:numPr>
        <w:spacing w:before="13" w:after="0" w:line="276" w:lineRule="auto"/>
        <w:rPr>
          <w:rFonts w:eastAsia="Times New Roman" w:cstheme="minorHAnsi"/>
          <w:color w:val="000000"/>
        </w:rPr>
      </w:pPr>
      <w:r w:rsidRPr="00D72BC1">
        <w:rPr>
          <w:rFonts w:eastAsia="Times New Roman" w:cstheme="minorHAnsi"/>
          <w:color w:val="000000"/>
        </w:rPr>
        <w:t>All battery charging prices must be updated periodically and displayed to the user through the eMSP.</w:t>
      </w:r>
    </w:p>
    <w:p w14:paraId="70F321FA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  <w:color w:val="000000"/>
        </w:rPr>
      </w:pPr>
    </w:p>
    <w:p w14:paraId="3A6B5527" w14:textId="77777777" w:rsidR="00DD1691" w:rsidRPr="00D72BC1" w:rsidRDefault="00DD1691" w:rsidP="00DD1691">
      <w:pPr>
        <w:pStyle w:val="Heading2"/>
        <w:rPr>
          <w:rFonts w:eastAsia="Times New Roman"/>
          <w:rtl/>
        </w:rPr>
      </w:pPr>
      <w:bookmarkStart w:id="50" w:name="_Toc122614449"/>
      <w:r w:rsidRPr="00D72BC1">
        <w:rPr>
          <w:rFonts w:eastAsia="Times New Roman"/>
        </w:rPr>
        <w:t>3.5. Software System Attributes</w:t>
      </w:r>
      <w:bookmarkEnd w:id="50"/>
      <w:r w:rsidRPr="00D72BC1">
        <w:rPr>
          <w:rFonts w:eastAsia="Times New Roman"/>
        </w:rPr>
        <w:t> </w:t>
      </w:r>
    </w:p>
    <w:p w14:paraId="42AE9135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</w:rPr>
      </w:pPr>
    </w:p>
    <w:p w14:paraId="3E058881" w14:textId="77777777" w:rsidR="00DD1691" w:rsidRDefault="00DD1691" w:rsidP="00DD1691">
      <w:pPr>
        <w:pStyle w:val="Heading3"/>
        <w:rPr>
          <w:rFonts w:eastAsia="Times New Roman"/>
          <w:rtl/>
        </w:rPr>
      </w:pPr>
      <w:bookmarkStart w:id="51" w:name="_Toc122614450"/>
      <w:r w:rsidRPr="00D72BC1">
        <w:rPr>
          <w:rFonts w:eastAsia="Times New Roman"/>
        </w:rPr>
        <w:t>3.5.1 Reliability</w:t>
      </w:r>
      <w:bookmarkEnd w:id="51"/>
      <w:r w:rsidRPr="00D72BC1">
        <w:rPr>
          <w:rFonts w:eastAsia="Times New Roman"/>
        </w:rPr>
        <w:t> </w:t>
      </w:r>
    </w:p>
    <w:p w14:paraId="75528611" w14:textId="77777777" w:rsidR="00DD1691" w:rsidRPr="00B53A3B" w:rsidRDefault="00DD1691" w:rsidP="00DD1691">
      <w:pPr>
        <w:rPr>
          <w:rtl/>
        </w:rPr>
      </w:pPr>
    </w:p>
    <w:p w14:paraId="79EE25C5" w14:textId="77777777" w:rsidR="00DD1691" w:rsidRPr="00D72BC1" w:rsidRDefault="00DD1691" w:rsidP="00DD1691">
      <w:pPr>
        <w:spacing w:before="13" w:after="0" w:line="276" w:lineRule="auto"/>
        <w:jc w:val="both"/>
        <w:rPr>
          <w:rFonts w:cstheme="minorHAnsi"/>
          <w:rtl/>
        </w:rPr>
      </w:pPr>
      <w:r w:rsidRPr="00D72BC1">
        <w:rPr>
          <w:rFonts w:cstheme="minorHAnsi"/>
        </w:rPr>
        <w:t>The system must be able to run continuously without any interrupts. Reliability of the system depends on the services of the system, and should be up for a 99% of time. This means the MTTR or downtime should be 365 days per years. In order to guarantee this time of downtime the system must have an appropriate infrastructure with a fully backup system located in different office that replicates the core services for covering general failure of the main system.</w:t>
      </w:r>
    </w:p>
    <w:p w14:paraId="402BF07A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</w:rPr>
      </w:pPr>
    </w:p>
    <w:p w14:paraId="70B5402D" w14:textId="77777777" w:rsidR="00DD1691" w:rsidRPr="00D72BC1" w:rsidRDefault="00DD1691" w:rsidP="00DD1691">
      <w:pPr>
        <w:pStyle w:val="Heading3"/>
        <w:rPr>
          <w:rFonts w:eastAsia="Times New Roman"/>
        </w:rPr>
      </w:pPr>
      <w:bookmarkStart w:id="52" w:name="_Toc122614451"/>
      <w:r w:rsidRPr="00D72BC1">
        <w:rPr>
          <w:rFonts w:eastAsia="Times New Roman"/>
        </w:rPr>
        <w:t>3.5.2 Availability</w:t>
      </w:r>
      <w:bookmarkEnd w:id="52"/>
      <w:r w:rsidRPr="00D72BC1">
        <w:rPr>
          <w:rFonts w:eastAsia="Times New Roman"/>
        </w:rPr>
        <w:t> </w:t>
      </w:r>
    </w:p>
    <w:p w14:paraId="746BDF9A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  <w:color w:val="000000"/>
        </w:rPr>
      </w:pPr>
    </w:p>
    <w:p w14:paraId="696E0E74" w14:textId="77777777" w:rsidR="00DD1691" w:rsidRPr="00D72BC1" w:rsidRDefault="00DD1691" w:rsidP="00DD1691">
      <w:pPr>
        <w:spacing w:before="13" w:after="0" w:line="276" w:lineRule="auto"/>
        <w:jc w:val="both"/>
        <w:rPr>
          <w:rFonts w:eastAsia="Times New Roman" w:cstheme="minorHAnsi"/>
          <w:color w:val="000000"/>
          <w:lang w:bidi="fa-IR"/>
        </w:rPr>
      </w:pPr>
      <w:r w:rsidRPr="00D72BC1">
        <w:rPr>
          <w:rFonts w:cstheme="minorHAnsi"/>
        </w:rPr>
        <w:lastRenderedPageBreak/>
        <w:t xml:space="preserve">Like other kinds of charging stations that are available 24 hours a day, these </w:t>
      </w:r>
      <w:r>
        <w:rPr>
          <w:rFonts w:cstheme="minorHAnsi"/>
        </w:rPr>
        <w:t xml:space="preserve">kinds of </w:t>
      </w:r>
      <w:r w:rsidRPr="00D72BC1">
        <w:rPr>
          <w:rFonts w:cstheme="minorHAnsi"/>
        </w:rPr>
        <w:t>charging stations must be like them. So, our system need</w:t>
      </w:r>
      <w:r>
        <w:rPr>
          <w:rFonts w:cstheme="minorHAnsi"/>
        </w:rPr>
        <w:t>s</w:t>
      </w:r>
      <w:r w:rsidRPr="00D72BC1">
        <w:rPr>
          <w:rFonts w:cstheme="minorHAnsi"/>
        </w:rPr>
        <w:t xml:space="preserve"> high availability. It should be noted that CPOs work in two shifts, morning and night and system is always </w:t>
      </w:r>
      <w:r>
        <w:rPr>
          <w:rFonts w:cstheme="minorHAnsi"/>
        </w:rPr>
        <w:t>available for end users</w:t>
      </w:r>
      <w:r w:rsidRPr="00D72BC1">
        <w:rPr>
          <w:rFonts w:cstheme="minorHAnsi"/>
        </w:rPr>
        <w:t>.</w:t>
      </w:r>
    </w:p>
    <w:p w14:paraId="3E2D6D8E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  <w:color w:val="000000"/>
          <w:lang w:bidi="fa-IR"/>
        </w:rPr>
      </w:pPr>
    </w:p>
    <w:p w14:paraId="6FD0AC43" w14:textId="77777777" w:rsidR="00DD1691" w:rsidRPr="00D72BC1" w:rsidRDefault="00DD1691" w:rsidP="00DD1691">
      <w:pPr>
        <w:pStyle w:val="Heading3"/>
        <w:rPr>
          <w:rFonts w:eastAsia="Times New Roman"/>
          <w:rtl/>
        </w:rPr>
      </w:pPr>
      <w:bookmarkStart w:id="53" w:name="_Toc122614452"/>
      <w:r w:rsidRPr="00D72BC1">
        <w:rPr>
          <w:rFonts w:eastAsia="Times New Roman"/>
        </w:rPr>
        <w:t>3.5.3 Security</w:t>
      </w:r>
      <w:bookmarkEnd w:id="53"/>
      <w:r w:rsidRPr="00D72BC1">
        <w:rPr>
          <w:rFonts w:eastAsia="Times New Roman"/>
        </w:rPr>
        <w:t> </w:t>
      </w:r>
    </w:p>
    <w:p w14:paraId="336D71B7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  <w:color w:val="000000"/>
        </w:rPr>
      </w:pPr>
    </w:p>
    <w:p w14:paraId="08B03833" w14:textId="77777777" w:rsidR="00DD1691" w:rsidRPr="00D72BC1" w:rsidRDefault="00DD1691" w:rsidP="00DD1691">
      <w:pPr>
        <w:spacing w:before="13" w:after="0" w:line="276" w:lineRule="auto"/>
        <w:jc w:val="both"/>
        <w:rPr>
          <w:rFonts w:cstheme="minorHAnsi"/>
        </w:rPr>
      </w:pPr>
      <w:r w:rsidRPr="00D72BC1">
        <w:rPr>
          <w:rFonts w:cstheme="minorHAnsi"/>
        </w:rPr>
        <w:t>The provided information by CPOs is not sensitive, thus we don’t need high security for the CPMS as a software. But regarding eMSP, because our system keeps information about credit card of user,</w:t>
      </w:r>
      <w:r>
        <w:rPr>
          <w:rFonts w:cstheme="minorHAnsi"/>
        </w:rPr>
        <w:t xml:space="preserve"> and account balances,</w:t>
      </w:r>
      <w:r w:rsidRPr="00D72BC1">
        <w:rPr>
          <w:rFonts w:cstheme="minorHAnsi"/>
        </w:rPr>
        <w:t xml:space="preserve"> we need high security for eMSP.</w:t>
      </w:r>
    </w:p>
    <w:p w14:paraId="6B68B146" w14:textId="77777777" w:rsidR="00DD1691" w:rsidRPr="00D72BC1" w:rsidRDefault="00DD1691" w:rsidP="00DD1691">
      <w:pPr>
        <w:spacing w:before="13" w:after="0" w:line="276" w:lineRule="auto"/>
        <w:jc w:val="both"/>
        <w:rPr>
          <w:rFonts w:eastAsia="Times New Roman" w:cstheme="minorHAnsi"/>
          <w:color w:val="000000"/>
        </w:rPr>
      </w:pPr>
      <w:r w:rsidRPr="00D72BC1">
        <w:rPr>
          <w:rFonts w:cstheme="minorHAnsi"/>
        </w:rPr>
        <w:t>Generally, for preventing some problems, we need to encrypt stored data and also the password of the users hashed before stored.</w:t>
      </w:r>
    </w:p>
    <w:p w14:paraId="2A65C5D7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</w:rPr>
      </w:pPr>
    </w:p>
    <w:p w14:paraId="1D6382E1" w14:textId="77777777" w:rsidR="00DD1691" w:rsidRPr="00D72BC1" w:rsidRDefault="00DD1691" w:rsidP="00DD1691">
      <w:pPr>
        <w:pStyle w:val="Heading3"/>
        <w:rPr>
          <w:rFonts w:eastAsia="Times New Roman"/>
        </w:rPr>
      </w:pPr>
      <w:bookmarkStart w:id="54" w:name="_Toc122614453"/>
      <w:r w:rsidRPr="00D72BC1">
        <w:rPr>
          <w:rFonts w:eastAsia="Times New Roman"/>
        </w:rPr>
        <w:t>3.5.4 Maintainability</w:t>
      </w:r>
      <w:bookmarkEnd w:id="54"/>
      <w:r w:rsidRPr="00D72BC1">
        <w:rPr>
          <w:rFonts w:eastAsia="Times New Roman"/>
        </w:rPr>
        <w:t> </w:t>
      </w:r>
    </w:p>
    <w:p w14:paraId="0DA0A6F1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  <w:color w:val="000000"/>
        </w:rPr>
      </w:pPr>
    </w:p>
    <w:p w14:paraId="67311DAD" w14:textId="77777777" w:rsidR="00DD1691" w:rsidRPr="00D72BC1" w:rsidRDefault="00DD1691" w:rsidP="00DD1691">
      <w:pPr>
        <w:spacing w:before="13" w:after="0" w:line="276" w:lineRule="auto"/>
        <w:jc w:val="both"/>
        <w:rPr>
          <w:rFonts w:cstheme="minorHAnsi"/>
        </w:rPr>
      </w:pPr>
      <w:r w:rsidRPr="00D72BC1">
        <w:rPr>
          <w:rFonts w:cstheme="minorHAnsi"/>
        </w:rPr>
        <w:t>The software must be written in</w:t>
      </w:r>
      <w:r>
        <w:rPr>
          <w:rFonts w:cstheme="minorHAnsi"/>
        </w:rPr>
        <w:t xml:space="preserve"> python</w:t>
      </w:r>
      <w:r w:rsidRPr="00F6752D">
        <w:rPr>
          <w:rFonts w:cstheme="minorHAnsi"/>
          <w:color w:val="FF0000"/>
        </w:rPr>
        <w:t xml:space="preserve"> </w:t>
      </w:r>
      <w:r w:rsidRPr="00D72BC1">
        <w:rPr>
          <w:rFonts w:cstheme="minorHAnsi"/>
        </w:rPr>
        <w:t>and codes must be written with good standards. The occurred problems must be detected easily and solved simply. The problem in one component must have not interrupted other components.</w:t>
      </w:r>
    </w:p>
    <w:p w14:paraId="624C638A" w14:textId="77777777" w:rsidR="00DD1691" w:rsidRPr="00D72BC1" w:rsidRDefault="00DD1691" w:rsidP="00DD1691">
      <w:pPr>
        <w:spacing w:before="13" w:after="0" w:line="240" w:lineRule="auto"/>
        <w:rPr>
          <w:rFonts w:eastAsia="Times New Roman" w:cstheme="minorHAnsi"/>
        </w:rPr>
      </w:pPr>
    </w:p>
    <w:p w14:paraId="2793A257" w14:textId="77777777" w:rsidR="00DD1691" w:rsidRPr="00D72BC1" w:rsidRDefault="00DD1691" w:rsidP="00DD1691">
      <w:pPr>
        <w:pStyle w:val="Heading3"/>
        <w:rPr>
          <w:rFonts w:eastAsia="Times New Roman"/>
        </w:rPr>
      </w:pPr>
      <w:bookmarkStart w:id="55" w:name="_Toc122614454"/>
      <w:r w:rsidRPr="00D72BC1">
        <w:rPr>
          <w:rFonts w:eastAsia="Times New Roman"/>
        </w:rPr>
        <w:t>3.5.5 Portability</w:t>
      </w:r>
      <w:bookmarkEnd w:id="55"/>
    </w:p>
    <w:p w14:paraId="65C7AB16" w14:textId="77777777" w:rsidR="00DD1691" w:rsidRDefault="00DD1691" w:rsidP="00DD1691">
      <w:pPr>
        <w:spacing w:line="276" w:lineRule="auto"/>
        <w:jc w:val="both"/>
        <w:rPr>
          <w:rFonts w:cstheme="minorHAnsi"/>
          <w:rtl/>
        </w:rPr>
      </w:pPr>
    </w:p>
    <w:p w14:paraId="37FB4FC6" w14:textId="77777777" w:rsidR="00DD1691" w:rsidRPr="00D72BC1" w:rsidRDefault="00DD1691" w:rsidP="00DD1691">
      <w:pPr>
        <w:spacing w:line="276" w:lineRule="auto"/>
        <w:jc w:val="both"/>
        <w:rPr>
          <w:rFonts w:cstheme="minorHAnsi"/>
        </w:rPr>
      </w:pPr>
      <w:r w:rsidRPr="00D72BC1">
        <w:rPr>
          <w:rFonts w:cstheme="minorHAnsi"/>
        </w:rPr>
        <w:t xml:space="preserve">The eMSP must be designed simply and implemented on different </w:t>
      </w:r>
      <w:r>
        <w:rPr>
          <w:rFonts w:cstheme="minorHAnsi"/>
        </w:rPr>
        <w:t xml:space="preserve">smartphones </w:t>
      </w:r>
      <w:r w:rsidRPr="00D72BC1">
        <w:rPr>
          <w:rFonts w:cstheme="minorHAnsi"/>
        </w:rPr>
        <w:t>platforms. This software runs in different platforms must support Android and iOS operating systems for mobile devices. Also, the CPMS must be runs in web application</w:t>
      </w:r>
      <w:r>
        <w:rPr>
          <w:rFonts w:cstheme="minorHAnsi"/>
        </w:rPr>
        <w:t xml:space="preserve"> through all browsers like Chrome, Microsoft edge, and Firefax</w:t>
      </w:r>
      <w:r w:rsidRPr="00D72BC1">
        <w:rPr>
          <w:rFonts w:cstheme="minorHAnsi"/>
        </w:rPr>
        <w:t>.</w:t>
      </w:r>
    </w:p>
    <w:p w14:paraId="42771DCC" w14:textId="52D2C92A" w:rsidR="00F862FF" w:rsidRPr="00DD1691" w:rsidRDefault="00F862FF" w:rsidP="00DD1691"/>
    <w:sectPr w:rsidR="00F862FF" w:rsidRPr="00DD16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stem Font">
    <w:altName w:val="Cambria"/>
    <w:charset w:val="00"/>
    <w:family w:val="roman"/>
    <w:pitch w:val="default"/>
  </w:font>
  <w:font w:name=".SFUI-Regular">
    <w:altName w:val="Cambria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7600E"/>
    <w:multiLevelType w:val="hybridMultilevel"/>
    <w:tmpl w:val="6C489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601C6"/>
    <w:multiLevelType w:val="hybridMultilevel"/>
    <w:tmpl w:val="69625C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F1E89"/>
    <w:multiLevelType w:val="hybridMultilevel"/>
    <w:tmpl w:val="EF042E9A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3" w15:restartNumberingAfterBreak="0">
    <w:nsid w:val="081D78BC"/>
    <w:multiLevelType w:val="hybridMultilevel"/>
    <w:tmpl w:val="1F80D2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8177CD"/>
    <w:multiLevelType w:val="hybridMultilevel"/>
    <w:tmpl w:val="B00060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E5789A"/>
    <w:multiLevelType w:val="hybridMultilevel"/>
    <w:tmpl w:val="7BA615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A58FA"/>
    <w:multiLevelType w:val="hybridMultilevel"/>
    <w:tmpl w:val="48542F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E6EB5"/>
    <w:multiLevelType w:val="hybridMultilevel"/>
    <w:tmpl w:val="B7FE42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E829F5"/>
    <w:multiLevelType w:val="hybridMultilevel"/>
    <w:tmpl w:val="9B9888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6E0B1C"/>
    <w:multiLevelType w:val="hybridMultilevel"/>
    <w:tmpl w:val="C41039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1F5CE1"/>
    <w:multiLevelType w:val="hybridMultilevel"/>
    <w:tmpl w:val="FC2E0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7D1344"/>
    <w:multiLevelType w:val="hybridMultilevel"/>
    <w:tmpl w:val="B64E61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FC2609"/>
    <w:multiLevelType w:val="hybridMultilevel"/>
    <w:tmpl w:val="A7B68D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C25E36"/>
    <w:multiLevelType w:val="hybridMultilevel"/>
    <w:tmpl w:val="25581186"/>
    <w:lvl w:ilvl="0" w:tplc="10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4" w15:restartNumberingAfterBreak="0">
    <w:nsid w:val="2A7D27DC"/>
    <w:multiLevelType w:val="hybridMultilevel"/>
    <w:tmpl w:val="A93610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C7478D"/>
    <w:multiLevelType w:val="hybridMultilevel"/>
    <w:tmpl w:val="6FE06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DE4EDD"/>
    <w:multiLevelType w:val="hybridMultilevel"/>
    <w:tmpl w:val="7A36D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A611CF"/>
    <w:multiLevelType w:val="hybridMultilevel"/>
    <w:tmpl w:val="ADAAF1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1E6C49"/>
    <w:multiLevelType w:val="hybridMultilevel"/>
    <w:tmpl w:val="163A07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DB080B"/>
    <w:multiLevelType w:val="hybridMultilevel"/>
    <w:tmpl w:val="A2B471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F27D79"/>
    <w:multiLevelType w:val="hybridMultilevel"/>
    <w:tmpl w:val="B56C8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3D35D8"/>
    <w:multiLevelType w:val="hybridMultilevel"/>
    <w:tmpl w:val="B80E8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BD1E49"/>
    <w:multiLevelType w:val="hybridMultilevel"/>
    <w:tmpl w:val="382659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D94754"/>
    <w:multiLevelType w:val="hybridMultilevel"/>
    <w:tmpl w:val="6390F1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114723"/>
    <w:multiLevelType w:val="hybridMultilevel"/>
    <w:tmpl w:val="867A89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324393"/>
    <w:multiLevelType w:val="hybridMultilevel"/>
    <w:tmpl w:val="295866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8C3EEC"/>
    <w:multiLevelType w:val="hybridMultilevel"/>
    <w:tmpl w:val="3A901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540545"/>
    <w:multiLevelType w:val="hybridMultilevel"/>
    <w:tmpl w:val="BCE2C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FD21FC"/>
    <w:multiLevelType w:val="hybridMultilevel"/>
    <w:tmpl w:val="08A626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553089"/>
    <w:multiLevelType w:val="hybridMultilevel"/>
    <w:tmpl w:val="499AE57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8E350B"/>
    <w:multiLevelType w:val="hybridMultilevel"/>
    <w:tmpl w:val="8F785B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8B4F55"/>
    <w:multiLevelType w:val="hybridMultilevel"/>
    <w:tmpl w:val="5388F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7A44C9"/>
    <w:multiLevelType w:val="hybridMultilevel"/>
    <w:tmpl w:val="090C8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422453"/>
    <w:multiLevelType w:val="hybridMultilevel"/>
    <w:tmpl w:val="ADAAF1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3E3249"/>
    <w:multiLevelType w:val="hybridMultilevel"/>
    <w:tmpl w:val="8E9C90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537459"/>
    <w:multiLevelType w:val="hybridMultilevel"/>
    <w:tmpl w:val="9F180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1A326B"/>
    <w:multiLevelType w:val="hybridMultilevel"/>
    <w:tmpl w:val="3B9E9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726C5E"/>
    <w:multiLevelType w:val="hybridMultilevel"/>
    <w:tmpl w:val="67186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B37B63"/>
    <w:multiLevelType w:val="hybridMultilevel"/>
    <w:tmpl w:val="B5E6D0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9A77A2"/>
    <w:multiLevelType w:val="hybridMultilevel"/>
    <w:tmpl w:val="C10EA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C9719E"/>
    <w:multiLevelType w:val="hybridMultilevel"/>
    <w:tmpl w:val="2F5A0F7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AB53DF"/>
    <w:multiLevelType w:val="hybridMultilevel"/>
    <w:tmpl w:val="A8EAA2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1E713B"/>
    <w:multiLevelType w:val="hybridMultilevel"/>
    <w:tmpl w:val="6ECAB4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A94004"/>
    <w:multiLevelType w:val="hybridMultilevel"/>
    <w:tmpl w:val="8B0CB49C"/>
    <w:lvl w:ilvl="0" w:tplc="38E4D0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B63FB6"/>
    <w:multiLevelType w:val="hybridMultilevel"/>
    <w:tmpl w:val="ADAAF1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0122240">
    <w:abstractNumId w:val="10"/>
  </w:num>
  <w:num w:numId="2" w16cid:durableId="1702894102">
    <w:abstractNumId w:val="39"/>
  </w:num>
  <w:num w:numId="3" w16cid:durableId="270749421">
    <w:abstractNumId w:val="16"/>
  </w:num>
  <w:num w:numId="4" w16cid:durableId="2093164347">
    <w:abstractNumId w:val="26"/>
  </w:num>
  <w:num w:numId="5" w16cid:durableId="661279608">
    <w:abstractNumId w:val="32"/>
  </w:num>
  <w:num w:numId="6" w16cid:durableId="1944877799">
    <w:abstractNumId w:val="27"/>
  </w:num>
  <w:num w:numId="7" w16cid:durableId="511339300">
    <w:abstractNumId w:val="35"/>
  </w:num>
  <w:num w:numId="8" w16cid:durableId="363405295">
    <w:abstractNumId w:val="7"/>
  </w:num>
  <w:num w:numId="9" w16cid:durableId="1495533163">
    <w:abstractNumId w:val="19"/>
  </w:num>
  <w:num w:numId="10" w16cid:durableId="1857618480">
    <w:abstractNumId w:val="4"/>
  </w:num>
  <w:num w:numId="11" w16cid:durableId="564493264">
    <w:abstractNumId w:val="8"/>
  </w:num>
  <w:num w:numId="12" w16cid:durableId="862982820">
    <w:abstractNumId w:val="1"/>
  </w:num>
  <w:num w:numId="13" w16cid:durableId="1506482265">
    <w:abstractNumId w:val="25"/>
  </w:num>
  <w:num w:numId="14" w16cid:durableId="825439765">
    <w:abstractNumId w:val="22"/>
  </w:num>
  <w:num w:numId="15" w16cid:durableId="208804359">
    <w:abstractNumId w:val="38"/>
  </w:num>
  <w:num w:numId="16" w16cid:durableId="665281217">
    <w:abstractNumId w:val="9"/>
  </w:num>
  <w:num w:numId="17" w16cid:durableId="1611280918">
    <w:abstractNumId w:val="14"/>
  </w:num>
  <w:num w:numId="18" w16cid:durableId="1009673201">
    <w:abstractNumId w:val="42"/>
  </w:num>
  <w:num w:numId="19" w16cid:durableId="1914270348">
    <w:abstractNumId w:val="28"/>
  </w:num>
  <w:num w:numId="20" w16cid:durableId="662200473">
    <w:abstractNumId w:val="12"/>
  </w:num>
  <w:num w:numId="21" w16cid:durableId="677578796">
    <w:abstractNumId w:val="24"/>
  </w:num>
  <w:num w:numId="22" w16cid:durableId="821889190">
    <w:abstractNumId w:val="11"/>
  </w:num>
  <w:num w:numId="23" w16cid:durableId="168371196">
    <w:abstractNumId w:val="5"/>
  </w:num>
  <w:num w:numId="24" w16cid:durableId="566649351">
    <w:abstractNumId w:val="41"/>
  </w:num>
  <w:num w:numId="25" w16cid:durableId="1878197569">
    <w:abstractNumId w:val="3"/>
  </w:num>
  <w:num w:numId="26" w16cid:durableId="1233200431">
    <w:abstractNumId w:val="23"/>
  </w:num>
  <w:num w:numId="27" w16cid:durableId="1097948952">
    <w:abstractNumId w:val="29"/>
  </w:num>
  <w:num w:numId="28" w16cid:durableId="571547873">
    <w:abstractNumId w:val="2"/>
  </w:num>
  <w:num w:numId="29" w16cid:durableId="418671878">
    <w:abstractNumId w:val="43"/>
  </w:num>
  <w:num w:numId="30" w16cid:durableId="1124276708">
    <w:abstractNumId w:val="40"/>
  </w:num>
  <w:num w:numId="31" w16cid:durableId="1829710663">
    <w:abstractNumId w:val="17"/>
  </w:num>
  <w:num w:numId="32" w16cid:durableId="1861508940">
    <w:abstractNumId w:val="31"/>
  </w:num>
  <w:num w:numId="33" w16cid:durableId="1142161724">
    <w:abstractNumId w:val="34"/>
  </w:num>
  <w:num w:numId="34" w16cid:durableId="295372731">
    <w:abstractNumId w:val="30"/>
  </w:num>
  <w:num w:numId="35" w16cid:durableId="903636749">
    <w:abstractNumId w:val="44"/>
  </w:num>
  <w:num w:numId="36" w16cid:durableId="542711220">
    <w:abstractNumId w:val="33"/>
  </w:num>
  <w:num w:numId="37" w16cid:durableId="1056977009">
    <w:abstractNumId w:val="18"/>
  </w:num>
  <w:num w:numId="38" w16cid:durableId="1418090952">
    <w:abstractNumId w:val="13"/>
  </w:num>
  <w:num w:numId="39" w16cid:durableId="1571815460">
    <w:abstractNumId w:val="0"/>
  </w:num>
  <w:num w:numId="40" w16cid:durableId="1384793426">
    <w:abstractNumId w:val="36"/>
  </w:num>
  <w:num w:numId="41" w16cid:durableId="359666869">
    <w:abstractNumId w:val="21"/>
  </w:num>
  <w:num w:numId="42" w16cid:durableId="506554975">
    <w:abstractNumId w:val="6"/>
  </w:num>
  <w:num w:numId="43" w16cid:durableId="450588748">
    <w:abstractNumId w:val="20"/>
  </w:num>
  <w:num w:numId="44" w16cid:durableId="1944536477">
    <w:abstractNumId w:val="15"/>
  </w:num>
  <w:num w:numId="45" w16cid:durableId="1652977277">
    <w:abstractNumId w:val="37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0NDExMjO1NDEyNTdT0lEKTi0uzszPAykwrAUAFJBMLCwAAAA="/>
  </w:docVars>
  <w:rsids>
    <w:rsidRoot w:val="00BA5E1E"/>
    <w:rsid w:val="00005D56"/>
    <w:rsid w:val="00006E0E"/>
    <w:rsid w:val="00043720"/>
    <w:rsid w:val="0007371A"/>
    <w:rsid w:val="00090556"/>
    <w:rsid w:val="00090A24"/>
    <w:rsid w:val="000C14AC"/>
    <w:rsid w:val="0010710E"/>
    <w:rsid w:val="001129E0"/>
    <w:rsid w:val="00124B2A"/>
    <w:rsid w:val="00184481"/>
    <w:rsid w:val="001A177F"/>
    <w:rsid w:val="001C3A02"/>
    <w:rsid w:val="00203ED3"/>
    <w:rsid w:val="002457D9"/>
    <w:rsid w:val="00255568"/>
    <w:rsid w:val="002D1146"/>
    <w:rsid w:val="002F1516"/>
    <w:rsid w:val="0032200E"/>
    <w:rsid w:val="00350FEE"/>
    <w:rsid w:val="00373A19"/>
    <w:rsid w:val="003B7936"/>
    <w:rsid w:val="003C26FC"/>
    <w:rsid w:val="003E04E2"/>
    <w:rsid w:val="00407874"/>
    <w:rsid w:val="00411292"/>
    <w:rsid w:val="00411AC3"/>
    <w:rsid w:val="004458CF"/>
    <w:rsid w:val="00462287"/>
    <w:rsid w:val="004962A8"/>
    <w:rsid w:val="004B4E0B"/>
    <w:rsid w:val="004C6E0B"/>
    <w:rsid w:val="004D0FBA"/>
    <w:rsid w:val="005E600F"/>
    <w:rsid w:val="0060665F"/>
    <w:rsid w:val="00617B6E"/>
    <w:rsid w:val="006848EA"/>
    <w:rsid w:val="006C007C"/>
    <w:rsid w:val="006F5F7E"/>
    <w:rsid w:val="007469A1"/>
    <w:rsid w:val="00754E0E"/>
    <w:rsid w:val="00770587"/>
    <w:rsid w:val="007A40C0"/>
    <w:rsid w:val="007B2DCF"/>
    <w:rsid w:val="007B5D0D"/>
    <w:rsid w:val="007C7748"/>
    <w:rsid w:val="00833A8D"/>
    <w:rsid w:val="00861C6A"/>
    <w:rsid w:val="00865061"/>
    <w:rsid w:val="008A33F3"/>
    <w:rsid w:val="009645EC"/>
    <w:rsid w:val="00967289"/>
    <w:rsid w:val="009B7EE9"/>
    <w:rsid w:val="009E6474"/>
    <w:rsid w:val="00B04B17"/>
    <w:rsid w:val="00B1510D"/>
    <w:rsid w:val="00B46E31"/>
    <w:rsid w:val="00BA5E1E"/>
    <w:rsid w:val="00BD274C"/>
    <w:rsid w:val="00C117E6"/>
    <w:rsid w:val="00C11E1F"/>
    <w:rsid w:val="00C11F71"/>
    <w:rsid w:val="00C46E09"/>
    <w:rsid w:val="00C842F7"/>
    <w:rsid w:val="00CA1C75"/>
    <w:rsid w:val="00CA788C"/>
    <w:rsid w:val="00CC7D1E"/>
    <w:rsid w:val="00CE5A0E"/>
    <w:rsid w:val="00D320AD"/>
    <w:rsid w:val="00D6428F"/>
    <w:rsid w:val="00D72BC1"/>
    <w:rsid w:val="00DB4500"/>
    <w:rsid w:val="00DD1691"/>
    <w:rsid w:val="00E51A2F"/>
    <w:rsid w:val="00E5257B"/>
    <w:rsid w:val="00E94F7A"/>
    <w:rsid w:val="00ED608A"/>
    <w:rsid w:val="00ED611B"/>
    <w:rsid w:val="00F03103"/>
    <w:rsid w:val="00F05496"/>
    <w:rsid w:val="00F57ED0"/>
    <w:rsid w:val="00F65FD9"/>
    <w:rsid w:val="00F862FF"/>
    <w:rsid w:val="00FA17E4"/>
    <w:rsid w:val="00FB23D8"/>
    <w:rsid w:val="00FB5324"/>
    <w:rsid w:val="00FE7532"/>
    <w:rsid w:val="00FF6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BBB9C"/>
  <w15:chartTrackingRefBased/>
  <w15:docId w15:val="{9ABD5825-A2D7-4D0D-AFCC-4F658C680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691"/>
  </w:style>
  <w:style w:type="paragraph" w:styleId="Heading1">
    <w:name w:val="heading 1"/>
    <w:basedOn w:val="Normal"/>
    <w:next w:val="Normal"/>
    <w:link w:val="Heading1Char"/>
    <w:uiPriority w:val="9"/>
    <w:qFormat/>
    <w:rsid w:val="00DD16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16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16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A5E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05D56"/>
    <w:pPr>
      <w:ind w:left="720"/>
      <w:contextualSpacing/>
    </w:pPr>
  </w:style>
  <w:style w:type="table" w:styleId="TableGrid">
    <w:name w:val="Table Grid"/>
    <w:basedOn w:val="TableNormal"/>
    <w:uiPriority w:val="39"/>
    <w:rsid w:val="001C3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"/>
    <w:rsid w:val="007B5D0D"/>
    <w:pPr>
      <w:spacing w:after="0" w:line="240" w:lineRule="auto"/>
    </w:pPr>
    <w:rPr>
      <w:rFonts w:ascii="System Font" w:eastAsiaTheme="minorEastAsia" w:hAnsi="System Font" w:cs="Times New Roman"/>
      <w:sz w:val="18"/>
      <w:szCs w:val="18"/>
      <w:lang w:eastAsia="en-GB"/>
    </w:rPr>
  </w:style>
  <w:style w:type="character" w:customStyle="1" w:styleId="s1">
    <w:name w:val="s1"/>
    <w:basedOn w:val="DefaultParagraphFont"/>
    <w:rsid w:val="007B5D0D"/>
    <w:rPr>
      <w:rFonts w:ascii=".SFUI-Regular" w:hAnsi=".SFUI-Regular" w:hint="default"/>
      <w:b w:val="0"/>
      <w:bCs w:val="0"/>
      <w:i w:val="0"/>
      <w:iCs w:val="0"/>
      <w:sz w:val="18"/>
      <w:szCs w:val="18"/>
    </w:rPr>
  </w:style>
  <w:style w:type="character" w:customStyle="1" w:styleId="apple-converted-space">
    <w:name w:val="apple-converted-space"/>
    <w:basedOn w:val="DefaultParagraphFont"/>
    <w:rsid w:val="007B5D0D"/>
  </w:style>
  <w:style w:type="paragraph" w:customStyle="1" w:styleId="p2">
    <w:name w:val="p2"/>
    <w:basedOn w:val="Normal"/>
    <w:rsid w:val="007C7748"/>
    <w:pPr>
      <w:spacing w:after="0" w:line="240" w:lineRule="auto"/>
    </w:pPr>
    <w:rPr>
      <w:rFonts w:ascii="System Font" w:eastAsiaTheme="minorEastAsia" w:hAnsi="System Font" w:cs="Times New Roman"/>
      <w:sz w:val="18"/>
      <w:szCs w:val="18"/>
      <w:lang w:val="en-CA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DD16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D169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D16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D16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691"/>
  </w:style>
  <w:style w:type="paragraph" w:styleId="Footer">
    <w:name w:val="footer"/>
    <w:basedOn w:val="Normal"/>
    <w:link w:val="FooterChar"/>
    <w:uiPriority w:val="99"/>
    <w:unhideWhenUsed/>
    <w:rsid w:val="00DD16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691"/>
  </w:style>
  <w:style w:type="table" w:styleId="GridTable4-Accent5">
    <w:name w:val="Grid Table 4 Accent 5"/>
    <w:basedOn w:val="TableNormal"/>
    <w:uiPriority w:val="49"/>
    <w:rsid w:val="00DD169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5">
    <w:name w:val="List Table 4 Accent 5"/>
    <w:basedOn w:val="TableNormal"/>
    <w:uiPriority w:val="49"/>
    <w:rsid w:val="00DD169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D169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DD169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D169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D169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D169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D1691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DD1691"/>
    <w:pPr>
      <w:spacing w:after="0"/>
    </w:pPr>
  </w:style>
  <w:style w:type="paragraph" w:customStyle="1" w:styleId="msonormal0">
    <w:name w:val="msonormal"/>
    <w:basedOn w:val="Normal"/>
    <w:rsid w:val="00DD16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ListTable5Dark-Accent4">
    <w:name w:val="List Table 5 Dark Accent 4"/>
    <w:basedOn w:val="TableNormal"/>
    <w:uiPriority w:val="50"/>
    <w:rsid w:val="00DD1691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D1691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DD1691"/>
    <w:pPr>
      <w:spacing w:after="0" w:line="240" w:lineRule="auto"/>
    </w:pPr>
    <w:rPr>
      <w:rFonts w:eastAsiaTheme="minorEastAsia"/>
      <w:lang w:val="en-CA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D1691"/>
    <w:pPr>
      <w:spacing w:after="0" w:line="240" w:lineRule="auto"/>
    </w:pPr>
    <w:rPr>
      <w:rFonts w:eastAsiaTheme="minorEastAsia"/>
      <w:lang w:val="en-CA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DD1691"/>
    <w:pPr>
      <w:spacing w:after="0" w:line="240" w:lineRule="auto"/>
    </w:pPr>
    <w:rPr>
      <w:rFonts w:eastAsiaTheme="minorEastAsia"/>
      <w:lang w:val="en-CA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DD16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4</Pages>
  <Words>3598</Words>
  <Characters>16662</Characters>
  <Application>Microsoft Office Word</Application>
  <DocSecurity>0</DocSecurity>
  <Lines>362</Lines>
  <Paragraphs>1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reza Yahyanejad</dc:creator>
  <cp:keywords/>
  <dc:description/>
  <cp:lastModifiedBy>Alireza Yahyanejad</cp:lastModifiedBy>
  <cp:revision>15</cp:revision>
  <dcterms:created xsi:type="dcterms:W3CDTF">2022-12-14T12:57:00Z</dcterms:created>
  <dcterms:modified xsi:type="dcterms:W3CDTF">2022-12-22T14:54:00Z</dcterms:modified>
</cp:coreProperties>
</file>